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B6A4D" w:rsidRDefault="00BB6A4D">
      <w:pPr>
        <w:rPr>
          <w:rFonts w:ascii="Roboto" w:eastAsia="Roboto" w:hAnsi="Roboto" w:cs="Roboto"/>
          <w:b/>
          <w:sz w:val="20"/>
          <w:szCs w:val="20"/>
        </w:rPr>
      </w:pPr>
    </w:p>
    <w:p w14:paraId="00000002" w14:textId="57669534" w:rsidR="00BB6A4D" w:rsidRDefault="000C6598">
      <w:pPr>
        <w:jc w:val="center"/>
        <w:rPr>
          <w:rFonts w:ascii="Roboto" w:eastAsia="Roboto" w:hAnsi="Roboto" w:cs="Roboto"/>
          <w:b/>
          <w:sz w:val="48"/>
          <w:szCs w:val="48"/>
        </w:rPr>
      </w:pPr>
      <w:r>
        <w:rPr>
          <w:rFonts w:ascii="Roboto" w:eastAsia="Roboto" w:hAnsi="Roboto" w:cs="Roboto"/>
          <w:b/>
          <w:sz w:val="48"/>
          <w:szCs w:val="48"/>
        </w:rPr>
        <w:t xml:space="preserve">SQL </w:t>
      </w:r>
      <w:r w:rsidR="00001120">
        <w:rPr>
          <w:rFonts w:ascii="Roboto" w:eastAsia="Roboto" w:hAnsi="Roboto" w:cs="Roboto"/>
          <w:b/>
          <w:sz w:val="48"/>
          <w:szCs w:val="48"/>
        </w:rPr>
        <w:t xml:space="preserve">Assignment </w:t>
      </w:r>
      <w:r>
        <w:rPr>
          <w:rFonts w:ascii="Roboto" w:eastAsia="Roboto" w:hAnsi="Roboto" w:cs="Roboto"/>
          <w:b/>
          <w:sz w:val="48"/>
          <w:szCs w:val="48"/>
        </w:rPr>
        <w:t>4</w:t>
      </w:r>
    </w:p>
    <w:p w14:paraId="00000003" w14:textId="77777777" w:rsidR="00BB6A4D" w:rsidRDefault="00BB6A4D">
      <w:pPr>
        <w:jc w:val="center"/>
        <w:rPr>
          <w:rFonts w:ascii="Roboto" w:eastAsia="Roboto" w:hAnsi="Roboto" w:cs="Roboto"/>
          <w:b/>
          <w:sz w:val="40"/>
          <w:szCs w:val="40"/>
        </w:rPr>
      </w:pPr>
    </w:p>
    <w:p w14:paraId="07D2C498" w14:textId="77777777" w:rsidR="00AF402A" w:rsidRDefault="000C6598" w:rsidP="000C6598">
      <w:pPr>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Explain different types of </w:t>
      </w:r>
      <w:r>
        <w:rPr>
          <w:rFonts w:ascii="Roboto" w:eastAsia="Roboto" w:hAnsi="Roboto" w:cs="Roboto"/>
          <w:sz w:val="28"/>
          <w:szCs w:val="28"/>
        </w:rPr>
        <w:t>views</w:t>
      </w:r>
      <w:r w:rsidRPr="000C6598">
        <w:rPr>
          <w:rFonts w:ascii="Roboto" w:eastAsia="Roboto" w:hAnsi="Roboto" w:cs="Roboto"/>
          <w:sz w:val="28"/>
          <w:szCs w:val="28"/>
        </w:rPr>
        <w:t>. Demonstrate with</w:t>
      </w:r>
      <w:r>
        <w:rPr>
          <w:rFonts w:ascii="Roboto" w:eastAsia="Roboto" w:hAnsi="Roboto" w:cs="Roboto"/>
          <w:sz w:val="28"/>
          <w:szCs w:val="28"/>
        </w:rPr>
        <w:t xml:space="preserve"> suitable</w:t>
      </w:r>
      <w:r w:rsidRPr="000C6598">
        <w:rPr>
          <w:rFonts w:ascii="Roboto" w:eastAsia="Roboto" w:hAnsi="Roboto" w:cs="Roboto"/>
          <w:sz w:val="28"/>
          <w:szCs w:val="28"/>
        </w:rPr>
        <w:t xml:space="preserve"> examples</w:t>
      </w:r>
    </w:p>
    <w:p w14:paraId="0786CAE5" w14:textId="77777777" w:rsidR="00AF402A" w:rsidRPr="00AF402A" w:rsidRDefault="00AF402A" w:rsidP="00AF402A">
      <w:pPr>
        <w:jc w:val="both"/>
        <w:rPr>
          <w:rFonts w:ascii="Bahnschrift Light" w:eastAsia="Roboto" w:hAnsi="Bahnschrift Light" w:cs="Roboto"/>
          <w:sz w:val="24"/>
          <w:szCs w:val="24"/>
        </w:rPr>
      </w:pPr>
      <w:r>
        <w:rPr>
          <w:rFonts w:ascii="Roboto" w:eastAsia="Roboto" w:hAnsi="Roboto" w:cs="Roboto"/>
          <w:sz w:val="28"/>
          <w:szCs w:val="28"/>
        </w:rPr>
        <w:t xml:space="preserve">Ans.     </w:t>
      </w:r>
      <w:r w:rsidRPr="00AF402A">
        <w:rPr>
          <w:rFonts w:ascii="Bahnschrift Light" w:eastAsia="Roboto" w:hAnsi="Bahnschrift Light" w:cs="Roboto"/>
          <w:sz w:val="24"/>
          <w:szCs w:val="24"/>
        </w:rPr>
        <w:t xml:space="preserve">A View in SQL as a logical subset of data from one or more tables. Views are used to restrict data access. A View contains no data of its own but </w:t>
      </w:r>
      <w:proofErr w:type="spellStart"/>
      <w:r w:rsidRPr="00AF402A">
        <w:rPr>
          <w:rFonts w:ascii="Bahnschrift Light" w:eastAsia="Roboto" w:hAnsi="Bahnschrift Light" w:cs="Roboto"/>
          <w:sz w:val="24"/>
          <w:szCs w:val="24"/>
        </w:rPr>
        <w:t>its</w:t>
      </w:r>
      <w:proofErr w:type="spellEnd"/>
      <w:r w:rsidRPr="00AF402A">
        <w:rPr>
          <w:rFonts w:ascii="Bahnschrift Light" w:eastAsia="Roboto" w:hAnsi="Bahnschrift Light" w:cs="Roboto"/>
          <w:sz w:val="24"/>
          <w:szCs w:val="24"/>
        </w:rPr>
        <w:t xml:space="preserve"> like window through which data from tables can be viewed or changed. The table on which a View is based are called BASE Tables.</w:t>
      </w:r>
    </w:p>
    <w:p w14:paraId="0BABE4D7" w14:textId="433EE87E" w:rsidR="000C6598" w:rsidRDefault="00AF402A" w:rsidP="00AF402A">
      <w:pPr>
        <w:jc w:val="both"/>
        <w:rPr>
          <w:rFonts w:ascii="Bahnschrift Light" w:eastAsia="Roboto" w:hAnsi="Bahnschrift Light" w:cs="Roboto"/>
          <w:sz w:val="24"/>
          <w:szCs w:val="24"/>
        </w:rPr>
      </w:pPr>
      <w:r w:rsidRPr="00AF402A">
        <w:rPr>
          <w:rFonts w:ascii="Bahnschrift Light" w:eastAsia="Roboto" w:hAnsi="Bahnschrift Light" w:cs="Roboto"/>
          <w:sz w:val="24"/>
          <w:szCs w:val="24"/>
        </w:rPr>
        <w:t xml:space="preserve">There are 2 types of Views in SQL: Simple View and Complex View. Simple views can only contain a single base table. Complex views can be constructed on more than one base table. In particular, complex views can contain: join conditions, a group by clause, </w:t>
      </w:r>
      <w:proofErr w:type="spellStart"/>
      <w:proofErr w:type="gramStart"/>
      <w:r w:rsidRPr="00AF402A">
        <w:rPr>
          <w:rFonts w:ascii="Bahnschrift Light" w:eastAsia="Roboto" w:hAnsi="Bahnschrift Light" w:cs="Roboto"/>
          <w:sz w:val="24"/>
          <w:szCs w:val="24"/>
        </w:rPr>
        <w:t>a</w:t>
      </w:r>
      <w:proofErr w:type="spellEnd"/>
      <w:proofErr w:type="gramEnd"/>
      <w:r w:rsidRPr="00AF402A">
        <w:rPr>
          <w:rFonts w:ascii="Bahnschrift Light" w:eastAsia="Roboto" w:hAnsi="Bahnschrift Light" w:cs="Roboto"/>
          <w:sz w:val="24"/>
          <w:szCs w:val="24"/>
        </w:rPr>
        <w:t xml:space="preserve"> order by clause.</w:t>
      </w:r>
    </w:p>
    <w:p w14:paraId="5F6A12E5" w14:textId="41CB2179" w:rsidR="00AF402A" w:rsidRDefault="00AF402A" w:rsidP="00AF402A">
      <w:pPr>
        <w:jc w:val="both"/>
        <w:rPr>
          <w:rFonts w:ascii="Bahnschrift Light" w:eastAsia="Roboto" w:hAnsi="Bahnschrift Light" w:cs="Roboto"/>
          <w:sz w:val="24"/>
          <w:szCs w:val="24"/>
        </w:rPr>
      </w:pPr>
      <w:r w:rsidRPr="00AF402A">
        <w:rPr>
          <w:rFonts w:ascii="Bahnschrift Light" w:eastAsia="Roboto" w:hAnsi="Bahnschrift Light" w:cs="Roboto"/>
          <w:sz w:val="24"/>
          <w:szCs w:val="24"/>
        </w:rPr>
        <w:t xml:space="preserve">When user wants data or some columns from same table then simple view is used. For an example if there is employee table which has </w:t>
      </w:r>
      <w:proofErr w:type="spellStart"/>
      <w:r w:rsidRPr="00AF402A">
        <w:rPr>
          <w:rFonts w:ascii="Bahnschrift Light" w:eastAsia="Roboto" w:hAnsi="Bahnschrift Light" w:cs="Roboto"/>
          <w:sz w:val="24"/>
          <w:szCs w:val="24"/>
        </w:rPr>
        <w:t>Employee_</w:t>
      </w:r>
      <w:proofErr w:type="gramStart"/>
      <w:r w:rsidRPr="00AF402A">
        <w:rPr>
          <w:rFonts w:ascii="Bahnschrift Light" w:eastAsia="Roboto" w:hAnsi="Bahnschrift Light" w:cs="Roboto"/>
          <w:sz w:val="24"/>
          <w:szCs w:val="24"/>
        </w:rPr>
        <w:t>num,Employee</w:t>
      </w:r>
      <w:proofErr w:type="gramEnd"/>
      <w:r w:rsidRPr="00AF402A">
        <w:rPr>
          <w:rFonts w:ascii="Bahnschrift Light" w:eastAsia="Roboto" w:hAnsi="Bahnschrift Light" w:cs="Roboto"/>
          <w:sz w:val="24"/>
          <w:szCs w:val="24"/>
        </w:rPr>
        <w:t>_name,salary</w:t>
      </w:r>
      <w:proofErr w:type="spellEnd"/>
      <w:r w:rsidRPr="00AF402A">
        <w:rPr>
          <w:rFonts w:ascii="Bahnschrift Light" w:eastAsia="Roboto" w:hAnsi="Bahnschrift Light" w:cs="Roboto"/>
          <w:sz w:val="24"/>
          <w:szCs w:val="24"/>
        </w:rPr>
        <w:t xml:space="preserve"> </w:t>
      </w:r>
      <w:proofErr w:type="spellStart"/>
      <w:r w:rsidRPr="00AF402A">
        <w:rPr>
          <w:rFonts w:ascii="Bahnschrift Light" w:eastAsia="Roboto" w:hAnsi="Bahnschrift Light" w:cs="Roboto"/>
          <w:sz w:val="24"/>
          <w:szCs w:val="24"/>
        </w:rPr>
        <w:t>columnns</w:t>
      </w:r>
      <w:proofErr w:type="spellEnd"/>
      <w:r w:rsidRPr="00AF402A">
        <w:rPr>
          <w:rFonts w:ascii="Bahnschrift Light" w:eastAsia="Roboto" w:hAnsi="Bahnschrift Light" w:cs="Roboto"/>
          <w:sz w:val="24"/>
          <w:szCs w:val="24"/>
        </w:rPr>
        <w:t xml:space="preserve"> and we just need to see </w:t>
      </w:r>
      <w:proofErr w:type="spellStart"/>
      <w:r w:rsidRPr="00AF402A">
        <w:rPr>
          <w:rFonts w:ascii="Bahnschrift Light" w:eastAsia="Roboto" w:hAnsi="Bahnschrift Light" w:cs="Roboto"/>
          <w:sz w:val="24"/>
          <w:szCs w:val="24"/>
        </w:rPr>
        <w:t>Employee_num,Employee_name</w:t>
      </w:r>
      <w:proofErr w:type="spellEnd"/>
      <w:r w:rsidRPr="00AF402A">
        <w:rPr>
          <w:rFonts w:ascii="Bahnschrift Light" w:eastAsia="Roboto" w:hAnsi="Bahnschrift Light" w:cs="Roboto"/>
          <w:sz w:val="24"/>
          <w:szCs w:val="24"/>
        </w:rPr>
        <w:t xml:space="preserve"> then user can create a simple view</w:t>
      </w:r>
    </w:p>
    <w:p w14:paraId="28D006F6" w14:textId="77777777" w:rsidR="00AF402A" w:rsidRPr="00AF402A" w:rsidRDefault="00AF402A" w:rsidP="00AF402A">
      <w:pPr>
        <w:jc w:val="both"/>
        <w:rPr>
          <w:rFonts w:ascii="Bahnschrift Light" w:eastAsia="Roboto" w:hAnsi="Bahnschrift Light" w:cs="Roboto"/>
          <w:sz w:val="24"/>
          <w:szCs w:val="24"/>
        </w:rPr>
      </w:pPr>
    </w:p>
    <w:p w14:paraId="1A48021E" w14:textId="77777777" w:rsidR="000C6598" w:rsidRPr="000C6598" w:rsidRDefault="000C6598" w:rsidP="000C6598">
      <w:pPr>
        <w:ind w:left="720"/>
        <w:jc w:val="both"/>
        <w:rPr>
          <w:rFonts w:ascii="Roboto" w:eastAsia="Roboto" w:hAnsi="Roboto" w:cs="Roboto"/>
          <w:sz w:val="28"/>
          <w:szCs w:val="28"/>
        </w:rPr>
      </w:pPr>
    </w:p>
    <w:p w14:paraId="5C76C5A6" w14:textId="4FA7C357" w:rsidR="000C6598" w:rsidRDefault="000C6598" w:rsidP="000C6598">
      <w:pPr>
        <w:numPr>
          <w:ilvl w:val="0"/>
          <w:numId w:val="1"/>
        </w:numPr>
        <w:jc w:val="both"/>
        <w:rPr>
          <w:rFonts w:ascii="Roboto" w:eastAsia="Roboto" w:hAnsi="Roboto" w:cs="Roboto"/>
          <w:sz w:val="28"/>
          <w:szCs w:val="28"/>
        </w:rPr>
      </w:pPr>
      <w:r>
        <w:rPr>
          <w:rFonts w:ascii="Roboto" w:eastAsia="Roboto" w:hAnsi="Roboto" w:cs="Roboto"/>
          <w:sz w:val="28"/>
          <w:szCs w:val="28"/>
        </w:rPr>
        <w:t>What is the d</w:t>
      </w:r>
      <w:r w:rsidRPr="000C6598">
        <w:rPr>
          <w:rFonts w:ascii="Roboto" w:eastAsia="Roboto" w:hAnsi="Roboto" w:cs="Roboto"/>
          <w:sz w:val="28"/>
          <w:szCs w:val="28"/>
        </w:rPr>
        <w:t>ifference between function and stored procedure</w:t>
      </w:r>
      <w:r>
        <w:rPr>
          <w:rFonts w:ascii="Roboto" w:eastAsia="Roboto" w:hAnsi="Roboto" w:cs="Roboto"/>
          <w:sz w:val="28"/>
          <w:szCs w:val="28"/>
        </w:rPr>
        <w:t>?</w:t>
      </w:r>
      <w:r w:rsidRPr="000C6598">
        <w:rPr>
          <w:rFonts w:ascii="Roboto" w:eastAsia="Roboto" w:hAnsi="Roboto" w:cs="Roboto"/>
          <w:sz w:val="28"/>
          <w:szCs w:val="28"/>
        </w:rPr>
        <w:t xml:space="preserve"> Write syntax for creating functions and stored procedures.</w:t>
      </w:r>
    </w:p>
    <w:p w14:paraId="71FDAE61" w14:textId="03D161A7" w:rsidR="00AF402A" w:rsidRPr="00657CA8" w:rsidRDefault="00AF402A" w:rsidP="00AF402A">
      <w:pPr>
        <w:jc w:val="both"/>
        <w:rPr>
          <w:rFonts w:ascii="Bahnschrift Light" w:eastAsia="Roboto" w:hAnsi="Bahnschrift Light" w:cs="Roboto"/>
          <w:sz w:val="24"/>
          <w:szCs w:val="24"/>
        </w:rPr>
      </w:pPr>
      <w:r>
        <w:rPr>
          <w:rFonts w:ascii="Roboto" w:eastAsia="Roboto" w:hAnsi="Roboto" w:cs="Roboto"/>
          <w:sz w:val="28"/>
          <w:szCs w:val="28"/>
        </w:rPr>
        <w:t xml:space="preserve">Ans.    </w:t>
      </w:r>
      <w:r w:rsidR="00657CA8" w:rsidRPr="00657CA8">
        <w:rPr>
          <w:rFonts w:ascii="Bahnschrift Light" w:eastAsia="Roboto" w:hAnsi="Bahnschrift Light" w:cs="Roboto"/>
          <w:sz w:val="24"/>
          <w:szCs w:val="24"/>
        </w:rPr>
        <w:t>Differences</w:t>
      </w:r>
    </w:p>
    <w:p w14:paraId="2B7B1369" w14:textId="77777777" w:rsidR="00657CA8" w:rsidRPr="00657CA8" w:rsidRDefault="00657CA8" w:rsidP="00657CA8">
      <w:pPr>
        <w:pStyle w:val="ListParagraph"/>
        <w:numPr>
          <w:ilvl w:val="1"/>
          <w:numId w:val="1"/>
        </w:numPr>
        <w:rPr>
          <w:rFonts w:ascii="Bahnschrift Light" w:eastAsia="Roboto" w:hAnsi="Bahnschrift Light" w:cs="Roboto"/>
          <w:sz w:val="24"/>
          <w:szCs w:val="24"/>
        </w:rPr>
      </w:pPr>
      <w:r w:rsidRPr="00657CA8">
        <w:rPr>
          <w:rFonts w:ascii="Bahnschrift Light" w:eastAsia="Roboto" w:hAnsi="Bahnschrift Light" w:cs="Roboto"/>
          <w:sz w:val="24"/>
          <w:szCs w:val="24"/>
        </w:rPr>
        <w:t>The function must return a value but in Stored Procedure it is optional. Even a procedure can return zero or n values.</w:t>
      </w:r>
    </w:p>
    <w:p w14:paraId="52C242A1" w14:textId="77777777" w:rsidR="00657CA8" w:rsidRPr="00657CA8" w:rsidRDefault="00657CA8" w:rsidP="00657CA8">
      <w:pPr>
        <w:pStyle w:val="ListParagraph"/>
        <w:numPr>
          <w:ilvl w:val="1"/>
          <w:numId w:val="1"/>
        </w:numPr>
        <w:rPr>
          <w:rFonts w:ascii="Bahnschrift Light" w:eastAsia="Roboto" w:hAnsi="Bahnschrift Light" w:cs="Roboto"/>
          <w:sz w:val="24"/>
          <w:szCs w:val="24"/>
        </w:rPr>
      </w:pPr>
      <w:r w:rsidRPr="00657CA8">
        <w:rPr>
          <w:rFonts w:ascii="Bahnschrift Light" w:eastAsia="Roboto" w:hAnsi="Bahnschrift Light" w:cs="Roboto"/>
          <w:sz w:val="24"/>
          <w:szCs w:val="24"/>
        </w:rPr>
        <w:t>Functions can have only input parameters for it whereas Procedures can have input or output parameters.</w:t>
      </w:r>
    </w:p>
    <w:p w14:paraId="129BE564" w14:textId="1380866A" w:rsidR="00657CA8" w:rsidRPr="00657CA8" w:rsidRDefault="00657CA8" w:rsidP="00657CA8">
      <w:pPr>
        <w:pStyle w:val="ListParagraph"/>
        <w:numPr>
          <w:ilvl w:val="1"/>
          <w:numId w:val="1"/>
        </w:numPr>
        <w:jc w:val="both"/>
        <w:rPr>
          <w:rFonts w:ascii="Bahnschrift Light" w:eastAsia="Roboto" w:hAnsi="Bahnschrift Light" w:cs="Roboto"/>
          <w:sz w:val="24"/>
          <w:szCs w:val="24"/>
        </w:rPr>
      </w:pPr>
      <w:r w:rsidRPr="00657CA8">
        <w:rPr>
          <w:rFonts w:ascii="Bahnschrift Light" w:eastAsia="Roboto" w:hAnsi="Bahnschrift Light" w:cs="Roboto"/>
          <w:sz w:val="24"/>
          <w:szCs w:val="24"/>
        </w:rPr>
        <w:t>Functions can be called from Procedure whereas Procedures cannot be called from a Function.</w:t>
      </w:r>
    </w:p>
    <w:p w14:paraId="50E68BC3" w14:textId="77777777" w:rsidR="00657CA8" w:rsidRPr="00657CA8" w:rsidRDefault="00657CA8" w:rsidP="00657CA8">
      <w:pPr>
        <w:pStyle w:val="ListParagraph"/>
        <w:numPr>
          <w:ilvl w:val="1"/>
          <w:numId w:val="1"/>
        </w:numPr>
        <w:rPr>
          <w:rFonts w:ascii="Bahnschrift Light" w:eastAsia="Roboto" w:hAnsi="Bahnschrift Light" w:cs="Roboto"/>
          <w:sz w:val="24"/>
          <w:szCs w:val="24"/>
        </w:rPr>
      </w:pPr>
      <w:r w:rsidRPr="00657CA8">
        <w:rPr>
          <w:rFonts w:ascii="Bahnschrift Light" w:eastAsia="Roboto" w:hAnsi="Bahnschrift Light" w:cs="Roboto"/>
          <w:sz w:val="24"/>
          <w:szCs w:val="24"/>
        </w:rPr>
        <w:t>Procedures cannot be utilized in a SELECT statement whereas Function can be embedded in a SELECT statement.</w:t>
      </w:r>
    </w:p>
    <w:p w14:paraId="44B14E19" w14:textId="5C10C601" w:rsidR="00657CA8" w:rsidRPr="00657CA8" w:rsidRDefault="00657CA8" w:rsidP="00657CA8">
      <w:pPr>
        <w:jc w:val="both"/>
        <w:rPr>
          <w:rFonts w:ascii="Bahnschrift Light" w:eastAsia="Roboto" w:hAnsi="Bahnschrift Light" w:cs="Roboto"/>
          <w:sz w:val="24"/>
          <w:szCs w:val="24"/>
        </w:rPr>
      </w:pPr>
      <w:r w:rsidRPr="00657CA8">
        <w:rPr>
          <w:rFonts w:ascii="Bahnschrift Light" w:eastAsia="Roboto" w:hAnsi="Bahnschrift Light" w:cs="Roboto"/>
          <w:sz w:val="24"/>
          <w:szCs w:val="24"/>
        </w:rPr>
        <w:t xml:space="preserve">           Syntax</w:t>
      </w:r>
    </w:p>
    <w:p w14:paraId="0A88F04E" w14:textId="11D4A6FF" w:rsidR="00657CA8" w:rsidRPr="00657CA8" w:rsidRDefault="00657CA8" w:rsidP="00657CA8">
      <w:pPr>
        <w:pStyle w:val="ListParagraph"/>
        <w:numPr>
          <w:ilvl w:val="0"/>
          <w:numId w:val="4"/>
        </w:numPr>
        <w:jc w:val="both"/>
        <w:rPr>
          <w:rFonts w:ascii="Bahnschrift Light" w:eastAsia="Roboto" w:hAnsi="Bahnschrift Light" w:cs="Roboto"/>
          <w:sz w:val="24"/>
          <w:szCs w:val="24"/>
        </w:rPr>
      </w:pPr>
      <w:r w:rsidRPr="00657CA8">
        <w:rPr>
          <w:rFonts w:ascii="Bahnschrift Light" w:eastAsia="Roboto" w:hAnsi="Bahnschrift Light" w:cs="Roboto"/>
          <w:sz w:val="24"/>
          <w:szCs w:val="24"/>
        </w:rPr>
        <w:t>For creating Function</w:t>
      </w:r>
    </w:p>
    <w:p w14:paraId="59C37DD4" w14:textId="77777777" w:rsidR="00657CA8" w:rsidRPr="00657CA8" w:rsidRDefault="00657CA8" w:rsidP="00215194">
      <w:pPr>
        <w:pStyle w:val="ListParagraph"/>
        <w:ind w:left="1440"/>
        <w:jc w:val="both"/>
        <w:rPr>
          <w:rFonts w:ascii="Bahnschrift Light" w:eastAsia="Roboto" w:hAnsi="Bahnschrift Light" w:cs="Roboto"/>
          <w:sz w:val="24"/>
          <w:szCs w:val="24"/>
        </w:rPr>
      </w:pPr>
      <w:r w:rsidRPr="00657CA8">
        <w:rPr>
          <w:rFonts w:ascii="Bahnschrift Light" w:eastAsia="Roboto" w:hAnsi="Bahnschrift Light" w:cs="Roboto"/>
          <w:sz w:val="24"/>
          <w:szCs w:val="24"/>
        </w:rPr>
        <w:t xml:space="preserve">CREATE [OR REPLACE] FUNCTION </w:t>
      </w:r>
      <w:proofErr w:type="spellStart"/>
      <w:r w:rsidRPr="00657CA8">
        <w:rPr>
          <w:rFonts w:ascii="Bahnschrift Light" w:eastAsia="Roboto" w:hAnsi="Bahnschrift Light" w:cs="Roboto"/>
          <w:sz w:val="24"/>
          <w:szCs w:val="24"/>
        </w:rPr>
        <w:t>function_name</w:t>
      </w:r>
      <w:proofErr w:type="spellEnd"/>
      <w:r w:rsidRPr="00657CA8">
        <w:rPr>
          <w:rFonts w:ascii="Bahnschrift Light" w:eastAsia="Roboto" w:hAnsi="Bahnschrift Light" w:cs="Roboto"/>
          <w:sz w:val="24"/>
          <w:szCs w:val="24"/>
        </w:rPr>
        <w:t xml:space="preserve"> [parameters]  </w:t>
      </w:r>
    </w:p>
    <w:p w14:paraId="3BBF102C" w14:textId="77777777" w:rsidR="00657CA8" w:rsidRPr="00657CA8" w:rsidRDefault="00657CA8" w:rsidP="00215194">
      <w:pPr>
        <w:pStyle w:val="ListParagraph"/>
        <w:ind w:left="1620"/>
        <w:jc w:val="both"/>
        <w:rPr>
          <w:rFonts w:ascii="Bahnschrift Light" w:eastAsia="Roboto" w:hAnsi="Bahnschrift Light" w:cs="Roboto"/>
          <w:sz w:val="24"/>
          <w:szCs w:val="24"/>
        </w:rPr>
      </w:pPr>
      <w:r w:rsidRPr="00657CA8">
        <w:rPr>
          <w:rFonts w:ascii="Bahnschrift Light" w:eastAsia="Roboto" w:hAnsi="Bahnschrift Light" w:cs="Roboto"/>
          <w:sz w:val="24"/>
          <w:szCs w:val="24"/>
        </w:rPr>
        <w:t xml:space="preserve"> RETURN </w:t>
      </w:r>
      <w:proofErr w:type="spellStart"/>
      <w:r w:rsidRPr="00657CA8">
        <w:rPr>
          <w:rFonts w:ascii="Bahnschrift Light" w:eastAsia="Roboto" w:hAnsi="Bahnschrift Light" w:cs="Roboto"/>
          <w:sz w:val="24"/>
          <w:szCs w:val="24"/>
        </w:rPr>
        <w:t>return_</w:t>
      </w:r>
      <w:proofErr w:type="gramStart"/>
      <w:r w:rsidRPr="00657CA8">
        <w:rPr>
          <w:rFonts w:ascii="Bahnschrift Light" w:eastAsia="Roboto" w:hAnsi="Bahnschrift Light" w:cs="Roboto"/>
          <w:sz w:val="24"/>
          <w:szCs w:val="24"/>
        </w:rPr>
        <w:t>datatype</w:t>
      </w:r>
      <w:proofErr w:type="spellEnd"/>
      <w:r w:rsidRPr="00657CA8">
        <w:rPr>
          <w:rFonts w:ascii="Bahnschrift Light" w:eastAsia="Roboto" w:hAnsi="Bahnschrift Light" w:cs="Roboto"/>
          <w:sz w:val="24"/>
          <w:szCs w:val="24"/>
        </w:rPr>
        <w:t>;  {</w:t>
      </w:r>
      <w:proofErr w:type="gramEnd"/>
      <w:r w:rsidRPr="00657CA8">
        <w:rPr>
          <w:rFonts w:ascii="Bahnschrift Light" w:eastAsia="Roboto" w:hAnsi="Bahnschrift Light" w:cs="Roboto"/>
          <w:sz w:val="24"/>
          <w:szCs w:val="24"/>
        </w:rPr>
        <w:t xml:space="preserve">IS, AS} </w:t>
      </w:r>
    </w:p>
    <w:p w14:paraId="2BDC3FE0" w14:textId="77777777" w:rsidR="00657CA8" w:rsidRPr="00657CA8" w:rsidRDefault="00657CA8" w:rsidP="00215194">
      <w:pPr>
        <w:pStyle w:val="ListParagraph"/>
        <w:ind w:left="1620"/>
        <w:jc w:val="both"/>
        <w:rPr>
          <w:rFonts w:ascii="Bahnschrift Light" w:eastAsia="Roboto" w:hAnsi="Bahnschrift Light" w:cs="Roboto"/>
          <w:sz w:val="24"/>
          <w:szCs w:val="24"/>
        </w:rPr>
      </w:pPr>
      <w:r w:rsidRPr="00657CA8">
        <w:rPr>
          <w:rFonts w:ascii="Bahnschrift Light" w:eastAsia="Roboto" w:hAnsi="Bahnschrift Light" w:cs="Roboto"/>
          <w:sz w:val="24"/>
          <w:szCs w:val="24"/>
        </w:rPr>
        <w:t xml:space="preserve"> </w:t>
      </w:r>
      <w:proofErr w:type="spellStart"/>
      <w:r w:rsidRPr="00657CA8">
        <w:rPr>
          <w:rFonts w:ascii="Bahnschrift Light" w:eastAsia="Roboto" w:hAnsi="Bahnschrift Light" w:cs="Roboto"/>
          <w:sz w:val="24"/>
          <w:szCs w:val="24"/>
        </w:rPr>
        <w:t>Declaration_section</w:t>
      </w:r>
      <w:proofErr w:type="spellEnd"/>
      <w:r w:rsidRPr="00657CA8">
        <w:rPr>
          <w:rFonts w:ascii="Bahnschrift Light" w:eastAsia="Roboto" w:hAnsi="Bahnschrift Light" w:cs="Roboto"/>
          <w:sz w:val="24"/>
          <w:szCs w:val="24"/>
        </w:rPr>
        <w:t xml:space="preserve"> &lt;</w:t>
      </w:r>
      <w:proofErr w:type="spellStart"/>
      <w:proofErr w:type="gramStart"/>
      <w:r w:rsidRPr="00657CA8">
        <w:rPr>
          <w:rFonts w:ascii="Bahnschrift Light" w:eastAsia="Roboto" w:hAnsi="Bahnschrift Light" w:cs="Roboto"/>
          <w:sz w:val="24"/>
          <w:szCs w:val="24"/>
        </w:rPr>
        <w:t>variable,constant</w:t>
      </w:r>
      <w:proofErr w:type="spellEnd"/>
      <w:proofErr w:type="gramEnd"/>
      <w:r w:rsidRPr="00657CA8">
        <w:rPr>
          <w:rFonts w:ascii="Bahnschrift Light" w:eastAsia="Roboto" w:hAnsi="Bahnschrift Light" w:cs="Roboto"/>
          <w:sz w:val="24"/>
          <w:szCs w:val="24"/>
        </w:rPr>
        <w:t>&gt; ;</w:t>
      </w:r>
    </w:p>
    <w:p w14:paraId="3B8B50B0" w14:textId="77777777" w:rsidR="00657CA8" w:rsidRPr="00657CA8" w:rsidRDefault="00657CA8" w:rsidP="00215194">
      <w:pPr>
        <w:pStyle w:val="ListParagraph"/>
        <w:ind w:left="1620"/>
        <w:jc w:val="both"/>
        <w:rPr>
          <w:rFonts w:ascii="Bahnschrift Light" w:eastAsia="Roboto" w:hAnsi="Bahnschrift Light" w:cs="Roboto"/>
          <w:sz w:val="24"/>
          <w:szCs w:val="24"/>
        </w:rPr>
      </w:pPr>
      <w:r w:rsidRPr="00657CA8">
        <w:rPr>
          <w:rFonts w:ascii="Bahnschrift Light" w:eastAsia="Roboto" w:hAnsi="Bahnschrift Light" w:cs="Roboto"/>
          <w:sz w:val="24"/>
          <w:szCs w:val="24"/>
        </w:rPr>
        <w:t xml:space="preserve"> BEGIN   </w:t>
      </w:r>
    </w:p>
    <w:p w14:paraId="6AA34162" w14:textId="77777777" w:rsidR="00657CA8" w:rsidRPr="00657CA8" w:rsidRDefault="00657CA8" w:rsidP="00215194">
      <w:pPr>
        <w:pStyle w:val="ListParagraph"/>
        <w:ind w:left="1620"/>
        <w:jc w:val="both"/>
        <w:rPr>
          <w:rFonts w:ascii="Bahnschrift Light" w:eastAsia="Roboto" w:hAnsi="Bahnschrift Light" w:cs="Roboto"/>
          <w:sz w:val="24"/>
          <w:szCs w:val="24"/>
        </w:rPr>
      </w:pPr>
      <w:r w:rsidRPr="00657CA8">
        <w:rPr>
          <w:rFonts w:ascii="Bahnschrift Light" w:eastAsia="Roboto" w:hAnsi="Bahnschrift Light" w:cs="Roboto"/>
          <w:sz w:val="24"/>
          <w:szCs w:val="24"/>
        </w:rPr>
        <w:t xml:space="preserve">    </w:t>
      </w:r>
      <w:proofErr w:type="spellStart"/>
      <w:r w:rsidRPr="00657CA8">
        <w:rPr>
          <w:rFonts w:ascii="Bahnschrift Light" w:eastAsia="Roboto" w:hAnsi="Bahnschrift Light" w:cs="Roboto"/>
          <w:sz w:val="24"/>
          <w:szCs w:val="24"/>
        </w:rPr>
        <w:t>Execution_section</w:t>
      </w:r>
      <w:proofErr w:type="spellEnd"/>
      <w:r w:rsidRPr="00657CA8">
        <w:rPr>
          <w:rFonts w:ascii="Bahnschrift Light" w:eastAsia="Roboto" w:hAnsi="Bahnschrift Light" w:cs="Roboto"/>
          <w:sz w:val="24"/>
          <w:szCs w:val="24"/>
        </w:rPr>
        <w:t xml:space="preserve"> </w:t>
      </w:r>
    </w:p>
    <w:p w14:paraId="14103774" w14:textId="77777777" w:rsidR="00657CA8" w:rsidRPr="00657CA8" w:rsidRDefault="00657CA8" w:rsidP="00215194">
      <w:pPr>
        <w:pStyle w:val="ListParagraph"/>
        <w:ind w:left="1620"/>
        <w:jc w:val="both"/>
        <w:rPr>
          <w:rFonts w:ascii="Bahnschrift Light" w:eastAsia="Roboto" w:hAnsi="Bahnschrift Light" w:cs="Roboto"/>
          <w:sz w:val="24"/>
          <w:szCs w:val="24"/>
        </w:rPr>
      </w:pPr>
      <w:r w:rsidRPr="00657CA8">
        <w:rPr>
          <w:rFonts w:ascii="Bahnschrift Light" w:eastAsia="Roboto" w:hAnsi="Bahnschrift Light" w:cs="Roboto"/>
          <w:sz w:val="24"/>
          <w:szCs w:val="24"/>
        </w:rPr>
        <w:t xml:space="preserve">    Return </w:t>
      </w:r>
      <w:proofErr w:type="spellStart"/>
      <w:r w:rsidRPr="00657CA8">
        <w:rPr>
          <w:rFonts w:ascii="Bahnschrift Light" w:eastAsia="Roboto" w:hAnsi="Bahnschrift Light" w:cs="Roboto"/>
          <w:sz w:val="24"/>
          <w:szCs w:val="24"/>
        </w:rPr>
        <w:t>return_variable</w:t>
      </w:r>
      <w:proofErr w:type="spellEnd"/>
      <w:r w:rsidRPr="00657CA8">
        <w:rPr>
          <w:rFonts w:ascii="Bahnschrift Light" w:eastAsia="Roboto" w:hAnsi="Bahnschrift Light" w:cs="Roboto"/>
          <w:sz w:val="24"/>
          <w:szCs w:val="24"/>
        </w:rPr>
        <w:t xml:space="preserve">;   </w:t>
      </w:r>
    </w:p>
    <w:p w14:paraId="4D2C115D" w14:textId="77777777" w:rsidR="00657CA8" w:rsidRPr="00657CA8" w:rsidRDefault="00657CA8" w:rsidP="00215194">
      <w:pPr>
        <w:pStyle w:val="ListParagraph"/>
        <w:ind w:left="1620"/>
        <w:jc w:val="both"/>
        <w:rPr>
          <w:rFonts w:ascii="Bahnschrift Light" w:eastAsia="Roboto" w:hAnsi="Bahnschrift Light" w:cs="Roboto"/>
          <w:sz w:val="24"/>
          <w:szCs w:val="24"/>
        </w:rPr>
      </w:pPr>
      <w:r w:rsidRPr="00657CA8">
        <w:rPr>
          <w:rFonts w:ascii="Bahnschrift Light" w:eastAsia="Roboto" w:hAnsi="Bahnschrift Light" w:cs="Roboto"/>
          <w:sz w:val="24"/>
          <w:szCs w:val="24"/>
        </w:rPr>
        <w:t xml:space="preserve"> EXCEPTION </w:t>
      </w:r>
    </w:p>
    <w:p w14:paraId="2EA30DC7" w14:textId="77777777" w:rsidR="00657CA8" w:rsidRPr="00657CA8" w:rsidRDefault="00657CA8" w:rsidP="00215194">
      <w:pPr>
        <w:pStyle w:val="ListParagraph"/>
        <w:ind w:left="1620"/>
        <w:jc w:val="both"/>
        <w:rPr>
          <w:rFonts w:ascii="Bahnschrift Light" w:eastAsia="Roboto" w:hAnsi="Bahnschrift Light" w:cs="Roboto"/>
          <w:sz w:val="24"/>
          <w:szCs w:val="24"/>
        </w:rPr>
      </w:pPr>
      <w:r w:rsidRPr="00657CA8">
        <w:rPr>
          <w:rFonts w:ascii="Bahnschrift Light" w:eastAsia="Roboto" w:hAnsi="Bahnschrift Light" w:cs="Roboto"/>
          <w:sz w:val="24"/>
          <w:szCs w:val="24"/>
        </w:rPr>
        <w:t xml:space="preserve">   exception section   </w:t>
      </w:r>
    </w:p>
    <w:p w14:paraId="405461D6" w14:textId="77777777" w:rsidR="00657CA8" w:rsidRPr="00657CA8" w:rsidRDefault="00657CA8" w:rsidP="00215194">
      <w:pPr>
        <w:pStyle w:val="ListParagraph"/>
        <w:ind w:left="1620"/>
        <w:jc w:val="both"/>
        <w:rPr>
          <w:rFonts w:ascii="Bahnschrift Light" w:eastAsia="Roboto" w:hAnsi="Bahnschrift Light" w:cs="Roboto"/>
          <w:sz w:val="24"/>
          <w:szCs w:val="24"/>
        </w:rPr>
      </w:pPr>
      <w:r w:rsidRPr="00657CA8">
        <w:rPr>
          <w:rFonts w:ascii="Bahnschrift Light" w:eastAsia="Roboto" w:hAnsi="Bahnschrift Light" w:cs="Roboto"/>
          <w:sz w:val="24"/>
          <w:szCs w:val="24"/>
        </w:rPr>
        <w:t xml:space="preserve">    Return </w:t>
      </w:r>
      <w:proofErr w:type="spellStart"/>
      <w:r w:rsidRPr="00657CA8">
        <w:rPr>
          <w:rFonts w:ascii="Bahnschrift Light" w:eastAsia="Roboto" w:hAnsi="Bahnschrift Light" w:cs="Roboto"/>
          <w:sz w:val="24"/>
          <w:szCs w:val="24"/>
        </w:rPr>
        <w:t>return_variable</w:t>
      </w:r>
      <w:proofErr w:type="spellEnd"/>
      <w:r w:rsidRPr="00657CA8">
        <w:rPr>
          <w:rFonts w:ascii="Bahnschrift Light" w:eastAsia="Roboto" w:hAnsi="Bahnschrift Light" w:cs="Roboto"/>
          <w:sz w:val="24"/>
          <w:szCs w:val="24"/>
        </w:rPr>
        <w:t xml:space="preserve">;  </w:t>
      </w:r>
    </w:p>
    <w:p w14:paraId="1DF35FE4" w14:textId="0399A559" w:rsidR="00657CA8" w:rsidRDefault="00657CA8" w:rsidP="00215194">
      <w:pPr>
        <w:pStyle w:val="ListParagraph"/>
        <w:ind w:left="1620"/>
        <w:jc w:val="both"/>
        <w:rPr>
          <w:rFonts w:ascii="Bahnschrift Light" w:eastAsia="Roboto" w:hAnsi="Bahnschrift Light" w:cs="Roboto"/>
          <w:sz w:val="24"/>
          <w:szCs w:val="24"/>
        </w:rPr>
      </w:pPr>
      <w:r w:rsidRPr="00657CA8">
        <w:rPr>
          <w:rFonts w:ascii="Bahnschrift Light" w:eastAsia="Roboto" w:hAnsi="Bahnschrift Light" w:cs="Roboto"/>
          <w:sz w:val="24"/>
          <w:szCs w:val="24"/>
        </w:rPr>
        <w:t xml:space="preserve"> END</w:t>
      </w:r>
    </w:p>
    <w:p w14:paraId="386902E7" w14:textId="2FA11AE8" w:rsidR="002D185B" w:rsidRDefault="002D185B" w:rsidP="00215194">
      <w:pPr>
        <w:pStyle w:val="ListParagraph"/>
        <w:ind w:left="1620"/>
        <w:jc w:val="both"/>
        <w:rPr>
          <w:rFonts w:ascii="Bahnschrift Light" w:eastAsia="Roboto" w:hAnsi="Bahnschrift Light" w:cs="Roboto"/>
          <w:sz w:val="24"/>
          <w:szCs w:val="24"/>
        </w:rPr>
      </w:pPr>
    </w:p>
    <w:p w14:paraId="5291F898" w14:textId="44FAAF8B" w:rsidR="002D185B" w:rsidRDefault="002D185B" w:rsidP="00215194">
      <w:pPr>
        <w:pStyle w:val="ListParagraph"/>
        <w:ind w:left="1620"/>
        <w:jc w:val="both"/>
        <w:rPr>
          <w:rFonts w:ascii="Bahnschrift Light" w:eastAsia="Roboto" w:hAnsi="Bahnschrift Light" w:cs="Roboto"/>
          <w:sz w:val="24"/>
          <w:szCs w:val="24"/>
        </w:rPr>
      </w:pPr>
    </w:p>
    <w:p w14:paraId="602D368B" w14:textId="77777777" w:rsidR="002D185B" w:rsidRPr="00657CA8" w:rsidRDefault="002D185B" w:rsidP="00215194">
      <w:pPr>
        <w:pStyle w:val="ListParagraph"/>
        <w:ind w:left="1620"/>
        <w:jc w:val="both"/>
        <w:rPr>
          <w:rFonts w:ascii="Bahnschrift Light" w:eastAsia="Roboto" w:hAnsi="Bahnschrift Light" w:cs="Roboto"/>
          <w:sz w:val="24"/>
          <w:szCs w:val="24"/>
        </w:rPr>
      </w:pPr>
    </w:p>
    <w:p w14:paraId="18A1FB67" w14:textId="3414ECE5" w:rsidR="00657CA8" w:rsidRPr="00657CA8" w:rsidRDefault="00657CA8" w:rsidP="00657CA8">
      <w:pPr>
        <w:pStyle w:val="ListParagraph"/>
        <w:numPr>
          <w:ilvl w:val="0"/>
          <w:numId w:val="4"/>
        </w:numPr>
        <w:jc w:val="both"/>
        <w:rPr>
          <w:rFonts w:ascii="Bahnschrift Light" w:eastAsia="Roboto" w:hAnsi="Bahnschrift Light" w:cs="Roboto"/>
          <w:sz w:val="24"/>
          <w:szCs w:val="24"/>
        </w:rPr>
      </w:pPr>
      <w:r w:rsidRPr="00657CA8">
        <w:rPr>
          <w:rFonts w:ascii="Bahnschrift Light" w:eastAsia="Roboto" w:hAnsi="Bahnschrift Light" w:cs="Roboto"/>
          <w:sz w:val="24"/>
          <w:szCs w:val="24"/>
        </w:rPr>
        <w:lastRenderedPageBreak/>
        <w:t>For creating Store Procedures</w:t>
      </w:r>
    </w:p>
    <w:p w14:paraId="0A519A9F" w14:textId="33F081A8" w:rsidR="00657CA8" w:rsidRPr="00657CA8" w:rsidRDefault="00657CA8" w:rsidP="002D185B">
      <w:pPr>
        <w:pStyle w:val="ListParagraph"/>
        <w:ind w:left="810" w:firstLine="90"/>
        <w:jc w:val="both"/>
        <w:rPr>
          <w:rFonts w:ascii="Bahnschrift Light" w:eastAsia="Roboto" w:hAnsi="Bahnschrift Light" w:cs="Roboto"/>
          <w:sz w:val="24"/>
          <w:szCs w:val="24"/>
        </w:rPr>
      </w:pPr>
      <w:r w:rsidRPr="00657CA8">
        <w:rPr>
          <w:rFonts w:ascii="Bahnschrift Light" w:eastAsia="Roboto" w:hAnsi="Bahnschrift Light" w:cs="Roboto"/>
          <w:sz w:val="24"/>
          <w:szCs w:val="24"/>
        </w:rPr>
        <w:t xml:space="preserve">           </w:t>
      </w:r>
      <w:r w:rsidRPr="00657CA8">
        <w:rPr>
          <w:rFonts w:ascii="Bahnschrift Light" w:eastAsia="Roboto" w:hAnsi="Bahnschrift Light" w:cs="Roboto"/>
          <w:sz w:val="24"/>
          <w:szCs w:val="24"/>
        </w:rPr>
        <w:t xml:space="preserve">CREATE [OR REPLACE] PROCEDURE </w:t>
      </w:r>
      <w:proofErr w:type="spellStart"/>
      <w:r w:rsidRPr="00657CA8">
        <w:rPr>
          <w:rFonts w:ascii="Bahnschrift Light" w:eastAsia="Roboto" w:hAnsi="Bahnschrift Light" w:cs="Roboto"/>
          <w:sz w:val="24"/>
          <w:szCs w:val="24"/>
        </w:rPr>
        <w:t>procedure_name</w:t>
      </w:r>
      <w:proofErr w:type="spellEnd"/>
      <w:r w:rsidRPr="00657CA8">
        <w:rPr>
          <w:rFonts w:ascii="Bahnschrift Light" w:eastAsia="Roboto" w:hAnsi="Bahnschrift Light" w:cs="Roboto"/>
          <w:sz w:val="24"/>
          <w:szCs w:val="24"/>
        </w:rPr>
        <w:t xml:space="preserve"> (&lt;Argument&gt; {IN, OUT, IN </w:t>
      </w:r>
      <w:proofErr w:type="gramStart"/>
      <w:r w:rsidRPr="00657CA8">
        <w:rPr>
          <w:rFonts w:ascii="Bahnschrift Light" w:eastAsia="Roboto" w:hAnsi="Bahnschrift Light" w:cs="Roboto"/>
          <w:sz w:val="24"/>
          <w:szCs w:val="24"/>
        </w:rPr>
        <w:t xml:space="preserve">OUT}   </w:t>
      </w:r>
      <w:proofErr w:type="gramEnd"/>
      <w:r w:rsidRPr="00657CA8">
        <w:rPr>
          <w:rFonts w:ascii="Bahnschrift Light" w:eastAsia="Roboto" w:hAnsi="Bahnschrift Light" w:cs="Roboto"/>
          <w:sz w:val="24"/>
          <w:szCs w:val="24"/>
        </w:rPr>
        <w:t xml:space="preserve"> &lt;Datatype&gt;,…)  </w:t>
      </w:r>
      <w:r>
        <w:rPr>
          <w:rFonts w:ascii="Bahnschrift Light" w:eastAsia="Roboto" w:hAnsi="Bahnschrift Light" w:cs="Roboto"/>
          <w:sz w:val="24"/>
          <w:szCs w:val="24"/>
        </w:rPr>
        <w:tab/>
      </w:r>
    </w:p>
    <w:p w14:paraId="77A58333" w14:textId="77777777" w:rsidR="00657CA8" w:rsidRPr="00657CA8" w:rsidRDefault="00657CA8" w:rsidP="002D185B">
      <w:pPr>
        <w:pStyle w:val="ListParagraph"/>
        <w:ind w:left="810" w:firstLine="90"/>
        <w:jc w:val="both"/>
        <w:rPr>
          <w:rFonts w:ascii="Bahnschrift Light" w:eastAsia="Roboto" w:hAnsi="Bahnschrift Light" w:cs="Roboto"/>
          <w:sz w:val="24"/>
          <w:szCs w:val="24"/>
        </w:rPr>
      </w:pPr>
      <w:r w:rsidRPr="00657CA8">
        <w:rPr>
          <w:rFonts w:ascii="Bahnschrift Light" w:eastAsia="Roboto" w:hAnsi="Bahnschrift Light" w:cs="Roboto"/>
          <w:sz w:val="24"/>
          <w:szCs w:val="24"/>
        </w:rPr>
        <w:t xml:space="preserve">IS </w:t>
      </w:r>
    </w:p>
    <w:p w14:paraId="23A739A2" w14:textId="77777777" w:rsidR="00657CA8" w:rsidRPr="00657CA8" w:rsidRDefault="00657CA8" w:rsidP="002D185B">
      <w:pPr>
        <w:pStyle w:val="ListParagraph"/>
        <w:ind w:left="810" w:firstLine="90"/>
        <w:jc w:val="both"/>
        <w:rPr>
          <w:rFonts w:ascii="Bahnschrift Light" w:eastAsia="Roboto" w:hAnsi="Bahnschrift Light" w:cs="Roboto"/>
          <w:sz w:val="24"/>
          <w:szCs w:val="24"/>
        </w:rPr>
      </w:pPr>
      <w:r w:rsidRPr="00657CA8">
        <w:rPr>
          <w:rFonts w:ascii="Bahnschrift Light" w:eastAsia="Roboto" w:hAnsi="Bahnschrift Light" w:cs="Roboto"/>
          <w:sz w:val="24"/>
          <w:szCs w:val="24"/>
        </w:rPr>
        <w:t xml:space="preserve">  Declaration section&lt;variable, constant</w:t>
      </w:r>
      <w:proofErr w:type="gramStart"/>
      <w:r w:rsidRPr="00657CA8">
        <w:rPr>
          <w:rFonts w:ascii="Bahnschrift Light" w:eastAsia="Roboto" w:hAnsi="Bahnschrift Light" w:cs="Roboto"/>
          <w:sz w:val="24"/>
          <w:szCs w:val="24"/>
        </w:rPr>
        <w:t>&gt; ;</w:t>
      </w:r>
      <w:proofErr w:type="gramEnd"/>
      <w:r w:rsidRPr="00657CA8">
        <w:rPr>
          <w:rFonts w:ascii="Bahnschrift Light" w:eastAsia="Roboto" w:hAnsi="Bahnschrift Light" w:cs="Roboto"/>
          <w:sz w:val="24"/>
          <w:szCs w:val="24"/>
        </w:rPr>
        <w:t xml:space="preserve"> </w:t>
      </w:r>
    </w:p>
    <w:p w14:paraId="615ACA4D" w14:textId="77777777" w:rsidR="00657CA8" w:rsidRPr="00657CA8" w:rsidRDefault="00657CA8" w:rsidP="002D185B">
      <w:pPr>
        <w:pStyle w:val="ListParagraph"/>
        <w:ind w:left="810" w:firstLine="90"/>
        <w:jc w:val="both"/>
        <w:rPr>
          <w:rFonts w:ascii="Bahnschrift Light" w:eastAsia="Roboto" w:hAnsi="Bahnschrift Light" w:cs="Roboto"/>
          <w:sz w:val="24"/>
          <w:szCs w:val="24"/>
        </w:rPr>
      </w:pPr>
      <w:r w:rsidRPr="00657CA8">
        <w:rPr>
          <w:rFonts w:ascii="Bahnschrift Light" w:eastAsia="Roboto" w:hAnsi="Bahnschrift Light" w:cs="Roboto"/>
          <w:sz w:val="24"/>
          <w:szCs w:val="24"/>
        </w:rPr>
        <w:t xml:space="preserve">BEGIN </w:t>
      </w:r>
    </w:p>
    <w:p w14:paraId="730FCCA1" w14:textId="77777777" w:rsidR="00657CA8" w:rsidRPr="00657CA8" w:rsidRDefault="00657CA8" w:rsidP="002D185B">
      <w:pPr>
        <w:pStyle w:val="ListParagraph"/>
        <w:ind w:left="810" w:firstLine="90"/>
        <w:jc w:val="both"/>
        <w:rPr>
          <w:rFonts w:ascii="Bahnschrift Light" w:eastAsia="Roboto" w:hAnsi="Bahnschrift Light" w:cs="Roboto"/>
          <w:sz w:val="24"/>
          <w:szCs w:val="24"/>
        </w:rPr>
      </w:pPr>
      <w:r w:rsidRPr="00657CA8">
        <w:rPr>
          <w:rFonts w:ascii="Bahnschrift Light" w:eastAsia="Roboto" w:hAnsi="Bahnschrift Light" w:cs="Roboto"/>
          <w:sz w:val="24"/>
          <w:szCs w:val="24"/>
        </w:rPr>
        <w:t xml:space="preserve">  Execution section </w:t>
      </w:r>
    </w:p>
    <w:p w14:paraId="402A2277" w14:textId="77777777" w:rsidR="00657CA8" w:rsidRPr="00657CA8" w:rsidRDefault="00657CA8" w:rsidP="002D185B">
      <w:pPr>
        <w:pStyle w:val="ListParagraph"/>
        <w:ind w:left="810" w:firstLine="90"/>
        <w:jc w:val="both"/>
        <w:rPr>
          <w:rFonts w:ascii="Bahnschrift Light" w:eastAsia="Roboto" w:hAnsi="Bahnschrift Light" w:cs="Roboto"/>
          <w:sz w:val="24"/>
          <w:szCs w:val="24"/>
        </w:rPr>
      </w:pPr>
      <w:r w:rsidRPr="00657CA8">
        <w:rPr>
          <w:rFonts w:ascii="Bahnschrift Light" w:eastAsia="Roboto" w:hAnsi="Bahnschrift Light" w:cs="Roboto"/>
          <w:sz w:val="24"/>
          <w:szCs w:val="24"/>
        </w:rPr>
        <w:t xml:space="preserve">EXCEPTION </w:t>
      </w:r>
    </w:p>
    <w:p w14:paraId="2B791150" w14:textId="77777777" w:rsidR="00657CA8" w:rsidRPr="00657CA8" w:rsidRDefault="00657CA8" w:rsidP="002D185B">
      <w:pPr>
        <w:pStyle w:val="ListParagraph"/>
        <w:ind w:left="810" w:firstLine="90"/>
        <w:jc w:val="both"/>
        <w:rPr>
          <w:rFonts w:ascii="Bahnschrift Light" w:eastAsia="Roboto" w:hAnsi="Bahnschrift Light" w:cs="Roboto"/>
          <w:sz w:val="24"/>
          <w:szCs w:val="24"/>
        </w:rPr>
      </w:pPr>
      <w:r w:rsidRPr="00657CA8">
        <w:rPr>
          <w:rFonts w:ascii="Bahnschrift Light" w:eastAsia="Roboto" w:hAnsi="Bahnschrift Light" w:cs="Roboto"/>
          <w:sz w:val="24"/>
          <w:szCs w:val="24"/>
        </w:rPr>
        <w:t xml:space="preserve">  Exception section  </w:t>
      </w:r>
    </w:p>
    <w:p w14:paraId="2A109A35" w14:textId="5E99FAFC" w:rsidR="00657CA8" w:rsidRPr="00657CA8" w:rsidRDefault="00657CA8" w:rsidP="002D185B">
      <w:pPr>
        <w:pStyle w:val="ListParagraph"/>
        <w:ind w:left="810" w:firstLine="90"/>
        <w:jc w:val="both"/>
        <w:rPr>
          <w:rFonts w:ascii="Bahnschrift Light" w:eastAsia="Roboto" w:hAnsi="Bahnschrift Light" w:cs="Roboto"/>
          <w:sz w:val="24"/>
          <w:szCs w:val="24"/>
        </w:rPr>
      </w:pPr>
      <w:r w:rsidRPr="00657CA8">
        <w:rPr>
          <w:rFonts w:ascii="Bahnschrift Light" w:eastAsia="Roboto" w:hAnsi="Bahnschrift Light" w:cs="Roboto"/>
          <w:sz w:val="24"/>
          <w:szCs w:val="24"/>
        </w:rPr>
        <w:t>END</w:t>
      </w:r>
    </w:p>
    <w:p w14:paraId="4A425418" w14:textId="77777777" w:rsidR="000C6598" w:rsidRPr="000C6598" w:rsidRDefault="000C6598" w:rsidP="000C6598">
      <w:pPr>
        <w:jc w:val="both"/>
        <w:rPr>
          <w:rFonts w:ascii="Roboto" w:eastAsia="Roboto" w:hAnsi="Roboto" w:cs="Roboto"/>
          <w:sz w:val="28"/>
          <w:szCs w:val="28"/>
        </w:rPr>
      </w:pPr>
    </w:p>
    <w:p w14:paraId="53895E53" w14:textId="2CAADCC1" w:rsidR="000C6598" w:rsidRDefault="000C6598" w:rsidP="000C6598">
      <w:pPr>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What is an index in SQL? What are the different types of indexes </w:t>
      </w:r>
      <w:r>
        <w:rPr>
          <w:rFonts w:ascii="Roboto" w:eastAsia="Roboto" w:hAnsi="Roboto" w:cs="Roboto"/>
          <w:sz w:val="28"/>
          <w:szCs w:val="28"/>
        </w:rPr>
        <w:t>in SQL</w:t>
      </w:r>
      <w:r w:rsidRPr="000C6598">
        <w:rPr>
          <w:rFonts w:ascii="Roboto" w:eastAsia="Roboto" w:hAnsi="Roboto" w:cs="Roboto"/>
          <w:sz w:val="28"/>
          <w:szCs w:val="28"/>
        </w:rPr>
        <w:t xml:space="preserve">? </w:t>
      </w:r>
    </w:p>
    <w:p w14:paraId="31E39FF8" w14:textId="3ED45F05" w:rsidR="00657CA8" w:rsidRPr="00215194" w:rsidRDefault="00657CA8" w:rsidP="00657CA8">
      <w:pPr>
        <w:jc w:val="both"/>
        <w:rPr>
          <w:rFonts w:ascii="Bahnschrift Light" w:eastAsia="Roboto" w:hAnsi="Bahnschrift Light" w:cs="Roboto"/>
          <w:sz w:val="24"/>
          <w:szCs w:val="24"/>
        </w:rPr>
      </w:pPr>
      <w:r>
        <w:rPr>
          <w:rFonts w:ascii="Roboto" w:eastAsia="Roboto" w:hAnsi="Roboto" w:cs="Roboto"/>
          <w:sz w:val="28"/>
          <w:szCs w:val="28"/>
        </w:rPr>
        <w:t xml:space="preserve">Ans.      </w:t>
      </w:r>
      <w:r w:rsidR="00215194" w:rsidRPr="00215194">
        <w:rPr>
          <w:rFonts w:ascii="Bahnschrift Light" w:eastAsia="Roboto" w:hAnsi="Bahnschrift Light" w:cs="Roboto"/>
          <w:sz w:val="24"/>
          <w:szCs w:val="24"/>
        </w:rPr>
        <w:t>A SQL index is used to retrieve data from a database very fast.</w:t>
      </w:r>
    </w:p>
    <w:p w14:paraId="744E0FFD" w14:textId="5B95D4FB" w:rsidR="00215194" w:rsidRPr="00215194" w:rsidRDefault="00215194" w:rsidP="00215194">
      <w:pPr>
        <w:ind w:left="720"/>
        <w:jc w:val="both"/>
        <w:rPr>
          <w:rFonts w:ascii="Bahnschrift Light" w:eastAsia="Roboto" w:hAnsi="Bahnschrift Light" w:cs="Roboto"/>
          <w:sz w:val="24"/>
          <w:szCs w:val="24"/>
        </w:rPr>
      </w:pPr>
      <w:r w:rsidRPr="00215194">
        <w:rPr>
          <w:rFonts w:ascii="Bahnschrift Light" w:eastAsia="Roboto" w:hAnsi="Bahnschrift Light" w:cs="Roboto"/>
          <w:sz w:val="24"/>
          <w:szCs w:val="24"/>
        </w:rPr>
        <w:t xml:space="preserve">A SQL index is a quick lookup table for finding records users need to search </w:t>
      </w:r>
      <w:r w:rsidRPr="00215194">
        <w:rPr>
          <w:rFonts w:ascii="Bahnschrift Light" w:eastAsia="Roboto" w:hAnsi="Bahnschrift Light" w:cs="Roboto"/>
          <w:sz w:val="24"/>
          <w:szCs w:val="24"/>
        </w:rPr>
        <w:t xml:space="preserve">                           </w:t>
      </w:r>
      <w:r w:rsidRPr="00215194">
        <w:rPr>
          <w:rFonts w:ascii="Bahnschrift Light" w:eastAsia="Roboto" w:hAnsi="Bahnschrift Light" w:cs="Roboto"/>
          <w:sz w:val="24"/>
          <w:szCs w:val="24"/>
        </w:rPr>
        <w:t>frequently. An index is small, fast, and optimized for quick lookups. It is very useful for connecting the relational tables and searching large tables.</w:t>
      </w:r>
    </w:p>
    <w:p w14:paraId="1E189121" w14:textId="09CF72BB" w:rsidR="00215194" w:rsidRPr="00215194" w:rsidRDefault="00215194" w:rsidP="00215194">
      <w:pPr>
        <w:ind w:left="720"/>
        <w:jc w:val="both"/>
        <w:rPr>
          <w:rFonts w:ascii="Bahnschrift Light" w:eastAsia="Roboto" w:hAnsi="Bahnschrift Light" w:cs="Roboto"/>
          <w:sz w:val="24"/>
          <w:szCs w:val="24"/>
        </w:rPr>
      </w:pPr>
      <w:r w:rsidRPr="00215194">
        <w:rPr>
          <w:rFonts w:ascii="Bahnschrift Light" w:eastAsia="Roboto" w:hAnsi="Bahnschrift Light" w:cs="Roboto"/>
          <w:sz w:val="24"/>
          <w:szCs w:val="24"/>
        </w:rPr>
        <w:t xml:space="preserve">  Two types of Indexes</w:t>
      </w:r>
    </w:p>
    <w:p w14:paraId="767125F4" w14:textId="0FD512E5" w:rsidR="00215194" w:rsidRPr="00215194" w:rsidRDefault="00215194" w:rsidP="00215194">
      <w:pPr>
        <w:pStyle w:val="ListParagraph"/>
        <w:numPr>
          <w:ilvl w:val="3"/>
          <w:numId w:val="1"/>
        </w:numPr>
        <w:ind w:left="990" w:firstLine="0"/>
        <w:jc w:val="both"/>
        <w:rPr>
          <w:rFonts w:ascii="Bahnschrift Light" w:eastAsia="Roboto" w:hAnsi="Bahnschrift Light" w:cs="Roboto"/>
          <w:b/>
          <w:bCs/>
          <w:sz w:val="24"/>
          <w:szCs w:val="24"/>
        </w:rPr>
      </w:pPr>
      <w:r w:rsidRPr="00215194">
        <w:rPr>
          <w:rFonts w:ascii="Bahnschrift Light" w:eastAsia="Roboto" w:hAnsi="Bahnschrift Light" w:cs="Roboto"/>
          <w:b/>
          <w:bCs/>
          <w:sz w:val="24"/>
          <w:szCs w:val="24"/>
        </w:rPr>
        <w:t>Clustered</w:t>
      </w:r>
    </w:p>
    <w:p w14:paraId="7C429F73" w14:textId="67646B9D" w:rsidR="00215194" w:rsidRPr="00215194" w:rsidRDefault="00215194" w:rsidP="00215194">
      <w:pPr>
        <w:pStyle w:val="ListParagraph"/>
        <w:ind w:left="1530"/>
        <w:jc w:val="both"/>
        <w:rPr>
          <w:rFonts w:ascii="Bahnschrift Light" w:eastAsia="Roboto" w:hAnsi="Bahnschrift Light" w:cs="Roboto"/>
          <w:sz w:val="24"/>
          <w:szCs w:val="24"/>
        </w:rPr>
      </w:pPr>
      <w:r w:rsidRPr="00215194">
        <w:rPr>
          <w:rFonts w:ascii="Bahnschrift Light" w:eastAsia="Roboto" w:hAnsi="Bahnschrift Light" w:cs="Roboto"/>
          <w:sz w:val="24"/>
          <w:szCs w:val="24"/>
        </w:rPr>
        <w:t xml:space="preserve">Clustered index is the type of indexing that established a physical sorting order of </w:t>
      </w:r>
      <w:proofErr w:type="spellStart"/>
      <w:proofErr w:type="gramStart"/>
      <w:r w:rsidRPr="00215194">
        <w:rPr>
          <w:rFonts w:ascii="Bahnschrift Light" w:eastAsia="Roboto" w:hAnsi="Bahnschrift Light" w:cs="Roboto"/>
          <w:sz w:val="24"/>
          <w:szCs w:val="24"/>
        </w:rPr>
        <w:t>rows.Suppose</w:t>
      </w:r>
      <w:proofErr w:type="spellEnd"/>
      <w:proofErr w:type="gramEnd"/>
      <w:r w:rsidRPr="00215194">
        <w:rPr>
          <w:rFonts w:ascii="Bahnschrift Light" w:eastAsia="Roboto" w:hAnsi="Bahnschrift Light" w:cs="Roboto"/>
          <w:sz w:val="24"/>
          <w:szCs w:val="24"/>
        </w:rPr>
        <w:t xml:space="preserve"> you have a table </w:t>
      </w:r>
      <w:proofErr w:type="spellStart"/>
      <w:r w:rsidRPr="00215194">
        <w:rPr>
          <w:rFonts w:ascii="Bahnschrift Light" w:eastAsia="Roboto" w:hAnsi="Bahnschrift Light" w:cs="Roboto"/>
          <w:sz w:val="24"/>
          <w:szCs w:val="24"/>
        </w:rPr>
        <w:t>Student_info</w:t>
      </w:r>
      <w:proofErr w:type="spellEnd"/>
      <w:r w:rsidRPr="00215194">
        <w:rPr>
          <w:rFonts w:ascii="Bahnschrift Light" w:eastAsia="Roboto" w:hAnsi="Bahnschrift Light" w:cs="Roboto"/>
          <w:sz w:val="24"/>
          <w:szCs w:val="24"/>
        </w:rPr>
        <w:t xml:space="preserve"> which contains ROLL_NO as a primary key than Clustered index which is </w:t>
      </w:r>
      <w:proofErr w:type="spellStart"/>
      <w:r w:rsidRPr="00215194">
        <w:rPr>
          <w:rFonts w:ascii="Bahnschrift Light" w:eastAsia="Roboto" w:hAnsi="Bahnschrift Light" w:cs="Roboto"/>
          <w:sz w:val="24"/>
          <w:szCs w:val="24"/>
        </w:rPr>
        <w:t>self created</w:t>
      </w:r>
      <w:proofErr w:type="spellEnd"/>
      <w:r w:rsidRPr="00215194">
        <w:rPr>
          <w:rFonts w:ascii="Bahnschrift Light" w:eastAsia="Roboto" w:hAnsi="Bahnschrift Light" w:cs="Roboto"/>
          <w:sz w:val="24"/>
          <w:szCs w:val="24"/>
        </w:rPr>
        <w:t xml:space="preserve"> on that primary key will sort the </w:t>
      </w:r>
      <w:proofErr w:type="spellStart"/>
      <w:r w:rsidRPr="00215194">
        <w:rPr>
          <w:rFonts w:ascii="Bahnschrift Light" w:eastAsia="Roboto" w:hAnsi="Bahnschrift Light" w:cs="Roboto"/>
          <w:sz w:val="24"/>
          <w:szCs w:val="24"/>
        </w:rPr>
        <w:t>Student_info</w:t>
      </w:r>
      <w:proofErr w:type="spellEnd"/>
      <w:r w:rsidRPr="00215194">
        <w:rPr>
          <w:rFonts w:ascii="Bahnschrift Light" w:eastAsia="Roboto" w:hAnsi="Bahnschrift Light" w:cs="Roboto"/>
          <w:sz w:val="24"/>
          <w:szCs w:val="24"/>
        </w:rPr>
        <w:t xml:space="preserve"> table as per ROLL_NO. Clustered index is like Dictionary, in the dictionary sorting order is alphabetical there is no separate index page.</w:t>
      </w:r>
    </w:p>
    <w:p w14:paraId="128156F5" w14:textId="36D885E1" w:rsidR="00215194" w:rsidRPr="00215194" w:rsidRDefault="00215194" w:rsidP="00215194">
      <w:pPr>
        <w:pStyle w:val="ListParagraph"/>
        <w:numPr>
          <w:ilvl w:val="3"/>
          <w:numId w:val="1"/>
        </w:numPr>
        <w:ind w:left="990" w:firstLine="0"/>
        <w:jc w:val="both"/>
        <w:rPr>
          <w:rFonts w:ascii="Bahnschrift Light" w:eastAsia="Roboto" w:hAnsi="Bahnschrift Light" w:cs="Roboto"/>
          <w:b/>
          <w:bCs/>
          <w:sz w:val="24"/>
          <w:szCs w:val="24"/>
        </w:rPr>
      </w:pPr>
      <w:r w:rsidRPr="00215194">
        <w:rPr>
          <w:rFonts w:ascii="Bahnschrift Light" w:eastAsia="Roboto" w:hAnsi="Bahnschrift Light" w:cs="Roboto"/>
          <w:b/>
          <w:bCs/>
          <w:sz w:val="24"/>
          <w:szCs w:val="24"/>
        </w:rPr>
        <w:t>Non – Clustered</w:t>
      </w:r>
    </w:p>
    <w:p w14:paraId="2024A690" w14:textId="3D1D1363" w:rsidR="00215194" w:rsidRPr="00215194" w:rsidRDefault="00215194" w:rsidP="00215194">
      <w:pPr>
        <w:pStyle w:val="ListParagraph"/>
        <w:ind w:left="1530" w:hanging="90"/>
        <w:jc w:val="both"/>
        <w:rPr>
          <w:rFonts w:ascii="Bahnschrift Light" w:eastAsia="Roboto" w:hAnsi="Bahnschrift Light" w:cs="Roboto"/>
          <w:sz w:val="24"/>
          <w:szCs w:val="24"/>
        </w:rPr>
      </w:pPr>
      <w:r w:rsidRPr="00215194">
        <w:rPr>
          <w:rFonts w:ascii="Bahnschrift Light" w:eastAsia="Roboto" w:hAnsi="Bahnschrift Light" w:cs="Roboto"/>
          <w:sz w:val="24"/>
          <w:szCs w:val="24"/>
        </w:rPr>
        <w:t>The Non-Clustered index is an index structure separate from the data stored in a table that reorders one or more selected columns. The non-clustered index is created to improve the performance of frequently used queries not covered by clustered index. It’s like a textbook, the index page is created separately at the beginning of that book.</w:t>
      </w:r>
    </w:p>
    <w:p w14:paraId="64FDFE40" w14:textId="77777777" w:rsidR="000C6598" w:rsidRPr="000C6598" w:rsidRDefault="000C6598" w:rsidP="000C6598">
      <w:pPr>
        <w:jc w:val="both"/>
        <w:rPr>
          <w:rFonts w:ascii="Roboto" w:eastAsia="Roboto" w:hAnsi="Roboto" w:cs="Roboto"/>
          <w:sz w:val="28"/>
          <w:szCs w:val="28"/>
        </w:rPr>
      </w:pPr>
    </w:p>
    <w:p w14:paraId="57F47B01" w14:textId="1BFB7261" w:rsidR="000C6598" w:rsidRDefault="000C6598" w:rsidP="000C6598">
      <w:pPr>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Showcase </w:t>
      </w:r>
      <w:r>
        <w:rPr>
          <w:rFonts w:ascii="Roboto" w:eastAsia="Roboto" w:hAnsi="Roboto" w:cs="Roboto"/>
          <w:sz w:val="28"/>
          <w:szCs w:val="28"/>
        </w:rPr>
        <w:t xml:space="preserve">an </w:t>
      </w:r>
      <w:r w:rsidRPr="000C6598">
        <w:rPr>
          <w:rFonts w:ascii="Roboto" w:eastAsia="Roboto" w:hAnsi="Roboto" w:cs="Roboto"/>
          <w:sz w:val="28"/>
          <w:szCs w:val="28"/>
        </w:rPr>
        <w:t>example of exception handling in SQL stored procedure.</w:t>
      </w:r>
    </w:p>
    <w:p w14:paraId="7AE23F8D" w14:textId="5FCC6BAD" w:rsidR="002673C1" w:rsidRDefault="002D185B" w:rsidP="002D185B">
      <w:pPr>
        <w:jc w:val="both"/>
        <w:rPr>
          <w:rFonts w:ascii="Roboto" w:eastAsia="Roboto" w:hAnsi="Roboto" w:cs="Roboto"/>
          <w:sz w:val="28"/>
          <w:szCs w:val="28"/>
        </w:rPr>
      </w:pPr>
      <w:r>
        <w:rPr>
          <w:rFonts w:ascii="Roboto" w:eastAsia="Roboto" w:hAnsi="Roboto" w:cs="Roboto"/>
          <w:sz w:val="28"/>
          <w:szCs w:val="28"/>
        </w:rPr>
        <w:t xml:space="preserve">Ans.     </w:t>
      </w:r>
      <w:r w:rsidR="00BD3E1D" w:rsidRPr="00BD3E1D">
        <w:rPr>
          <w:rFonts w:ascii="Bahnschrift Light" w:eastAsia="Roboto" w:hAnsi="Bahnschrift Light" w:cs="Roboto"/>
          <w:sz w:val="24"/>
          <w:szCs w:val="24"/>
        </w:rPr>
        <w:t>Error handling in SQL Server gives us control over the Transact-SQL code. For example, when things go wrong, we get a chance to do something about it and possibly make it right again. SQL Server error handling can be as simple as just logging that something happened, or it could be us trying to fix an error. It can even be translating the error in SQL language because we all know how technical SQL Server error messages could get making no sense and hard to understand. Luckily, we have a chance to translate those messages into something more meaningful to pass on to the users, developers, etc</w:t>
      </w:r>
    </w:p>
    <w:p w14:paraId="6D56CC70" w14:textId="77777777" w:rsidR="000C6598" w:rsidRPr="000C6598" w:rsidRDefault="000C6598" w:rsidP="000C6598">
      <w:pPr>
        <w:jc w:val="both"/>
        <w:rPr>
          <w:rFonts w:ascii="Roboto" w:eastAsia="Roboto" w:hAnsi="Roboto" w:cs="Roboto"/>
          <w:sz w:val="28"/>
          <w:szCs w:val="28"/>
        </w:rPr>
      </w:pPr>
    </w:p>
    <w:p w14:paraId="0E5D2BC5" w14:textId="5A04DA71" w:rsidR="000C6598" w:rsidRPr="000C6598" w:rsidRDefault="000C6598" w:rsidP="000C6598">
      <w:pPr>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Create a SQL function to split strings into rows on a given character? </w:t>
      </w:r>
    </w:p>
    <w:p w14:paraId="325FCF3B" w14:textId="408C3695" w:rsidR="000C6598" w:rsidRDefault="000C6598" w:rsidP="000C6598">
      <w:pPr>
        <w:ind w:left="720"/>
        <w:jc w:val="both"/>
        <w:rPr>
          <w:rFonts w:ascii="Roboto" w:eastAsia="Roboto" w:hAnsi="Roboto" w:cs="Roboto"/>
          <w:sz w:val="28"/>
          <w:szCs w:val="28"/>
        </w:rPr>
      </w:pPr>
      <w:r w:rsidRPr="000C6598">
        <w:rPr>
          <w:rFonts w:ascii="Roboto" w:eastAsia="Roboto" w:hAnsi="Roboto" w:cs="Roboto"/>
          <w:sz w:val="28"/>
          <w:szCs w:val="28"/>
        </w:rPr>
        <w:t xml:space="preserve">Input String: </w:t>
      </w:r>
      <w:proofErr w:type="spellStart"/>
      <w:proofErr w:type="gramStart"/>
      <w:r w:rsidRPr="000C6598">
        <w:rPr>
          <w:rFonts w:ascii="Roboto" w:eastAsia="Roboto" w:hAnsi="Roboto" w:cs="Roboto"/>
          <w:sz w:val="28"/>
          <w:szCs w:val="28"/>
        </w:rPr>
        <w:t>Stephen;</w:t>
      </w:r>
      <w:r>
        <w:rPr>
          <w:rFonts w:ascii="Roboto" w:eastAsia="Roboto" w:hAnsi="Roboto" w:cs="Roboto"/>
          <w:sz w:val="28"/>
          <w:szCs w:val="28"/>
        </w:rPr>
        <w:t>peter</w:t>
      </w:r>
      <w:proofErr w:type="gramEnd"/>
      <w:r w:rsidRPr="000C6598">
        <w:rPr>
          <w:rFonts w:ascii="Roboto" w:eastAsia="Roboto" w:hAnsi="Roboto" w:cs="Roboto"/>
          <w:sz w:val="28"/>
          <w:szCs w:val="28"/>
        </w:rPr>
        <w:t>;berry;</w:t>
      </w:r>
      <w:r>
        <w:rPr>
          <w:rFonts w:ascii="Roboto" w:eastAsia="Roboto" w:hAnsi="Roboto" w:cs="Roboto"/>
          <w:sz w:val="28"/>
          <w:szCs w:val="28"/>
        </w:rPr>
        <w:t>O</w:t>
      </w:r>
      <w:r w:rsidRPr="000C6598">
        <w:rPr>
          <w:rFonts w:ascii="Roboto" w:eastAsia="Roboto" w:hAnsi="Roboto" w:cs="Roboto"/>
          <w:sz w:val="28"/>
          <w:szCs w:val="28"/>
        </w:rPr>
        <w:t>livier;caroline</w:t>
      </w:r>
      <w:proofErr w:type="spellEnd"/>
      <w:r w:rsidRPr="000C6598">
        <w:rPr>
          <w:rFonts w:ascii="Roboto" w:eastAsia="Roboto" w:hAnsi="Roboto" w:cs="Roboto"/>
          <w:sz w:val="28"/>
          <w:szCs w:val="28"/>
        </w:rPr>
        <w:t>;</w:t>
      </w:r>
    </w:p>
    <w:tbl>
      <w:tblPr>
        <w:tblpPr w:leftFromText="180" w:rightFromText="180" w:vertAnchor="text" w:horzAnchor="page" w:tblpX="1333" w:tblpY="221"/>
        <w:tblW w:w="1151" w:type="dxa"/>
        <w:tblCellMar>
          <w:top w:w="15" w:type="dxa"/>
          <w:left w:w="15" w:type="dxa"/>
          <w:bottom w:w="15" w:type="dxa"/>
          <w:right w:w="15" w:type="dxa"/>
        </w:tblCellMar>
        <w:tblLook w:val="04A0" w:firstRow="1" w:lastRow="0" w:firstColumn="1" w:lastColumn="0" w:noHBand="0" w:noVBand="1"/>
      </w:tblPr>
      <w:tblGrid>
        <w:gridCol w:w="1151"/>
      </w:tblGrid>
      <w:tr w:rsidR="000C6598" w:rsidRPr="000C6598" w14:paraId="162B13D3"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4C0DEAB"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Stephen</w:t>
            </w:r>
          </w:p>
        </w:tc>
      </w:tr>
      <w:tr w:rsidR="000C6598" w:rsidRPr="000C6598" w14:paraId="724440BB"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DA446FE"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Pr>
                <w:rFonts w:ascii="Calibri" w:eastAsia="Times New Roman" w:hAnsi="Calibri" w:cs="Calibri"/>
                <w:color w:val="000000"/>
                <w:lang w:val="en-IN"/>
              </w:rPr>
              <w:t>Peter</w:t>
            </w:r>
          </w:p>
        </w:tc>
      </w:tr>
      <w:tr w:rsidR="000C6598" w:rsidRPr="000C6598" w14:paraId="6B5D16E7"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F744A8F"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lastRenderedPageBreak/>
              <w:t>Berry</w:t>
            </w:r>
          </w:p>
        </w:tc>
      </w:tr>
      <w:tr w:rsidR="000C6598" w:rsidRPr="000C6598" w14:paraId="7C3A422D"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D449CA4"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Oliver</w:t>
            </w:r>
          </w:p>
        </w:tc>
      </w:tr>
      <w:tr w:rsidR="000C6598" w:rsidRPr="000C6598" w14:paraId="27AF655B"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209A943"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Caroline</w:t>
            </w:r>
          </w:p>
        </w:tc>
      </w:tr>
    </w:tbl>
    <w:p w14:paraId="3EBD2D4A" w14:textId="77777777" w:rsidR="000C6598" w:rsidRPr="000C6598" w:rsidRDefault="000C6598" w:rsidP="000C6598">
      <w:pPr>
        <w:ind w:left="720"/>
        <w:jc w:val="both"/>
        <w:rPr>
          <w:rFonts w:ascii="Roboto" w:eastAsia="Roboto" w:hAnsi="Roboto" w:cs="Roboto"/>
          <w:sz w:val="28"/>
          <w:szCs w:val="28"/>
        </w:rPr>
      </w:pPr>
    </w:p>
    <w:p w14:paraId="44EF6F03" w14:textId="77777777" w:rsidR="000C6598" w:rsidRPr="000C6598" w:rsidRDefault="000C6598" w:rsidP="000C6598">
      <w:pPr>
        <w:ind w:left="720"/>
        <w:jc w:val="both"/>
        <w:rPr>
          <w:rFonts w:ascii="Roboto" w:eastAsia="Roboto" w:hAnsi="Roboto" w:cs="Roboto"/>
          <w:sz w:val="28"/>
          <w:szCs w:val="28"/>
        </w:rPr>
      </w:pPr>
    </w:p>
    <w:p w14:paraId="357FE2B6" w14:textId="77777777" w:rsidR="000C6598" w:rsidRDefault="000C6598" w:rsidP="000C6598">
      <w:pPr>
        <w:ind w:left="360"/>
        <w:jc w:val="both"/>
        <w:rPr>
          <w:rFonts w:ascii="Roboto" w:eastAsia="Roboto" w:hAnsi="Roboto" w:cs="Roboto"/>
          <w:sz w:val="28"/>
          <w:szCs w:val="28"/>
        </w:rPr>
      </w:pPr>
    </w:p>
    <w:p w14:paraId="7331A53F" w14:textId="77777777" w:rsidR="000C6598" w:rsidRDefault="000C6598" w:rsidP="000C6598">
      <w:pPr>
        <w:ind w:left="360"/>
        <w:jc w:val="both"/>
        <w:rPr>
          <w:rFonts w:ascii="Roboto" w:eastAsia="Roboto" w:hAnsi="Roboto" w:cs="Roboto"/>
          <w:sz w:val="28"/>
          <w:szCs w:val="28"/>
        </w:rPr>
      </w:pPr>
    </w:p>
    <w:p w14:paraId="79F9E769" w14:textId="77777777" w:rsidR="000C6598" w:rsidRDefault="000C6598" w:rsidP="000C6598">
      <w:pPr>
        <w:ind w:left="360"/>
        <w:jc w:val="both"/>
        <w:rPr>
          <w:rFonts w:ascii="Roboto" w:eastAsia="Roboto" w:hAnsi="Roboto" w:cs="Roboto"/>
          <w:sz w:val="28"/>
          <w:szCs w:val="28"/>
        </w:rPr>
      </w:pPr>
    </w:p>
    <w:p w14:paraId="37527004" w14:textId="458E12C0" w:rsidR="000C6598" w:rsidRDefault="000C6598" w:rsidP="000C6598">
      <w:pPr>
        <w:ind w:left="360"/>
        <w:jc w:val="both"/>
        <w:rPr>
          <w:rFonts w:ascii="Roboto" w:eastAsia="Roboto" w:hAnsi="Roboto" w:cs="Roboto"/>
          <w:sz w:val="28"/>
          <w:szCs w:val="28"/>
        </w:rPr>
      </w:pPr>
    </w:p>
    <w:p w14:paraId="7672343A" w14:textId="164A852A" w:rsidR="00C67061" w:rsidRDefault="00C67061" w:rsidP="000C6598">
      <w:pPr>
        <w:ind w:left="360"/>
        <w:jc w:val="both"/>
        <w:rPr>
          <w:rFonts w:ascii="Roboto" w:eastAsia="Roboto" w:hAnsi="Roboto" w:cs="Roboto"/>
          <w:sz w:val="28"/>
          <w:szCs w:val="28"/>
        </w:rPr>
      </w:pPr>
    </w:p>
    <w:p w14:paraId="43E36BE8" w14:textId="06AF8059" w:rsidR="00C67061" w:rsidRDefault="00C67061" w:rsidP="000C6598">
      <w:pPr>
        <w:ind w:left="360"/>
        <w:jc w:val="both"/>
        <w:rPr>
          <w:rFonts w:ascii="Roboto" w:eastAsia="Roboto" w:hAnsi="Roboto" w:cs="Roboto"/>
          <w:sz w:val="28"/>
          <w:szCs w:val="28"/>
        </w:rPr>
      </w:pPr>
    </w:p>
    <w:p w14:paraId="15DB7A60" w14:textId="4A36B6EA" w:rsidR="00C67061" w:rsidRDefault="00C67061" w:rsidP="000C6598">
      <w:pPr>
        <w:ind w:left="360"/>
        <w:jc w:val="both"/>
        <w:rPr>
          <w:rFonts w:ascii="Roboto" w:eastAsia="Roboto" w:hAnsi="Roboto" w:cs="Roboto"/>
          <w:sz w:val="28"/>
          <w:szCs w:val="28"/>
        </w:rPr>
      </w:pPr>
      <w:r>
        <w:rPr>
          <w:rFonts w:ascii="Roboto" w:eastAsia="Roboto" w:hAnsi="Roboto" w:cs="Roboto"/>
          <w:sz w:val="28"/>
          <w:szCs w:val="28"/>
        </w:rPr>
        <w:t>Ans.</w:t>
      </w:r>
    </w:p>
    <w:p w14:paraId="43AD274E" w14:textId="77777777" w:rsidR="00C67061" w:rsidRPr="00C67061" w:rsidRDefault="00C67061" w:rsidP="00C67061">
      <w:pPr>
        <w:ind w:left="360"/>
        <w:jc w:val="both"/>
        <w:rPr>
          <w:rFonts w:ascii="Bahnschrift Light" w:eastAsia="Roboto" w:hAnsi="Bahnschrift Light" w:cs="Roboto"/>
          <w:sz w:val="24"/>
          <w:szCs w:val="24"/>
        </w:rPr>
      </w:pPr>
      <w:r>
        <w:rPr>
          <w:rFonts w:ascii="Roboto" w:eastAsia="Roboto" w:hAnsi="Roboto" w:cs="Roboto"/>
          <w:sz w:val="28"/>
          <w:szCs w:val="28"/>
        </w:rPr>
        <w:t xml:space="preserve">        </w:t>
      </w:r>
      <w:r w:rsidRPr="00C67061">
        <w:rPr>
          <w:rFonts w:ascii="Bahnschrift Light" w:eastAsia="Roboto" w:hAnsi="Bahnschrift Light" w:cs="Roboto"/>
          <w:sz w:val="24"/>
          <w:szCs w:val="24"/>
        </w:rPr>
        <w:t xml:space="preserve">CREATE FUNCTION </w:t>
      </w:r>
      <w:proofErr w:type="spellStart"/>
      <w:r w:rsidRPr="00C67061">
        <w:rPr>
          <w:rFonts w:ascii="Bahnschrift Light" w:eastAsia="Roboto" w:hAnsi="Bahnschrift Light" w:cs="Roboto"/>
          <w:sz w:val="24"/>
          <w:szCs w:val="24"/>
        </w:rPr>
        <w:t>SplitString</w:t>
      </w:r>
      <w:proofErr w:type="spellEnd"/>
    </w:p>
    <w:p w14:paraId="64C9BD0A" w14:textId="5DDE5170" w:rsidR="00C67061" w:rsidRPr="00C67061" w:rsidRDefault="00C67061" w:rsidP="00C67061">
      <w:pPr>
        <w:ind w:left="360"/>
        <w:jc w:val="both"/>
        <w:rPr>
          <w:rFonts w:ascii="Bahnschrift Light" w:eastAsia="Roboto" w:hAnsi="Bahnschrift Light" w:cs="Roboto"/>
          <w:sz w:val="24"/>
          <w:szCs w:val="24"/>
        </w:rPr>
      </w:pPr>
      <w:r>
        <w:rPr>
          <w:rFonts w:ascii="Bahnschrift Light" w:eastAsia="Roboto" w:hAnsi="Bahnschrift Light" w:cs="Roboto"/>
          <w:sz w:val="24"/>
          <w:szCs w:val="24"/>
        </w:rPr>
        <w:t xml:space="preserve">            </w:t>
      </w:r>
      <w:r w:rsidRPr="00C67061">
        <w:rPr>
          <w:rFonts w:ascii="Bahnschrift Light" w:eastAsia="Roboto" w:hAnsi="Bahnschrift Light" w:cs="Roboto"/>
          <w:sz w:val="24"/>
          <w:szCs w:val="24"/>
        </w:rPr>
        <w:t xml:space="preserve">(    </w:t>
      </w:r>
    </w:p>
    <w:p w14:paraId="2A662371" w14:textId="0F17C5C0" w:rsidR="00C67061" w:rsidRPr="00C67061" w:rsidRDefault="00C67061" w:rsidP="00C67061">
      <w:pPr>
        <w:ind w:left="360"/>
        <w:jc w:val="both"/>
        <w:rPr>
          <w:rFonts w:ascii="Bahnschrift Light" w:eastAsia="Roboto" w:hAnsi="Bahnschrift Light" w:cs="Roboto"/>
          <w:sz w:val="24"/>
          <w:szCs w:val="24"/>
        </w:rPr>
      </w:pPr>
      <w:r w:rsidRPr="00C67061">
        <w:rPr>
          <w:rFonts w:ascii="Bahnschrift Light" w:eastAsia="Roboto" w:hAnsi="Bahnschrift Light" w:cs="Roboto"/>
          <w:sz w:val="24"/>
          <w:szCs w:val="24"/>
        </w:rPr>
        <w:t xml:space="preserve">    </w:t>
      </w:r>
      <w:r>
        <w:rPr>
          <w:rFonts w:ascii="Bahnschrift Light" w:eastAsia="Roboto" w:hAnsi="Bahnschrift Light" w:cs="Roboto"/>
          <w:sz w:val="24"/>
          <w:szCs w:val="24"/>
        </w:rPr>
        <w:t xml:space="preserve">        </w:t>
      </w:r>
      <w:r w:rsidRPr="00C67061">
        <w:rPr>
          <w:rFonts w:ascii="Bahnschrift Light" w:eastAsia="Roboto" w:hAnsi="Bahnschrift Light" w:cs="Roboto"/>
          <w:sz w:val="24"/>
          <w:szCs w:val="24"/>
        </w:rPr>
        <w:t>@Input NVARCHAR(MAX),</w:t>
      </w:r>
    </w:p>
    <w:p w14:paraId="2B6A74BA" w14:textId="4C3424B8" w:rsidR="00C67061" w:rsidRPr="00C67061" w:rsidRDefault="00C67061" w:rsidP="00C67061">
      <w:pPr>
        <w:ind w:left="360"/>
        <w:jc w:val="both"/>
        <w:rPr>
          <w:rFonts w:ascii="Bahnschrift Light" w:eastAsia="Roboto" w:hAnsi="Bahnschrift Light" w:cs="Roboto"/>
          <w:sz w:val="24"/>
          <w:szCs w:val="24"/>
        </w:rPr>
      </w:pPr>
      <w:r w:rsidRPr="00C67061">
        <w:rPr>
          <w:rFonts w:ascii="Bahnschrift Light" w:eastAsia="Roboto" w:hAnsi="Bahnschrift Light" w:cs="Roboto"/>
          <w:sz w:val="24"/>
          <w:szCs w:val="24"/>
        </w:rPr>
        <w:t xml:space="preserve">    </w:t>
      </w:r>
      <w:r>
        <w:rPr>
          <w:rFonts w:ascii="Bahnschrift Light" w:eastAsia="Roboto" w:hAnsi="Bahnschrift Light" w:cs="Roboto"/>
          <w:sz w:val="24"/>
          <w:szCs w:val="24"/>
        </w:rPr>
        <w:t xml:space="preserve">        </w:t>
      </w:r>
      <w:r w:rsidRPr="00C67061">
        <w:rPr>
          <w:rFonts w:ascii="Bahnschrift Light" w:eastAsia="Roboto" w:hAnsi="Bahnschrift Light" w:cs="Roboto"/>
          <w:sz w:val="24"/>
          <w:szCs w:val="24"/>
        </w:rPr>
        <w:t xml:space="preserve">@Character </w:t>
      </w:r>
      <w:proofErr w:type="gramStart"/>
      <w:r w:rsidRPr="00C67061">
        <w:rPr>
          <w:rFonts w:ascii="Bahnschrift Light" w:eastAsia="Roboto" w:hAnsi="Bahnschrift Light" w:cs="Roboto"/>
          <w:sz w:val="24"/>
          <w:szCs w:val="24"/>
        </w:rPr>
        <w:t>CHAR(</w:t>
      </w:r>
      <w:proofErr w:type="gramEnd"/>
      <w:r w:rsidRPr="00C67061">
        <w:rPr>
          <w:rFonts w:ascii="Bahnschrift Light" w:eastAsia="Roboto" w:hAnsi="Bahnschrift Light" w:cs="Roboto"/>
          <w:sz w:val="24"/>
          <w:szCs w:val="24"/>
        </w:rPr>
        <w:t>1)</w:t>
      </w:r>
    </w:p>
    <w:p w14:paraId="2E0CD2C5" w14:textId="46FD6E70" w:rsidR="00C67061" w:rsidRPr="00C67061" w:rsidRDefault="00C67061" w:rsidP="00C67061">
      <w:pPr>
        <w:ind w:left="360"/>
        <w:jc w:val="both"/>
        <w:rPr>
          <w:rFonts w:ascii="Bahnschrift Light" w:eastAsia="Roboto" w:hAnsi="Bahnschrift Light" w:cs="Roboto"/>
          <w:sz w:val="24"/>
          <w:szCs w:val="24"/>
        </w:rPr>
      </w:pPr>
      <w:r>
        <w:rPr>
          <w:rFonts w:ascii="Bahnschrift Light" w:eastAsia="Roboto" w:hAnsi="Bahnschrift Light" w:cs="Roboto"/>
          <w:sz w:val="24"/>
          <w:szCs w:val="24"/>
        </w:rPr>
        <w:t xml:space="preserve">             </w:t>
      </w:r>
      <w:r w:rsidRPr="00C67061">
        <w:rPr>
          <w:rFonts w:ascii="Bahnschrift Light" w:eastAsia="Roboto" w:hAnsi="Bahnschrift Light" w:cs="Roboto"/>
          <w:sz w:val="24"/>
          <w:szCs w:val="24"/>
        </w:rPr>
        <w:t>)</w:t>
      </w:r>
    </w:p>
    <w:p w14:paraId="3CFEA92E" w14:textId="0CED25A5" w:rsidR="00C67061" w:rsidRPr="00C67061" w:rsidRDefault="00C67061" w:rsidP="00C67061">
      <w:pPr>
        <w:ind w:left="360"/>
        <w:jc w:val="both"/>
        <w:rPr>
          <w:rFonts w:ascii="Bahnschrift Light" w:eastAsia="Roboto" w:hAnsi="Bahnschrift Light" w:cs="Roboto"/>
          <w:sz w:val="24"/>
          <w:szCs w:val="24"/>
        </w:rPr>
      </w:pPr>
      <w:r>
        <w:rPr>
          <w:rFonts w:ascii="Bahnschrift Light" w:eastAsia="Roboto" w:hAnsi="Bahnschrift Light" w:cs="Roboto"/>
          <w:sz w:val="24"/>
          <w:szCs w:val="24"/>
        </w:rPr>
        <w:t xml:space="preserve">            </w:t>
      </w:r>
      <w:r w:rsidRPr="00C67061">
        <w:rPr>
          <w:rFonts w:ascii="Bahnschrift Light" w:eastAsia="Roboto" w:hAnsi="Bahnschrift Light" w:cs="Roboto"/>
          <w:sz w:val="24"/>
          <w:szCs w:val="24"/>
        </w:rPr>
        <w:t>RETURNS @Output TABLE (</w:t>
      </w:r>
    </w:p>
    <w:p w14:paraId="10AD2CD8" w14:textId="759F1BB8" w:rsidR="00C67061" w:rsidRPr="00C67061" w:rsidRDefault="00C67061" w:rsidP="00C67061">
      <w:pPr>
        <w:ind w:left="360"/>
        <w:jc w:val="both"/>
        <w:rPr>
          <w:rFonts w:ascii="Bahnschrift Light" w:eastAsia="Roboto" w:hAnsi="Bahnschrift Light" w:cs="Roboto"/>
          <w:sz w:val="24"/>
          <w:szCs w:val="24"/>
        </w:rPr>
      </w:pPr>
      <w:r w:rsidRPr="00C67061">
        <w:rPr>
          <w:rFonts w:ascii="Bahnschrift Light" w:eastAsia="Roboto" w:hAnsi="Bahnschrift Light" w:cs="Roboto"/>
          <w:sz w:val="24"/>
          <w:szCs w:val="24"/>
        </w:rPr>
        <w:t xml:space="preserve">    </w:t>
      </w:r>
      <w:r>
        <w:rPr>
          <w:rFonts w:ascii="Bahnschrift Light" w:eastAsia="Roboto" w:hAnsi="Bahnschrift Light" w:cs="Roboto"/>
          <w:sz w:val="24"/>
          <w:szCs w:val="24"/>
        </w:rPr>
        <w:t xml:space="preserve">        </w:t>
      </w:r>
      <w:r w:rsidRPr="00C67061">
        <w:rPr>
          <w:rFonts w:ascii="Bahnschrift Light" w:eastAsia="Roboto" w:hAnsi="Bahnschrift Light" w:cs="Roboto"/>
          <w:sz w:val="24"/>
          <w:szCs w:val="24"/>
        </w:rPr>
        <w:t xml:space="preserve">Item </w:t>
      </w:r>
      <w:proofErr w:type="gramStart"/>
      <w:r w:rsidRPr="00C67061">
        <w:rPr>
          <w:rFonts w:ascii="Bahnschrift Light" w:eastAsia="Roboto" w:hAnsi="Bahnschrift Light" w:cs="Roboto"/>
          <w:sz w:val="24"/>
          <w:szCs w:val="24"/>
        </w:rPr>
        <w:t>NVARCHAR(</w:t>
      </w:r>
      <w:proofErr w:type="gramEnd"/>
      <w:r w:rsidRPr="00C67061">
        <w:rPr>
          <w:rFonts w:ascii="Bahnschrift Light" w:eastAsia="Roboto" w:hAnsi="Bahnschrift Light" w:cs="Roboto"/>
          <w:sz w:val="24"/>
          <w:szCs w:val="24"/>
        </w:rPr>
        <w:t>1000)</w:t>
      </w:r>
    </w:p>
    <w:p w14:paraId="5E9E19DB" w14:textId="51A01572" w:rsidR="00C67061" w:rsidRPr="00C67061" w:rsidRDefault="00C67061" w:rsidP="00C67061">
      <w:pPr>
        <w:ind w:left="360"/>
        <w:jc w:val="both"/>
        <w:rPr>
          <w:rFonts w:ascii="Bahnschrift Light" w:eastAsia="Roboto" w:hAnsi="Bahnschrift Light" w:cs="Roboto"/>
          <w:sz w:val="24"/>
          <w:szCs w:val="24"/>
        </w:rPr>
      </w:pPr>
      <w:r>
        <w:rPr>
          <w:rFonts w:ascii="Bahnschrift Light" w:eastAsia="Roboto" w:hAnsi="Bahnschrift Light" w:cs="Roboto"/>
          <w:sz w:val="24"/>
          <w:szCs w:val="24"/>
        </w:rPr>
        <w:t xml:space="preserve">           </w:t>
      </w:r>
      <w:r w:rsidRPr="00C67061">
        <w:rPr>
          <w:rFonts w:ascii="Bahnschrift Light" w:eastAsia="Roboto" w:hAnsi="Bahnschrift Light" w:cs="Roboto"/>
          <w:sz w:val="24"/>
          <w:szCs w:val="24"/>
        </w:rPr>
        <w:t>)</w:t>
      </w:r>
    </w:p>
    <w:p w14:paraId="7252DA05" w14:textId="4ED4D32E" w:rsidR="00C67061" w:rsidRPr="00C67061" w:rsidRDefault="00C67061" w:rsidP="00C67061">
      <w:pPr>
        <w:ind w:left="360"/>
        <w:jc w:val="both"/>
        <w:rPr>
          <w:rFonts w:ascii="Bahnschrift Light" w:eastAsia="Roboto" w:hAnsi="Bahnschrift Light" w:cs="Roboto"/>
          <w:sz w:val="24"/>
          <w:szCs w:val="24"/>
        </w:rPr>
      </w:pPr>
      <w:r>
        <w:rPr>
          <w:rFonts w:ascii="Bahnschrift Light" w:eastAsia="Roboto" w:hAnsi="Bahnschrift Light" w:cs="Roboto"/>
          <w:sz w:val="24"/>
          <w:szCs w:val="24"/>
        </w:rPr>
        <w:t xml:space="preserve">         </w:t>
      </w:r>
      <w:r w:rsidRPr="00C67061">
        <w:rPr>
          <w:rFonts w:ascii="Bahnschrift Light" w:eastAsia="Roboto" w:hAnsi="Bahnschrift Light" w:cs="Roboto"/>
          <w:sz w:val="24"/>
          <w:szCs w:val="24"/>
        </w:rPr>
        <w:t>AS</w:t>
      </w:r>
    </w:p>
    <w:p w14:paraId="6F82EE7F" w14:textId="21C63CE0" w:rsidR="00C67061" w:rsidRPr="00C67061" w:rsidRDefault="00C67061" w:rsidP="00C67061">
      <w:pPr>
        <w:ind w:left="360"/>
        <w:jc w:val="both"/>
        <w:rPr>
          <w:rFonts w:ascii="Bahnschrift Light" w:eastAsia="Roboto" w:hAnsi="Bahnschrift Light" w:cs="Roboto"/>
          <w:sz w:val="24"/>
          <w:szCs w:val="24"/>
        </w:rPr>
      </w:pPr>
      <w:r>
        <w:rPr>
          <w:rFonts w:ascii="Bahnschrift Light" w:eastAsia="Roboto" w:hAnsi="Bahnschrift Light" w:cs="Roboto"/>
          <w:sz w:val="24"/>
          <w:szCs w:val="24"/>
        </w:rPr>
        <w:t xml:space="preserve">          </w:t>
      </w:r>
      <w:r w:rsidRPr="00C67061">
        <w:rPr>
          <w:rFonts w:ascii="Bahnschrift Light" w:eastAsia="Roboto" w:hAnsi="Bahnschrift Light" w:cs="Roboto"/>
          <w:sz w:val="24"/>
          <w:szCs w:val="24"/>
        </w:rPr>
        <w:t>BEGIN</w:t>
      </w:r>
      <w:r>
        <w:rPr>
          <w:rFonts w:ascii="Bahnschrift Light" w:eastAsia="Roboto" w:hAnsi="Bahnschrift Light" w:cs="Roboto"/>
          <w:sz w:val="24"/>
          <w:szCs w:val="24"/>
        </w:rPr>
        <w:t xml:space="preserve"> </w:t>
      </w:r>
    </w:p>
    <w:p w14:paraId="0D046192" w14:textId="370C6A33" w:rsidR="00C67061" w:rsidRPr="00C67061" w:rsidRDefault="00C67061" w:rsidP="00C67061">
      <w:pPr>
        <w:ind w:left="360"/>
        <w:jc w:val="both"/>
        <w:rPr>
          <w:rFonts w:ascii="Bahnschrift Light" w:eastAsia="Roboto" w:hAnsi="Bahnschrift Light" w:cs="Roboto"/>
          <w:sz w:val="24"/>
          <w:szCs w:val="24"/>
        </w:rPr>
      </w:pPr>
      <w:r w:rsidRPr="00C67061">
        <w:rPr>
          <w:rFonts w:ascii="Bahnschrift Light" w:eastAsia="Roboto" w:hAnsi="Bahnschrift Light" w:cs="Roboto"/>
          <w:sz w:val="24"/>
          <w:szCs w:val="24"/>
        </w:rPr>
        <w:t xml:space="preserve">    </w:t>
      </w:r>
      <w:r>
        <w:rPr>
          <w:rFonts w:ascii="Bahnschrift Light" w:eastAsia="Roboto" w:hAnsi="Bahnschrift Light" w:cs="Roboto"/>
          <w:sz w:val="24"/>
          <w:szCs w:val="24"/>
        </w:rPr>
        <w:t xml:space="preserve">      </w:t>
      </w:r>
      <w:r w:rsidRPr="00C67061">
        <w:rPr>
          <w:rFonts w:ascii="Bahnschrift Light" w:eastAsia="Roboto" w:hAnsi="Bahnschrift Light" w:cs="Roboto"/>
          <w:sz w:val="24"/>
          <w:szCs w:val="24"/>
        </w:rPr>
        <w:t>DECLARE @StartIndex INT, @EndIndex INT</w:t>
      </w:r>
    </w:p>
    <w:p w14:paraId="7C1FD303" w14:textId="77777777" w:rsidR="00C67061" w:rsidRPr="00C67061" w:rsidRDefault="00C67061" w:rsidP="00C67061">
      <w:pPr>
        <w:ind w:left="360"/>
        <w:jc w:val="both"/>
        <w:rPr>
          <w:rFonts w:ascii="Bahnschrift Light" w:eastAsia="Roboto" w:hAnsi="Bahnschrift Light" w:cs="Roboto"/>
          <w:sz w:val="24"/>
          <w:szCs w:val="24"/>
        </w:rPr>
      </w:pPr>
      <w:r w:rsidRPr="00C67061">
        <w:rPr>
          <w:rFonts w:ascii="Bahnschrift Light" w:eastAsia="Roboto" w:hAnsi="Bahnschrift Light" w:cs="Roboto"/>
          <w:sz w:val="24"/>
          <w:szCs w:val="24"/>
        </w:rPr>
        <w:t xml:space="preserve"> </w:t>
      </w:r>
    </w:p>
    <w:p w14:paraId="6BEF0409" w14:textId="1065F442" w:rsidR="00C67061" w:rsidRPr="00C67061" w:rsidRDefault="00C67061" w:rsidP="00C67061">
      <w:pPr>
        <w:ind w:left="360"/>
        <w:jc w:val="both"/>
        <w:rPr>
          <w:rFonts w:ascii="Bahnschrift Light" w:eastAsia="Roboto" w:hAnsi="Bahnschrift Light" w:cs="Roboto"/>
          <w:sz w:val="24"/>
          <w:szCs w:val="24"/>
        </w:rPr>
      </w:pPr>
      <w:r w:rsidRPr="00C67061">
        <w:rPr>
          <w:rFonts w:ascii="Bahnschrift Light" w:eastAsia="Roboto" w:hAnsi="Bahnschrift Light" w:cs="Roboto"/>
          <w:sz w:val="24"/>
          <w:szCs w:val="24"/>
        </w:rPr>
        <w:t xml:space="preserve">    </w:t>
      </w:r>
      <w:r>
        <w:rPr>
          <w:rFonts w:ascii="Bahnschrift Light" w:eastAsia="Roboto" w:hAnsi="Bahnschrift Light" w:cs="Roboto"/>
          <w:sz w:val="24"/>
          <w:szCs w:val="24"/>
        </w:rPr>
        <w:t xml:space="preserve">      </w:t>
      </w:r>
      <w:r w:rsidRPr="00C67061">
        <w:rPr>
          <w:rFonts w:ascii="Bahnschrift Light" w:eastAsia="Roboto" w:hAnsi="Bahnschrift Light" w:cs="Roboto"/>
          <w:sz w:val="24"/>
          <w:szCs w:val="24"/>
        </w:rPr>
        <w:t>SET @StartIndex = 1</w:t>
      </w:r>
    </w:p>
    <w:p w14:paraId="4B7AC77A" w14:textId="219DF43D" w:rsidR="00C67061" w:rsidRPr="00C67061" w:rsidRDefault="00C67061" w:rsidP="00C67061">
      <w:pPr>
        <w:ind w:left="360"/>
        <w:jc w:val="both"/>
        <w:rPr>
          <w:rFonts w:ascii="Bahnschrift Light" w:eastAsia="Roboto" w:hAnsi="Bahnschrift Light" w:cs="Roboto"/>
          <w:sz w:val="24"/>
          <w:szCs w:val="24"/>
        </w:rPr>
      </w:pPr>
      <w:r w:rsidRPr="00C67061">
        <w:rPr>
          <w:rFonts w:ascii="Bahnschrift Light" w:eastAsia="Roboto" w:hAnsi="Bahnschrift Light" w:cs="Roboto"/>
          <w:sz w:val="24"/>
          <w:szCs w:val="24"/>
        </w:rPr>
        <w:t xml:space="preserve">    </w:t>
      </w:r>
      <w:r>
        <w:rPr>
          <w:rFonts w:ascii="Bahnschrift Light" w:eastAsia="Roboto" w:hAnsi="Bahnschrift Light" w:cs="Roboto"/>
          <w:sz w:val="24"/>
          <w:szCs w:val="24"/>
        </w:rPr>
        <w:t xml:space="preserve">      </w:t>
      </w:r>
      <w:r w:rsidRPr="00C67061">
        <w:rPr>
          <w:rFonts w:ascii="Bahnschrift Light" w:eastAsia="Roboto" w:hAnsi="Bahnschrift Light" w:cs="Roboto"/>
          <w:sz w:val="24"/>
          <w:szCs w:val="24"/>
        </w:rPr>
        <w:t xml:space="preserve">IF </w:t>
      </w:r>
      <w:proofErr w:type="gramStart"/>
      <w:r w:rsidRPr="00C67061">
        <w:rPr>
          <w:rFonts w:ascii="Bahnschrift Light" w:eastAsia="Roboto" w:hAnsi="Bahnschrift Light" w:cs="Roboto"/>
          <w:sz w:val="24"/>
          <w:szCs w:val="24"/>
        </w:rPr>
        <w:t>SUBSTRING(</w:t>
      </w:r>
      <w:proofErr w:type="gramEnd"/>
      <w:r w:rsidRPr="00C67061">
        <w:rPr>
          <w:rFonts w:ascii="Bahnschrift Light" w:eastAsia="Roboto" w:hAnsi="Bahnschrift Light" w:cs="Roboto"/>
          <w:sz w:val="24"/>
          <w:szCs w:val="24"/>
        </w:rPr>
        <w:t>@Input, LEN(@Input) - 1, LEN(@Input)) &lt;&gt; @Character</w:t>
      </w:r>
    </w:p>
    <w:p w14:paraId="4043770D" w14:textId="6324F140" w:rsidR="00C67061" w:rsidRPr="00C67061" w:rsidRDefault="00C67061" w:rsidP="00C67061">
      <w:pPr>
        <w:ind w:left="360"/>
        <w:jc w:val="both"/>
        <w:rPr>
          <w:rFonts w:ascii="Bahnschrift Light" w:eastAsia="Roboto" w:hAnsi="Bahnschrift Light" w:cs="Roboto"/>
          <w:sz w:val="24"/>
          <w:szCs w:val="24"/>
        </w:rPr>
      </w:pPr>
      <w:r w:rsidRPr="00C67061">
        <w:rPr>
          <w:rFonts w:ascii="Bahnschrift Light" w:eastAsia="Roboto" w:hAnsi="Bahnschrift Light" w:cs="Roboto"/>
          <w:sz w:val="24"/>
          <w:szCs w:val="24"/>
        </w:rPr>
        <w:t xml:space="preserve">   </w:t>
      </w:r>
      <w:r>
        <w:rPr>
          <w:rFonts w:ascii="Bahnschrift Light" w:eastAsia="Roboto" w:hAnsi="Bahnschrift Light" w:cs="Roboto"/>
          <w:sz w:val="24"/>
          <w:szCs w:val="24"/>
        </w:rPr>
        <w:t xml:space="preserve">     </w:t>
      </w:r>
      <w:r w:rsidRPr="00C67061">
        <w:rPr>
          <w:rFonts w:ascii="Bahnschrift Light" w:eastAsia="Roboto" w:hAnsi="Bahnschrift Light" w:cs="Roboto"/>
          <w:sz w:val="24"/>
          <w:szCs w:val="24"/>
        </w:rPr>
        <w:t xml:space="preserve"> BEGIN</w:t>
      </w:r>
    </w:p>
    <w:p w14:paraId="773AFE7E" w14:textId="353EBAC5" w:rsidR="00C67061" w:rsidRPr="00C67061" w:rsidRDefault="00C67061" w:rsidP="00C67061">
      <w:pPr>
        <w:ind w:left="360"/>
        <w:jc w:val="both"/>
        <w:rPr>
          <w:rFonts w:ascii="Bahnschrift Light" w:eastAsia="Roboto" w:hAnsi="Bahnschrift Light" w:cs="Roboto"/>
          <w:sz w:val="24"/>
          <w:szCs w:val="24"/>
        </w:rPr>
      </w:pPr>
      <w:r w:rsidRPr="00C67061">
        <w:rPr>
          <w:rFonts w:ascii="Bahnschrift Light" w:eastAsia="Roboto" w:hAnsi="Bahnschrift Light" w:cs="Roboto"/>
          <w:sz w:val="24"/>
          <w:szCs w:val="24"/>
        </w:rPr>
        <w:t xml:space="preserve">        </w:t>
      </w:r>
      <w:r>
        <w:rPr>
          <w:rFonts w:ascii="Bahnschrift Light" w:eastAsia="Roboto" w:hAnsi="Bahnschrift Light" w:cs="Roboto"/>
          <w:sz w:val="24"/>
          <w:szCs w:val="24"/>
        </w:rPr>
        <w:t xml:space="preserve">  </w:t>
      </w:r>
      <w:r w:rsidRPr="00C67061">
        <w:rPr>
          <w:rFonts w:ascii="Bahnschrift Light" w:eastAsia="Roboto" w:hAnsi="Bahnschrift Light" w:cs="Roboto"/>
          <w:sz w:val="24"/>
          <w:szCs w:val="24"/>
        </w:rPr>
        <w:t>SET @Input = @Input + @Character</w:t>
      </w:r>
    </w:p>
    <w:p w14:paraId="2D4220A2" w14:textId="21FAD339" w:rsidR="00C67061" w:rsidRPr="00C67061" w:rsidRDefault="00C67061" w:rsidP="00C67061">
      <w:pPr>
        <w:ind w:left="360"/>
        <w:jc w:val="both"/>
        <w:rPr>
          <w:rFonts w:ascii="Bahnschrift Light" w:eastAsia="Roboto" w:hAnsi="Bahnschrift Light" w:cs="Roboto"/>
          <w:sz w:val="24"/>
          <w:szCs w:val="24"/>
        </w:rPr>
      </w:pPr>
      <w:r w:rsidRPr="00C67061">
        <w:rPr>
          <w:rFonts w:ascii="Bahnschrift Light" w:eastAsia="Roboto" w:hAnsi="Bahnschrift Light" w:cs="Roboto"/>
          <w:sz w:val="24"/>
          <w:szCs w:val="24"/>
        </w:rPr>
        <w:t xml:space="preserve">    </w:t>
      </w:r>
      <w:r>
        <w:rPr>
          <w:rFonts w:ascii="Bahnschrift Light" w:eastAsia="Roboto" w:hAnsi="Bahnschrift Light" w:cs="Roboto"/>
          <w:sz w:val="24"/>
          <w:szCs w:val="24"/>
        </w:rPr>
        <w:t xml:space="preserve">      </w:t>
      </w:r>
      <w:r w:rsidRPr="00C67061">
        <w:rPr>
          <w:rFonts w:ascii="Bahnschrift Light" w:eastAsia="Roboto" w:hAnsi="Bahnschrift Light" w:cs="Roboto"/>
          <w:sz w:val="24"/>
          <w:szCs w:val="24"/>
        </w:rPr>
        <w:t>END</w:t>
      </w:r>
    </w:p>
    <w:p w14:paraId="5CEAC03D" w14:textId="77777777" w:rsidR="00C67061" w:rsidRPr="00C67061" w:rsidRDefault="00C67061" w:rsidP="00C67061">
      <w:pPr>
        <w:ind w:left="360"/>
        <w:jc w:val="both"/>
        <w:rPr>
          <w:rFonts w:ascii="Bahnschrift Light" w:eastAsia="Roboto" w:hAnsi="Bahnschrift Light" w:cs="Roboto"/>
          <w:sz w:val="24"/>
          <w:szCs w:val="24"/>
        </w:rPr>
      </w:pPr>
      <w:r w:rsidRPr="00C67061">
        <w:rPr>
          <w:rFonts w:ascii="Bahnschrift Light" w:eastAsia="Roboto" w:hAnsi="Bahnschrift Light" w:cs="Roboto"/>
          <w:sz w:val="24"/>
          <w:szCs w:val="24"/>
        </w:rPr>
        <w:t xml:space="preserve"> </w:t>
      </w:r>
    </w:p>
    <w:p w14:paraId="34DDD8C0" w14:textId="6CFBCD1C" w:rsidR="00C67061" w:rsidRPr="00C67061" w:rsidRDefault="00C67061" w:rsidP="00C67061">
      <w:pPr>
        <w:ind w:left="360"/>
        <w:jc w:val="both"/>
        <w:rPr>
          <w:rFonts w:ascii="Bahnschrift Light" w:eastAsia="Roboto" w:hAnsi="Bahnschrift Light" w:cs="Roboto"/>
          <w:sz w:val="24"/>
          <w:szCs w:val="24"/>
        </w:rPr>
      </w:pPr>
      <w:r w:rsidRPr="00C67061">
        <w:rPr>
          <w:rFonts w:ascii="Bahnschrift Light" w:eastAsia="Roboto" w:hAnsi="Bahnschrift Light" w:cs="Roboto"/>
          <w:sz w:val="24"/>
          <w:szCs w:val="24"/>
        </w:rPr>
        <w:t xml:space="preserve">    </w:t>
      </w:r>
      <w:r>
        <w:rPr>
          <w:rFonts w:ascii="Bahnschrift Light" w:eastAsia="Roboto" w:hAnsi="Bahnschrift Light" w:cs="Roboto"/>
          <w:sz w:val="24"/>
          <w:szCs w:val="24"/>
        </w:rPr>
        <w:t xml:space="preserve">    </w:t>
      </w:r>
      <w:r w:rsidRPr="00C67061">
        <w:rPr>
          <w:rFonts w:ascii="Bahnschrift Light" w:eastAsia="Roboto" w:hAnsi="Bahnschrift Light" w:cs="Roboto"/>
          <w:sz w:val="24"/>
          <w:szCs w:val="24"/>
        </w:rPr>
        <w:t xml:space="preserve">WHILE </w:t>
      </w:r>
      <w:proofErr w:type="gramStart"/>
      <w:r w:rsidRPr="00C67061">
        <w:rPr>
          <w:rFonts w:ascii="Bahnschrift Light" w:eastAsia="Roboto" w:hAnsi="Bahnschrift Light" w:cs="Roboto"/>
          <w:sz w:val="24"/>
          <w:szCs w:val="24"/>
        </w:rPr>
        <w:t>CHARINDEX(</w:t>
      </w:r>
      <w:proofErr w:type="gramEnd"/>
      <w:r w:rsidRPr="00C67061">
        <w:rPr>
          <w:rFonts w:ascii="Bahnschrift Light" w:eastAsia="Roboto" w:hAnsi="Bahnschrift Light" w:cs="Roboto"/>
          <w:sz w:val="24"/>
          <w:szCs w:val="24"/>
        </w:rPr>
        <w:t>@Character, @Input) &gt; 0</w:t>
      </w:r>
    </w:p>
    <w:p w14:paraId="3DD10981" w14:textId="734C8B4E" w:rsidR="00C67061" w:rsidRPr="00C67061" w:rsidRDefault="00C67061" w:rsidP="00C67061">
      <w:pPr>
        <w:ind w:left="360"/>
        <w:jc w:val="both"/>
        <w:rPr>
          <w:rFonts w:ascii="Bahnschrift Light" w:eastAsia="Roboto" w:hAnsi="Bahnschrift Light" w:cs="Roboto"/>
          <w:sz w:val="24"/>
          <w:szCs w:val="24"/>
        </w:rPr>
      </w:pPr>
      <w:r w:rsidRPr="00C67061">
        <w:rPr>
          <w:rFonts w:ascii="Bahnschrift Light" w:eastAsia="Roboto" w:hAnsi="Bahnschrift Light" w:cs="Roboto"/>
          <w:sz w:val="24"/>
          <w:szCs w:val="24"/>
        </w:rPr>
        <w:t xml:space="preserve">    </w:t>
      </w:r>
      <w:r>
        <w:rPr>
          <w:rFonts w:ascii="Bahnschrift Light" w:eastAsia="Roboto" w:hAnsi="Bahnschrift Light" w:cs="Roboto"/>
          <w:sz w:val="24"/>
          <w:szCs w:val="24"/>
        </w:rPr>
        <w:t xml:space="preserve">    </w:t>
      </w:r>
      <w:r w:rsidRPr="00C67061">
        <w:rPr>
          <w:rFonts w:ascii="Bahnschrift Light" w:eastAsia="Roboto" w:hAnsi="Bahnschrift Light" w:cs="Roboto"/>
          <w:sz w:val="24"/>
          <w:szCs w:val="24"/>
        </w:rPr>
        <w:t>BEGIN</w:t>
      </w:r>
    </w:p>
    <w:p w14:paraId="176665D8" w14:textId="77777777" w:rsidR="00C67061" w:rsidRPr="00C67061" w:rsidRDefault="00C67061" w:rsidP="00C67061">
      <w:pPr>
        <w:ind w:left="360"/>
        <w:jc w:val="both"/>
        <w:rPr>
          <w:rFonts w:ascii="Bahnschrift Light" w:eastAsia="Roboto" w:hAnsi="Bahnschrift Light" w:cs="Roboto"/>
          <w:sz w:val="24"/>
          <w:szCs w:val="24"/>
        </w:rPr>
      </w:pPr>
      <w:r w:rsidRPr="00C67061">
        <w:rPr>
          <w:rFonts w:ascii="Bahnschrift Light" w:eastAsia="Roboto" w:hAnsi="Bahnschrift Light" w:cs="Roboto"/>
          <w:sz w:val="24"/>
          <w:szCs w:val="24"/>
        </w:rPr>
        <w:t xml:space="preserve">        SET @EndIndex = </w:t>
      </w:r>
      <w:proofErr w:type="gramStart"/>
      <w:r w:rsidRPr="00C67061">
        <w:rPr>
          <w:rFonts w:ascii="Bahnschrift Light" w:eastAsia="Roboto" w:hAnsi="Bahnschrift Light" w:cs="Roboto"/>
          <w:sz w:val="24"/>
          <w:szCs w:val="24"/>
        </w:rPr>
        <w:t>CHARINDEX(</w:t>
      </w:r>
      <w:proofErr w:type="gramEnd"/>
      <w:r w:rsidRPr="00C67061">
        <w:rPr>
          <w:rFonts w:ascii="Bahnschrift Light" w:eastAsia="Roboto" w:hAnsi="Bahnschrift Light" w:cs="Roboto"/>
          <w:sz w:val="24"/>
          <w:szCs w:val="24"/>
        </w:rPr>
        <w:t>@Character, @Input)</w:t>
      </w:r>
    </w:p>
    <w:p w14:paraId="4E5DC9FD" w14:textId="77777777" w:rsidR="00C67061" w:rsidRPr="00C67061" w:rsidRDefault="00C67061" w:rsidP="00C67061">
      <w:pPr>
        <w:ind w:left="360"/>
        <w:jc w:val="both"/>
        <w:rPr>
          <w:rFonts w:ascii="Bahnschrift Light" w:eastAsia="Roboto" w:hAnsi="Bahnschrift Light" w:cs="Roboto"/>
          <w:sz w:val="24"/>
          <w:szCs w:val="24"/>
        </w:rPr>
      </w:pPr>
      <w:r w:rsidRPr="00C67061">
        <w:rPr>
          <w:rFonts w:ascii="Bahnschrift Light" w:eastAsia="Roboto" w:hAnsi="Bahnschrift Light" w:cs="Roboto"/>
          <w:sz w:val="24"/>
          <w:szCs w:val="24"/>
        </w:rPr>
        <w:t xml:space="preserve">         </w:t>
      </w:r>
    </w:p>
    <w:p w14:paraId="7F1AC36D" w14:textId="77777777" w:rsidR="00C67061" w:rsidRPr="00C67061" w:rsidRDefault="00C67061" w:rsidP="00C67061">
      <w:pPr>
        <w:ind w:left="360"/>
        <w:jc w:val="both"/>
        <w:rPr>
          <w:rFonts w:ascii="Bahnschrift Light" w:eastAsia="Roboto" w:hAnsi="Bahnschrift Light" w:cs="Roboto"/>
          <w:sz w:val="24"/>
          <w:szCs w:val="24"/>
        </w:rPr>
      </w:pPr>
      <w:r w:rsidRPr="00C67061">
        <w:rPr>
          <w:rFonts w:ascii="Bahnschrift Light" w:eastAsia="Roboto" w:hAnsi="Bahnschrift Light" w:cs="Roboto"/>
          <w:sz w:val="24"/>
          <w:szCs w:val="24"/>
        </w:rPr>
        <w:t xml:space="preserve">        INSERT INTO @</w:t>
      </w:r>
      <w:proofErr w:type="gramStart"/>
      <w:r w:rsidRPr="00C67061">
        <w:rPr>
          <w:rFonts w:ascii="Bahnschrift Light" w:eastAsia="Roboto" w:hAnsi="Bahnschrift Light" w:cs="Roboto"/>
          <w:sz w:val="24"/>
          <w:szCs w:val="24"/>
        </w:rPr>
        <w:t>Output(</w:t>
      </w:r>
      <w:proofErr w:type="gramEnd"/>
      <w:r w:rsidRPr="00C67061">
        <w:rPr>
          <w:rFonts w:ascii="Bahnschrift Light" w:eastAsia="Roboto" w:hAnsi="Bahnschrift Light" w:cs="Roboto"/>
          <w:sz w:val="24"/>
          <w:szCs w:val="24"/>
        </w:rPr>
        <w:t>Item)</w:t>
      </w:r>
    </w:p>
    <w:p w14:paraId="40C8289B" w14:textId="77777777" w:rsidR="00C67061" w:rsidRPr="00C67061" w:rsidRDefault="00C67061" w:rsidP="00C67061">
      <w:pPr>
        <w:ind w:left="360"/>
        <w:jc w:val="both"/>
        <w:rPr>
          <w:rFonts w:ascii="Bahnschrift Light" w:eastAsia="Roboto" w:hAnsi="Bahnschrift Light" w:cs="Roboto"/>
          <w:sz w:val="24"/>
          <w:szCs w:val="24"/>
        </w:rPr>
      </w:pPr>
      <w:r w:rsidRPr="00C67061">
        <w:rPr>
          <w:rFonts w:ascii="Bahnschrift Light" w:eastAsia="Roboto" w:hAnsi="Bahnschrift Light" w:cs="Roboto"/>
          <w:sz w:val="24"/>
          <w:szCs w:val="24"/>
        </w:rPr>
        <w:t xml:space="preserve">        SELECT </w:t>
      </w:r>
      <w:proofErr w:type="gramStart"/>
      <w:r w:rsidRPr="00C67061">
        <w:rPr>
          <w:rFonts w:ascii="Bahnschrift Light" w:eastAsia="Roboto" w:hAnsi="Bahnschrift Light" w:cs="Roboto"/>
          <w:sz w:val="24"/>
          <w:szCs w:val="24"/>
        </w:rPr>
        <w:t>SUBSTRING(</w:t>
      </w:r>
      <w:proofErr w:type="gramEnd"/>
      <w:r w:rsidRPr="00C67061">
        <w:rPr>
          <w:rFonts w:ascii="Bahnschrift Light" w:eastAsia="Roboto" w:hAnsi="Bahnschrift Light" w:cs="Roboto"/>
          <w:sz w:val="24"/>
          <w:szCs w:val="24"/>
        </w:rPr>
        <w:t>@Input, @StartIndex, @EndIndex - 1)</w:t>
      </w:r>
    </w:p>
    <w:p w14:paraId="59CA8D76" w14:textId="77777777" w:rsidR="00C67061" w:rsidRPr="00C67061" w:rsidRDefault="00C67061" w:rsidP="00C67061">
      <w:pPr>
        <w:ind w:left="360"/>
        <w:jc w:val="both"/>
        <w:rPr>
          <w:rFonts w:ascii="Bahnschrift Light" w:eastAsia="Roboto" w:hAnsi="Bahnschrift Light" w:cs="Roboto"/>
          <w:sz w:val="24"/>
          <w:szCs w:val="24"/>
        </w:rPr>
      </w:pPr>
      <w:r w:rsidRPr="00C67061">
        <w:rPr>
          <w:rFonts w:ascii="Bahnschrift Light" w:eastAsia="Roboto" w:hAnsi="Bahnschrift Light" w:cs="Roboto"/>
          <w:sz w:val="24"/>
          <w:szCs w:val="24"/>
        </w:rPr>
        <w:t xml:space="preserve">         </w:t>
      </w:r>
    </w:p>
    <w:p w14:paraId="4AA1C8D3" w14:textId="77777777" w:rsidR="00C67061" w:rsidRPr="00C67061" w:rsidRDefault="00C67061" w:rsidP="00C67061">
      <w:pPr>
        <w:ind w:left="360"/>
        <w:jc w:val="both"/>
        <w:rPr>
          <w:rFonts w:ascii="Bahnschrift Light" w:eastAsia="Roboto" w:hAnsi="Bahnschrift Light" w:cs="Roboto"/>
          <w:sz w:val="24"/>
          <w:szCs w:val="24"/>
        </w:rPr>
      </w:pPr>
      <w:r w:rsidRPr="00C67061">
        <w:rPr>
          <w:rFonts w:ascii="Bahnschrift Light" w:eastAsia="Roboto" w:hAnsi="Bahnschrift Light" w:cs="Roboto"/>
          <w:sz w:val="24"/>
          <w:szCs w:val="24"/>
        </w:rPr>
        <w:t xml:space="preserve">        SET @Input = </w:t>
      </w:r>
      <w:proofErr w:type="gramStart"/>
      <w:r w:rsidRPr="00C67061">
        <w:rPr>
          <w:rFonts w:ascii="Bahnschrift Light" w:eastAsia="Roboto" w:hAnsi="Bahnschrift Light" w:cs="Roboto"/>
          <w:sz w:val="24"/>
          <w:szCs w:val="24"/>
        </w:rPr>
        <w:t>SUBSTRING(</w:t>
      </w:r>
      <w:proofErr w:type="gramEnd"/>
      <w:r w:rsidRPr="00C67061">
        <w:rPr>
          <w:rFonts w:ascii="Bahnschrift Light" w:eastAsia="Roboto" w:hAnsi="Bahnschrift Light" w:cs="Roboto"/>
          <w:sz w:val="24"/>
          <w:szCs w:val="24"/>
        </w:rPr>
        <w:t>@Input, @EndIndex + 1, LEN(@Input))</w:t>
      </w:r>
    </w:p>
    <w:p w14:paraId="3BA22224" w14:textId="7D18F171" w:rsidR="00C67061" w:rsidRPr="00C67061" w:rsidRDefault="00C67061" w:rsidP="00C67061">
      <w:pPr>
        <w:ind w:left="360"/>
        <w:jc w:val="both"/>
        <w:rPr>
          <w:rFonts w:ascii="Bahnschrift Light" w:eastAsia="Roboto" w:hAnsi="Bahnschrift Light" w:cs="Roboto"/>
          <w:sz w:val="24"/>
          <w:szCs w:val="24"/>
        </w:rPr>
      </w:pPr>
      <w:r w:rsidRPr="00C67061">
        <w:rPr>
          <w:rFonts w:ascii="Bahnschrift Light" w:eastAsia="Roboto" w:hAnsi="Bahnschrift Light" w:cs="Roboto"/>
          <w:sz w:val="24"/>
          <w:szCs w:val="24"/>
        </w:rPr>
        <w:t xml:space="preserve">    </w:t>
      </w:r>
      <w:r>
        <w:rPr>
          <w:rFonts w:ascii="Bahnschrift Light" w:eastAsia="Roboto" w:hAnsi="Bahnschrift Light" w:cs="Roboto"/>
          <w:sz w:val="24"/>
          <w:szCs w:val="24"/>
        </w:rPr>
        <w:t xml:space="preserve">    </w:t>
      </w:r>
      <w:r w:rsidRPr="00C67061">
        <w:rPr>
          <w:rFonts w:ascii="Bahnschrift Light" w:eastAsia="Roboto" w:hAnsi="Bahnschrift Light" w:cs="Roboto"/>
          <w:sz w:val="24"/>
          <w:szCs w:val="24"/>
        </w:rPr>
        <w:t>END</w:t>
      </w:r>
    </w:p>
    <w:p w14:paraId="56049099" w14:textId="77777777" w:rsidR="00C67061" w:rsidRPr="00C67061" w:rsidRDefault="00C67061" w:rsidP="00C67061">
      <w:pPr>
        <w:ind w:left="360"/>
        <w:jc w:val="both"/>
        <w:rPr>
          <w:rFonts w:ascii="Bahnschrift Light" w:eastAsia="Roboto" w:hAnsi="Bahnschrift Light" w:cs="Roboto"/>
          <w:sz w:val="24"/>
          <w:szCs w:val="24"/>
        </w:rPr>
      </w:pPr>
      <w:r w:rsidRPr="00C67061">
        <w:rPr>
          <w:rFonts w:ascii="Bahnschrift Light" w:eastAsia="Roboto" w:hAnsi="Bahnschrift Light" w:cs="Roboto"/>
          <w:sz w:val="24"/>
          <w:szCs w:val="24"/>
        </w:rPr>
        <w:t xml:space="preserve"> </w:t>
      </w:r>
    </w:p>
    <w:p w14:paraId="082C2F67" w14:textId="601B58EC" w:rsidR="00C67061" w:rsidRPr="00C67061" w:rsidRDefault="00C67061" w:rsidP="00C67061">
      <w:pPr>
        <w:ind w:left="360"/>
        <w:jc w:val="both"/>
        <w:rPr>
          <w:rFonts w:ascii="Bahnschrift Light" w:eastAsia="Roboto" w:hAnsi="Bahnschrift Light" w:cs="Roboto"/>
          <w:sz w:val="24"/>
          <w:szCs w:val="24"/>
        </w:rPr>
      </w:pPr>
      <w:r w:rsidRPr="00C67061">
        <w:rPr>
          <w:rFonts w:ascii="Bahnschrift Light" w:eastAsia="Roboto" w:hAnsi="Bahnschrift Light" w:cs="Roboto"/>
          <w:sz w:val="24"/>
          <w:szCs w:val="24"/>
        </w:rPr>
        <w:t xml:space="preserve">    </w:t>
      </w:r>
      <w:r>
        <w:rPr>
          <w:rFonts w:ascii="Bahnschrift Light" w:eastAsia="Roboto" w:hAnsi="Bahnschrift Light" w:cs="Roboto"/>
          <w:sz w:val="24"/>
          <w:szCs w:val="24"/>
        </w:rPr>
        <w:t xml:space="preserve">   </w:t>
      </w:r>
      <w:r w:rsidRPr="00C67061">
        <w:rPr>
          <w:rFonts w:ascii="Bahnschrift Light" w:eastAsia="Roboto" w:hAnsi="Bahnschrift Light" w:cs="Roboto"/>
          <w:sz w:val="24"/>
          <w:szCs w:val="24"/>
        </w:rPr>
        <w:t>RETURN</w:t>
      </w:r>
    </w:p>
    <w:p w14:paraId="22233286" w14:textId="77A3AC86" w:rsidR="00C67061" w:rsidRPr="00C67061" w:rsidRDefault="00C67061" w:rsidP="00C67061">
      <w:pPr>
        <w:ind w:left="360"/>
        <w:jc w:val="both"/>
        <w:rPr>
          <w:rFonts w:ascii="Bahnschrift Light" w:eastAsia="Roboto" w:hAnsi="Bahnschrift Light" w:cs="Roboto"/>
          <w:sz w:val="24"/>
          <w:szCs w:val="24"/>
        </w:rPr>
      </w:pPr>
      <w:r>
        <w:rPr>
          <w:rFonts w:ascii="Bahnschrift Light" w:eastAsia="Roboto" w:hAnsi="Bahnschrift Light" w:cs="Roboto"/>
          <w:sz w:val="24"/>
          <w:szCs w:val="24"/>
        </w:rPr>
        <w:t xml:space="preserve">        </w:t>
      </w:r>
      <w:r w:rsidRPr="00C67061">
        <w:rPr>
          <w:rFonts w:ascii="Bahnschrift Light" w:eastAsia="Roboto" w:hAnsi="Bahnschrift Light" w:cs="Roboto"/>
          <w:sz w:val="24"/>
          <w:szCs w:val="24"/>
        </w:rPr>
        <w:t>END</w:t>
      </w:r>
    </w:p>
    <w:p w14:paraId="30140DA5" w14:textId="63EBF288" w:rsidR="00C67061" w:rsidRDefault="00C67061" w:rsidP="00C67061">
      <w:pPr>
        <w:ind w:left="360"/>
        <w:jc w:val="both"/>
        <w:rPr>
          <w:rFonts w:ascii="Bahnschrift Light" w:eastAsia="Roboto" w:hAnsi="Bahnschrift Light" w:cs="Roboto"/>
          <w:sz w:val="24"/>
          <w:szCs w:val="24"/>
        </w:rPr>
      </w:pPr>
      <w:r>
        <w:rPr>
          <w:rFonts w:ascii="Bahnschrift Light" w:eastAsia="Roboto" w:hAnsi="Bahnschrift Light" w:cs="Roboto"/>
          <w:sz w:val="24"/>
          <w:szCs w:val="24"/>
        </w:rPr>
        <w:t xml:space="preserve">       </w:t>
      </w:r>
      <w:r w:rsidRPr="00C67061">
        <w:rPr>
          <w:rFonts w:ascii="Bahnschrift Light" w:eastAsia="Roboto" w:hAnsi="Bahnschrift Light" w:cs="Roboto"/>
          <w:sz w:val="24"/>
          <w:szCs w:val="24"/>
        </w:rPr>
        <w:t>GO</w:t>
      </w:r>
    </w:p>
    <w:p w14:paraId="6DC42DDC" w14:textId="1A2044B0" w:rsidR="00C67061" w:rsidRDefault="00C67061" w:rsidP="00C67061">
      <w:pPr>
        <w:ind w:left="360"/>
        <w:jc w:val="both"/>
        <w:rPr>
          <w:rFonts w:ascii="Bahnschrift Light" w:eastAsia="Roboto" w:hAnsi="Bahnschrift Light" w:cs="Roboto"/>
          <w:sz w:val="24"/>
          <w:szCs w:val="24"/>
        </w:rPr>
      </w:pPr>
    </w:p>
    <w:p w14:paraId="62F7DFD7" w14:textId="5A531505" w:rsidR="00C67061" w:rsidRDefault="00C67061" w:rsidP="00C67061">
      <w:pPr>
        <w:ind w:left="360"/>
        <w:jc w:val="both"/>
        <w:rPr>
          <w:rFonts w:ascii="Bahnschrift Light" w:eastAsia="Roboto" w:hAnsi="Bahnschrift Light" w:cs="Roboto"/>
          <w:sz w:val="24"/>
          <w:szCs w:val="24"/>
        </w:rPr>
      </w:pPr>
    </w:p>
    <w:p w14:paraId="405A3975" w14:textId="605B12C5" w:rsidR="00C67061" w:rsidRDefault="00C67061" w:rsidP="00C67061">
      <w:pPr>
        <w:ind w:left="360"/>
        <w:jc w:val="both"/>
        <w:rPr>
          <w:rFonts w:ascii="Bahnschrift Light" w:eastAsia="Roboto" w:hAnsi="Bahnschrift Light" w:cs="Roboto"/>
          <w:sz w:val="24"/>
          <w:szCs w:val="24"/>
        </w:rPr>
      </w:pPr>
    </w:p>
    <w:p w14:paraId="20EC0488" w14:textId="19769DA4" w:rsidR="00C67061" w:rsidRDefault="00C67061" w:rsidP="00C67061">
      <w:pPr>
        <w:ind w:left="360"/>
        <w:jc w:val="both"/>
        <w:rPr>
          <w:rFonts w:ascii="Bahnschrift Light" w:eastAsia="Roboto" w:hAnsi="Bahnschrift Light" w:cs="Roboto"/>
          <w:sz w:val="24"/>
          <w:szCs w:val="24"/>
        </w:rPr>
      </w:pPr>
    </w:p>
    <w:p w14:paraId="768A53F2" w14:textId="33C37409" w:rsidR="00C67061" w:rsidRDefault="00C67061" w:rsidP="00C67061">
      <w:pPr>
        <w:ind w:left="360"/>
        <w:jc w:val="both"/>
        <w:rPr>
          <w:rFonts w:ascii="Bahnschrift Light" w:eastAsia="Roboto" w:hAnsi="Bahnschrift Light" w:cs="Roboto"/>
          <w:sz w:val="24"/>
          <w:szCs w:val="24"/>
        </w:rPr>
      </w:pPr>
    </w:p>
    <w:p w14:paraId="6C474054" w14:textId="047BC62A" w:rsidR="00C67061" w:rsidRDefault="00C67061" w:rsidP="00C67061">
      <w:pPr>
        <w:ind w:left="360"/>
        <w:jc w:val="both"/>
        <w:rPr>
          <w:rFonts w:ascii="Bahnschrift Light" w:eastAsia="Roboto" w:hAnsi="Bahnschrift Light" w:cs="Roboto"/>
          <w:sz w:val="24"/>
          <w:szCs w:val="24"/>
        </w:rPr>
      </w:pPr>
    </w:p>
    <w:p w14:paraId="1B6DDF40" w14:textId="611A513F" w:rsidR="00C67061" w:rsidRDefault="00C67061" w:rsidP="00C67061">
      <w:pPr>
        <w:ind w:left="360"/>
        <w:jc w:val="both"/>
        <w:rPr>
          <w:rFonts w:ascii="Bahnschrift Light" w:eastAsia="Roboto" w:hAnsi="Bahnschrift Light" w:cs="Roboto"/>
          <w:sz w:val="24"/>
          <w:szCs w:val="24"/>
        </w:rPr>
      </w:pPr>
    </w:p>
    <w:p w14:paraId="49ABC42A" w14:textId="5D9156C6" w:rsidR="00C67061" w:rsidRDefault="00C67061" w:rsidP="00C67061">
      <w:pPr>
        <w:ind w:left="360"/>
        <w:jc w:val="both"/>
        <w:rPr>
          <w:rFonts w:ascii="Bahnschrift Light" w:eastAsia="Roboto" w:hAnsi="Bahnschrift Light" w:cs="Roboto"/>
          <w:sz w:val="24"/>
          <w:szCs w:val="24"/>
        </w:rPr>
      </w:pPr>
    </w:p>
    <w:p w14:paraId="2BBAC9C4" w14:textId="37DB23E5" w:rsidR="00C67061" w:rsidRDefault="00C67061" w:rsidP="00C67061">
      <w:pPr>
        <w:ind w:left="360"/>
        <w:jc w:val="both"/>
        <w:rPr>
          <w:rFonts w:ascii="Bahnschrift Light" w:eastAsia="Roboto" w:hAnsi="Bahnschrift Light" w:cs="Roboto"/>
          <w:sz w:val="24"/>
          <w:szCs w:val="24"/>
        </w:rPr>
      </w:pPr>
    </w:p>
    <w:p w14:paraId="6CFCCACD" w14:textId="38FD06AB" w:rsidR="00C67061" w:rsidRDefault="00C67061" w:rsidP="00C67061">
      <w:pPr>
        <w:ind w:left="360"/>
        <w:jc w:val="both"/>
        <w:rPr>
          <w:rFonts w:ascii="Bahnschrift Light" w:eastAsia="Roboto" w:hAnsi="Bahnschrift Light" w:cs="Roboto"/>
          <w:sz w:val="24"/>
          <w:szCs w:val="24"/>
        </w:rPr>
      </w:pPr>
    </w:p>
    <w:p w14:paraId="5DF5B30C" w14:textId="77777777" w:rsidR="00C67061" w:rsidRPr="00C67061" w:rsidRDefault="00C67061" w:rsidP="00C67061">
      <w:pPr>
        <w:ind w:left="360"/>
        <w:jc w:val="both"/>
        <w:rPr>
          <w:rFonts w:ascii="Bahnschrift Light" w:eastAsia="Roboto" w:hAnsi="Bahnschrift Light" w:cs="Roboto"/>
          <w:sz w:val="24"/>
          <w:szCs w:val="24"/>
        </w:rPr>
      </w:pPr>
    </w:p>
    <w:p w14:paraId="00000005" w14:textId="0BDDF6F0" w:rsidR="00BB6A4D" w:rsidRDefault="000C6598" w:rsidP="000C6598">
      <w:pPr>
        <w:pStyle w:val="ListParagraph"/>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What </w:t>
      </w:r>
      <w:r>
        <w:rPr>
          <w:rFonts w:ascii="Roboto" w:eastAsia="Roboto" w:hAnsi="Roboto" w:cs="Roboto"/>
          <w:sz w:val="28"/>
          <w:szCs w:val="28"/>
        </w:rPr>
        <w:t>is</w:t>
      </w:r>
      <w:r w:rsidRPr="000C6598">
        <w:rPr>
          <w:rFonts w:ascii="Roboto" w:eastAsia="Roboto" w:hAnsi="Roboto" w:cs="Roboto"/>
          <w:sz w:val="28"/>
          <w:szCs w:val="28"/>
        </w:rPr>
        <w:t xml:space="preserve"> a temporary and a variable table? Write</w:t>
      </w:r>
      <w:r>
        <w:rPr>
          <w:rFonts w:ascii="Roboto" w:eastAsia="Roboto" w:hAnsi="Roboto" w:cs="Roboto"/>
          <w:sz w:val="28"/>
          <w:szCs w:val="28"/>
        </w:rPr>
        <w:t xml:space="preserve"> suitable</w:t>
      </w:r>
      <w:r w:rsidRPr="000C6598">
        <w:rPr>
          <w:rFonts w:ascii="Roboto" w:eastAsia="Roboto" w:hAnsi="Roboto" w:cs="Roboto"/>
          <w:sz w:val="28"/>
          <w:szCs w:val="28"/>
        </w:rPr>
        <w:t xml:space="preserve"> syntax to create temporary tables and variable tables.</w:t>
      </w:r>
    </w:p>
    <w:p w14:paraId="4D3D9E3F" w14:textId="77777777" w:rsidR="002D185B" w:rsidRPr="00C74750" w:rsidRDefault="002D185B" w:rsidP="002D185B">
      <w:pPr>
        <w:jc w:val="both"/>
        <w:rPr>
          <w:rFonts w:ascii="Bahnschrift Light" w:eastAsia="Roboto" w:hAnsi="Bahnschrift Light" w:cs="Roboto"/>
          <w:sz w:val="24"/>
          <w:szCs w:val="24"/>
        </w:rPr>
      </w:pPr>
      <w:r>
        <w:rPr>
          <w:rFonts w:ascii="Roboto" w:eastAsia="Roboto" w:hAnsi="Roboto" w:cs="Roboto"/>
          <w:sz w:val="28"/>
          <w:szCs w:val="28"/>
        </w:rPr>
        <w:t xml:space="preserve">Ans.      </w:t>
      </w:r>
      <w:r w:rsidRPr="00C74750">
        <w:rPr>
          <w:rFonts w:ascii="Bahnschrift Light" w:eastAsia="Roboto" w:hAnsi="Bahnschrift Light" w:cs="Roboto"/>
          <w:sz w:val="24"/>
          <w:szCs w:val="24"/>
        </w:rPr>
        <w:t xml:space="preserve">Temporary Tables are physically created in the </w:t>
      </w:r>
      <w:proofErr w:type="spellStart"/>
      <w:r w:rsidRPr="00C74750">
        <w:rPr>
          <w:rFonts w:ascii="Bahnschrift Light" w:eastAsia="Roboto" w:hAnsi="Bahnschrift Light" w:cs="Roboto"/>
          <w:sz w:val="24"/>
          <w:szCs w:val="24"/>
        </w:rPr>
        <w:t>tempdb</w:t>
      </w:r>
      <w:proofErr w:type="spellEnd"/>
      <w:r w:rsidRPr="00C74750">
        <w:rPr>
          <w:rFonts w:ascii="Bahnschrift Light" w:eastAsia="Roboto" w:hAnsi="Bahnschrift Light" w:cs="Roboto"/>
          <w:sz w:val="24"/>
          <w:szCs w:val="24"/>
        </w:rPr>
        <w:t xml:space="preserve"> database. These tables act as the normal table and also can have constraints, index like normal tables.</w:t>
      </w:r>
    </w:p>
    <w:p w14:paraId="4FECBF43" w14:textId="77777777" w:rsidR="002D185B" w:rsidRPr="00C74750" w:rsidRDefault="002D185B" w:rsidP="002D185B">
      <w:pPr>
        <w:jc w:val="both"/>
        <w:rPr>
          <w:rFonts w:ascii="Bahnschrift Light" w:eastAsia="Roboto" w:hAnsi="Bahnschrift Light" w:cs="Roboto"/>
          <w:sz w:val="24"/>
          <w:szCs w:val="24"/>
        </w:rPr>
      </w:pPr>
    </w:p>
    <w:p w14:paraId="5D5712A1" w14:textId="6346DFB3" w:rsidR="002D185B" w:rsidRPr="00C74750" w:rsidRDefault="002D185B" w:rsidP="002D185B">
      <w:pPr>
        <w:jc w:val="both"/>
        <w:rPr>
          <w:rFonts w:ascii="Bahnschrift Light" w:eastAsia="Roboto" w:hAnsi="Bahnschrift Light" w:cs="Roboto"/>
          <w:sz w:val="24"/>
          <w:szCs w:val="24"/>
        </w:rPr>
      </w:pPr>
      <w:r w:rsidRPr="00C74750">
        <w:rPr>
          <w:rFonts w:ascii="Bahnschrift Light" w:eastAsia="Roboto" w:hAnsi="Bahnschrift Light" w:cs="Roboto"/>
          <w:sz w:val="24"/>
          <w:szCs w:val="24"/>
        </w:rPr>
        <w:t xml:space="preserve">Table Variable acts like a variable and exists for a particular batch of query execution. It gets dropped once it comes out of batch. It is created in the memory database but may be pushed out to </w:t>
      </w:r>
      <w:proofErr w:type="spellStart"/>
      <w:r w:rsidRPr="00C74750">
        <w:rPr>
          <w:rFonts w:ascii="Bahnschrift Light" w:eastAsia="Roboto" w:hAnsi="Bahnschrift Light" w:cs="Roboto"/>
          <w:sz w:val="24"/>
          <w:szCs w:val="24"/>
        </w:rPr>
        <w:t>tempdb</w:t>
      </w:r>
      <w:proofErr w:type="spellEnd"/>
      <w:r w:rsidRPr="00C74750">
        <w:rPr>
          <w:rFonts w:ascii="Bahnschrift Light" w:eastAsia="Roboto" w:hAnsi="Bahnschrift Light" w:cs="Roboto"/>
          <w:sz w:val="24"/>
          <w:szCs w:val="24"/>
        </w:rPr>
        <w:t>.</w:t>
      </w:r>
    </w:p>
    <w:p w14:paraId="3100C692" w14:textId="29F58879" w:rsidR="002D185B" w:rsidRPr="00C74750" w:rsidRDefault="002D185B" w:rsidP="002D185B">
      <w:pPr>
        <w:jc w:val="both"/>
        <w:rPr>
          <w:rFonts w:ascii="Bahnschrift Light" w:eastAsia="Roboto" w:hAnsi="Bahnschrift Light" w:cs="Roboto"/>
          <w:sz w:val="24"/>
          <w:szCs w:val="24"/>
        </w:rPr>
      </w:pPr>
      <w:r w:rsidRPr="00C74750">
        <w:rPr>
          <w:rFonts w:ascii="Bahnschrift Light" w:eastAsia="Roboto" w:hAnsi="Bahnschrift Light" w:cs="Roboto"/>
          <w:sz w:val="24"/>
          <w:szCs w:val="24"/>
        </w:rPr>
        <w:t xml:space="preserve">            </w:t>
      </w:r>
    </w:p>
    <w:p w14:paraId="00000006" w14:textId="076C3FAD" w:rsidR="00BB6A4D" w:rsidRPr="00C74750" w:rsidRDefault="00C74750" w:rsidP="00C74750">
      <w:pPr>
        <w:ind w:left="1170"/>
        <w:rPr>
          <w:rFonts w:ascii="Bahnschrift Light" w:eastAsia="Roboto" w:hAnsi="Bahnschrift Light" w:cs="Roboto"/>
          <w:sz w:val="24"/>
          <w:szCs w:val="24"/>
        </w:rPr>
      </w:pPr>
      <w:r w:rsidRPr="00C74750">
        <w:rPr>
          <w:rFonts w:ascii="Bahnschrift Light" w:eastAsia="Roboto" w:hAnsi="Bahnschrift Light" w:cs="Roboto"/>
          <w:sz w:val="36"/>
          <w:szCs w:val="36"/>
        </w:rPr>
        <w:t xml:space="preserve">    </w:t>
      </w:r>
      <w:r w:rsidRPr="00C74750">
        <w:rPr>
          <w:rFonts w:ascii="Bahnschrift Light" w:eastAsia="Roboto" w:hAnsi="Bahnschrift Light" w:cs="Roboto"/>
          <w:sz w:val="24"/>
          <w:szCs w:val="24"/>
        </w:rPr>
        <w:t>Syntax</w:t>
      </w:r>
    </w:p>
    <w:p w14:paraId="1D796B58" w14:textId="689C40A9" w:rsidR="00C74750" w:rsidRPr="00C74750" w:rsidRDefault="00C74750" w:rsidP="00C74750">
      <w:pPr>
        <w:ind w:left="630" w:firstLine="180"/>
        <w:rPr>
          <w:rFonts w:ascii="Bahnschrift Light" w:eastAsia="Roboto" w:hAnsi="Bahnschrift Light" w:cs="Roboto"/>
          <w:sz w:val="24"/>
          <w:szCs w:val="24"/>
        </w:rPr>
      </w:pPr>
      <w:r w:rsidRPr="00C74750">
        <w:rPr>
          <w:rFonts w:ascii="Bahnschrift Light" w:eastAsia="Roboto" w:hAnsi="Bahnschrift Light" w:cs="Roboto"/>
          <w:sz w:val="24"/>
          <w:szCs w:val="24"/>
        </w:rPr>
        <w:t>To create temporary table</w:t>
      </w:r>
    </w:p>
    <w:p w14:paraId="42DF3039" w14:textId="5DF20DD8" w:rsidR="00C74750" w:rsidRPr="00C74750" w:rsidRDefault="00C74750" w:rsidP="00C74750">
      <w:pPr>
        <w:ind w:left="630" w:firstLine="180"/>
        <w:rPr>
          <w:rFonts w:ascii="Bahnschrift Light" w:eastAsia="Roboto" w:hAnsi="Bahnschrift Light" w:cs="Roboto"/>
          <w:sz w:val="24"/>
          <w:szCs w:val="24"/>
        </w:rPr>
      </w:pPr>
      <w:r w:rsidRPr="00C74750">
        <w:rPr>
          <w:rFonts w:ascii="Bahnschrift Light" w:eastAsia="Roboto" w:hAnsi="Bahnschrift Light" w:cs="Roboto"/>
          <w:sz w:val="24"/>
          <w:szCs w:val="24"/>
        </w:rPr>
        <w:t xml:space="preserve">   </w:t>
      </w:r>
      <w:r w:rsidR="00C46820">
        <w:rPr>
          <w:rFonts w:ascii="Bahnschrift Light" w:eastAsia="Roboto" w:hAnsi="Bahnschrift Light" w:cs="Roboto"/>
          <w:sz w:val="24"/>
          <w:szCs w:val="24"/>
        </w:rPr>
        <w:t xml:space="preserve">   </w:t>
      </w:r>
      <w:r w:rsidRPr="00C74750">
        <w:rPr>
          <w:rFonts w:ascii="Bahnschrift Light" w:eastAsia="Roboto" w:hAnsi="Bahnschrift Light" w:cs="Roboto"/>
          <w:sz w:val="24"/>
          <w:szCs w:val="24"/>
        </w:rPr>
        <w:t xml:space="preserve"> </w:t>
      </w:r>
      <w:r w:rsidRPr="00C74750">
        <w:rPr>
          <w:rFonts w:ascii="Bahnschrift Light" w:eastAsia="Roboto" w:hAnsi="Bahnschrift Light" w:cs="Roboto"/>
          <w:sz w:val="24"/>
          <w:szCs w:val="24"/>
        </w:rPr>
        <w:t xml:space="preserve">CREATE TABLE #EmpDetails (id INT, name </w:t>
      </w:r>
      <w:proofErr w:type="gramStart"/>
      <w:r w:rsidRPr="00C74750">
        <w:rPr>
          <w:rFonts w:ascii="Bahnschrift Light" w:eastAsia="Roboto" w:hAnsi="Bahnschrift Light" w:cs="Roboto"/>
          <w:sz w:val="24"/>
          <w:szCs w:val="24"/>
        </w:rPr>
        <w:t>VARCHAR(</w:t>
      </w:r>
      <w:proofErr w:type="gramEnd"/>
      <w:r w:rsidRPr="00C74750">
        <w:rPr>
          <w:rFonts w:ascii="Bahnschrift Light" w:eastAsia="Roboto" w:hAnsi="Bahnschrift Light" w:cs="Roboto"/>
          <w:sz w:val="24"/>
          <w:szCs w:val="24"/>
        </w:rPr>
        <w:t>25))</w:t>
      </w:r>
    </w:p>
    <w:p w14:paraId="6AD6E121" w14:textId="3E2C66B7" w:rsidR="00C74750" w:rsidRPr="00C74750" w:rsidRDefault="00C46820" w:rsidP="00C46820">
      <w:pPr>
        <w:ind w:left="1260" w:hanging="180"/>
        <w:rPr>
          <w:rFonts w:ascii="Bahnschrift Light" w:eastAsia="Roboto" w:hAnsi="Bahnschrift Light" w:cs="Roboto"/>
          <w:sz w:val="24"/>
          <w:szCs w:val="24"/>
        </w:rPr>
      </w:pPr>
      <w:r>
        <w:rPr>
          <w:rFonts w:ascii="Bahnschrift Light" w:eastAsia="Roboto" w:hAnsi="Bahnschrift Light" w:cs="Roboto"/>
          <w:sz w:val="24"/>
          <w:szCs w:val="24"/>
        </w:rPr>
        <w:t xml:space="preserve">    </w:t>
      </w:r>
    </w:p>
    <w:p w14:paraId="3855E9BF" w14:textId="14955E53" w:rsidR="00C74750" w:rsidRPr="00C74750" w:rsidRDefault="00C46820" w:rsidP="00C46820">
      <w:pPr>
        <w:rPr>
          <w:rFonts w:ascii="Bahnschrift Light" w:eastAsia="Roboto" w:hAnsi="Bahnschrift Light" w:cs="Roboto"/>
          <w:sz w:val="24"/>
          <w:szCs w:val="24"/>
        </w:rPr>
      </w:pPr>
      <w:r>
        <w:rPr>
          <w:rFonts w:ascii="Bahnschrift Light" w:eastAsia="Roboto" w:hAnsi="Bahnschrift Light" w:cs="Roboto"/>
          <w:sz w:val="36"/>
          <w:szCs w:val="36"/>
        </w:rPr>
        <w:t xml:space="preserve">         </w:t>
      </w:r>
      <w:r w:rsidR="00C74750" w:rsidRPr="00C74750">
        <w:rPr>
          <w:rFonts w:ascii="Bahnschrift Light" w:eastAsia="Roboto" w:hAnsi="Bahnschrift Light" w:cs="Roboto"/>
          <w:sz w:val="24"/>
          <w:szCs w:val="24"/>
        </w:rPr>
        <w:t>To create variable table</w:t>
      </w:r>
    </w:p>
    <w:p w14:paraId="6A53BCFD" w14:textId="0692DF1E" w:rsidR="00C74750" w:rsidRPr="00C74750" w:rsidRDefault="00C74750" w:rsidP="00C74750">
      <w:pPr>
        <w:rPr>
          <w:rFonts w:ascii="Bahnschrift Light" w:eastAsia="Roboto" w:hAnsi="Bahnschrift Light" w:cs="Roboto"/>
          <w:sz w:val="24"/>
          <w:szCs w:val="24"/>
        </w:rPr>
      </w:pPr>
      <w:r w:rsidRPr="00C74750">
        <w:rPr>
          <w:rFonts w:ascii="Bahnschrift Light" w:eastAsia="Roboto" w:hAnsi="Bahnschrift Light" w:cs="Roboto"/>
          <w:sz w:val="24"/>
          <w:szCs w:val="24"/>
        </w:rPr>
        <w:t xml:space="preserve">        </w:t>
      </w:r>
      <w:r>
        <w:rPr>
          <w:rFonts w:ascii="Bahnschrift Light" w:eastAsia="Roboto" w:hAnsi="Bahnschrift Light" w:cs="Roboto"/>
          <w:sz w:val="24"/>
          <w:szCs w:val="24"/>
        </w:rPr>
        <w:t xml:space="preserve">            </w:t>
      </w:r>
      <w:r w:rsidRPr="00C74750">
        <w:rPr>
          <w:rFonts w:ascii="Bahnschrift Light" w:eastAsia="Roboto" w:hAnsi="Bahnschrift Light" w:cs="Roboto"/>
          <w:sz w:val="24"/>
          <w:szCs w:val="24"/>
        </w:rPr>
        <w:t xml:space="preserve">Declare @&lt;Variable_Name&gt; </w:t>
      </w:r>
      <w:proofErr w:type="gramStart"/>
      <w:r w:rsidRPr="00C74750">
        <w:rPr>
          <w:rFonts w:ascii="Bahnschrift Light" w:eastAsia="Roboto" w:hAnsi="Bahnschrift Light" w:cs="Roboto"/>
          <w:sz w:val="24"/>
          <w:szCs w:val="24"/>
        </w:rPr>
        <w:t>TABLE(</w:t>
      </w:r>
      <w:proofErr w:type="gramEnd"/>
      <w:r w:rsidRPr="00C74750">
        <w:rPr>
          <w:rFonts w:ascii="Bahnschrift Light" w:eastAsia="Roboto" w:hAnsi="Bahnschrift Light" w:cs="Roboto"/>
          <w:sz w:val="24"/>
          <w:szCs w:val="24"/>
        </w:rPr>
        <w:t xml:space="preserve">  </w:t>
      </w:r>
    </w:p>
    <w:p w14:paraId="29862F85" w14:textId="5123BE04" w:rsidR="00C74750" w:rsidRPr="00C74750" w:rsidRDefault="00C74750" w:rsidP="00C74750">
      <w:pPr>
        <w:rPr>
          <w:rFonts w:ascii="Bahnschrift Light" w:eastAsia="Roboto" w:hAnsi="Bahnschrift Light" w:cs="Roboto"/>
          <w:sz w:val="24"/>
          <w:szCs w:val="24"/>
        </w:rPr>
      </w:pPr>
      <w:r>
        <w:rPr>
          <w:rFonts w:ascii="Bahnschrift Light" w:eastAsia="Roboto" w:hAnsi="Bahnschrift Light" w:cs="Roboto"/>
          <w:sz w:val="24"/>
          <w:szCs w:val="24"/>
        </w:rPr>
        <w:t xml:space="preserve">                    </w:t>
      </w:r>
      <w:proofErr w:type="spellStart"/>
      <w:r w:rsidRPr="00C74750">
        <w:rPr>
          <w:rFonts w:ascii="Bahnschrift Light" w:eastAsia="Roboto" w:hAnsi="Bahnschrift Light" w:cs="Roboto"/>
          <w:sz w:val="24"/>
          <w:szCs w:val="24"/>
        </w:rPr>
        <w:t>Column_Name</w:t>
      </w:r>
      <w:proofErr w:type="spellEnd"/>
      <w:r w:rsidRPr="00C74750">
        <w:rPr>
          <w:rFonts w:ascii="Bahnschrift Light" w:eastAsia="Roboto" w:hAnsi="Bahnschrift Light" w:cs="Roboto"/>
          <w:sz w:val="24"/>
          <w:szCs w:val="24"/>
        </w:rPr>
        <w:t xml:space="preserve"> [</w:t>
      </w:r>
      <w:proofErr w:type="spellStart"/>
      <w:r w:rsidRPr="00C74750">
        <w:rPr>
          <w:rFonts w:ascii="Bahnschrift Light" w:eastAsia="Roboto" w:hAnsi="Bahnschrift Light" w:cs="Roboto"/>
          <w:sz w:val="24"/>
          <w:szCs w:val="24"/>
        </w:rPr>
        <w:t>Data_Type</w:t>
      </w:r>
      <w:proofErr w:type="spellEnd"/>
      <w:r w:rsidRPr="00C74750">
        <w:rPr>
          <w:rFonts w:ascii="Bahnschrift Light" w:eastAsia="Roboto" w:hAnsi="Bahnschrift Light" w:cs="Roboto"/>
          <w:sz w:val="24"/>
          <w:szCs w:val="24"/>
        </w:rPr>
        <w:t xml:space="preserve">],  </w:t>
      </w:r>
    </w:p>
    <w:p w14:paraId="1BD9D397" w14:textId="17150B30" w:rsidR="00C74750" w:rsidRPr="00C74750" w:rsidRDefault="00C74750" w:rsidP="00C74750">
      <w:pPr>
        <w:rPr>
          <w:rFonts w:ascii="Bahnschrift Light" w:eastAsia="Roboto" w:hAnsi="Bahnschrift Light" w:cs="Roboto"/>
          <w:sz w:val="24"/>
          <w:szCs w:val="24"/>
        </w:rPr>
      </w:pPr>
      <w:r>
        <w:rPr>
          <w:rFonts w:ascii="Bahnschrift Light" w:eastAsia="Roboto" w:hAnsi="Bahnschrift Light" w:cs="Roboto"/>
          <w:sz w:val="24"/>
          <w:szCs w:val="24"/>
        </w:rPr>
        <w:t xml:space="preserve">                    </w:t>
      </w:r>
      <w:proofErr w:type="spellStart"/>
      <w:r w:rsidRPr="00C74750">
        <w:rPr>
          <w:rFonts w:ascii="Bahnschrift Light" w:eastAsia="Roboto" w:hAnsi="Bahnschrift Light" w:cs="Roboto"/>
          <w:sz w:val="24"/>
          <w:szCs w:val="24"/>
        </w:rPr>
        <w:t>Column_Name</w:t>
      </w:r>
      <w:proofErr w:type="spellEnd"/>
      <w:r w:rsidRPr="00C74750">
        <w:rPr>
          <w:rFonts w:ascii="Bahnschrift Light" w:eastAsia="Roboto" w:hAnsi="Bahnschrift Light" w:cs="Roboto"/>
          <w:sz w:val="24"/>
          <w:szCs w:val="24"/>
        </w:rPr>
        <w:t xml:space="preserve"> [</w:t>
      </w:r>
      <w:proofErr w:type="spellStart"/>
      <w:r w:rsidRPr="00C74750">
        <w:rPr>
          <w:rFonts w:ascii="Bahnschrift Light" w:eastAsia="Roboto" w:hAnsi="Bahnschrift Light" w:cs="Roboto"/>
          <w:sz w:val="24"/>
          <w:szCs w:val="24"/>
        </w:rPr>
        <w:t>Data_Type</w:t>
      </w:r>
      <w:proofErr w:type="spellEnd"/>
      <w:r w:rsidRPr="00C74750">
        <w:rPr>
          <w:rFonts w:ascii="Bahnschrift Light" w:eastAsia="Roboto" w:hAnsi="Bahnschrift Light" w:cs="Roboto"/>
          <w:sz w:val="24"/>
          <w:szCs w:val="24"/>
        </w:rPr>
        <w:t xml:space="preserve">],  </w:t>
      </w:r>
    </w:p>
    <w:p w14:paraId="0E970C45" w14:textId="47547114" w:rsidR="00C74750" w:rsidRPr="00C74750" w:rsidRDefault="00C74750" w:rsidP="00C74750">
      <w:pPr>
        <w:rPr>
          <w:rFonts w:ascii="Bahnschrift Light" w:eastAsia="Roboto" w:hAnsi="Bahnschrift Light" w:cs="Roboto"/>
          <w:sz w:val="24"/>
          <w:szCs w:val="24"/>
        </w:rPr>
      </w:pPr>
      <w:r>
        <w:rPr>
          <w:rFonts w:ascii="Bahnschrift Light" w:eastAsia="Roboto" w:hAnsi="Bahnschrift Light" w:cs="Roboto"/>
          <w:sz w:val="24"/>
          <w:szCs w:val="24"/>
        </w:rPr>
        <w:t xml:space="preserve">                    </w:t>
      </w:r>
      <w:proofErr w:type="spellStart"/>
      <w:r w:rsidRPr="00C74750">
        <w:rPr>
          <w:rFonts w:ascii="Bahnschrift Light" w:eastAsia="Roboto" w:hAnsi="Bahnschrift Light" w:cs="Roboto"/>
          <w:sz w:val="24"/>
          <w:szCs w:val="24"/>
        </w:rPr>
        <w:t>Column_Name</w:t>
      </w:r>
      <w:proofErr w:type="spellEnd"/>
      <w:r w:rsidRPr="00C74750">
        <w:rPr>
          <w:rFonts w:ascii="Bahnschrift Light" w:eastAsia="Roboto" w:hAnsi="Bahnschrift Light" w:cs="Roboto"/>
          <w:sz w:val="24"/>
          <w:szCs w:val="24"/>
        </w:rPr>
        <w:t xml:space="preserve"> [Data_Type],  </w:t>
      </w:r>
    </w:p>
    <w:p w14:paraId="53BE6052" w14:textId="02F1F195" w:rsidR="00C74750" w:rsidRPr="00C74750" w:rsidRDefault="00C74750" w:rsidP="00C74750">
      <w:pPr>
        <w:rPr>
          <w:rFonts w:ascii="Bahnschrift Light" w:eastAsia="Roboto" w:hAnsi="Bahnschrift Light" w:cs="Roboto"/>
          <w:sz w:val="24"/>
          <w:szCs w:val="24"/>
        </w:rPr>
      </w:pPr>
      <w:r>
        <w:rPr>
          <w:rFonts w:ascii="Bahnschrift Light" w:eastAsia="Roboto" w:hAnsi="Bahnschrift Light" w:cs="Roboto"/>
          <w:sz w:val="24"/>
          <w:szCs w:val="24"/>
        </w:rPr>
        <w:t xml:space="preserve">                     </w:t>
      </w:r>
      <w:r w:rsidRPr="00C74750">
        <w:rPr>
          <w:rFonts w:ascii="Bahnschrift Light" w:eastAsia="Roboto" w:hAnsi="Bahnschrift Light" w:cs="Roboto"/>
          <w:sz w:val="24"/>
          <w:szCs w:val="24"/>
        </w:rPr>
        <w:t>......</w:t>
      </w:r>
      <w:r>
        <w:rPr>
          <w:rFonts w:ascii="Bahnschrift Light" w:eastAsia="Roboto" w:hAnsi="Bahnschrift Light" w:cs="Roboto"/>
          <w:sz w:val="24"/>
          <w:szCs w:val="24"/>
        </w:rPr>
        <w:t>)</w:t>
      </w:r>
      <w:r w:rsidRPr="00C74750">
        <w:rPr>
          <w:rFonts w:ascii="Bahnschrift Light" w:eastAsia="Roboto" w:hAnsi="Bahnschrift Light" w:cs="Roboto"/>
          <w:sz w:val="24"/>
          <w:szCs w:val="24"/>
        </w:rPr>
        <w:t xml:space="preserve">  </w:t>
      </w:r>
    </w:p>
    <w:p w14:paraId="3E99DE39" w14:textId="5D498421" w:rsidR="00C74750" w:rsidRPr="00C74750" w:rsidRDefault="00C74750" w:rsidP="00C74750">
      <w:pPr>
        <w:rPr>
          <w:rFonts w:ascii="Bahnschrift Light" w:eastAsia="Roboto" w:hAnsi="Bahnschrift Light" w:cs="Roboto"/>
          <w:sz w:val="24"/>
          <w:szCs w:val="24"/>
        </w:rPr>
      </w:pPr>
    </w:p>
    <w:p w14:paraId="00000007" w14:textId="77777777" w:rsidR="00BB6A4D" w:rsidRDefault="00BB6A4D">
      <w:pPr>
        <w:rPr>
          <w:rFonts w:ascii="Roboto" w:eastAsia="Roboto" w:hAnsi="Roboto" w:cs="Roboto"/>
          <w:b/>
          <w:sz w:val="40"/>
          <w:szCs w:val="40"/>
        </w:rPr>
      </w:pPr>
    </w:p>
    <w:sectPr w:rsidR="00BB6A4D">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4CA50" w14:textId="77777777" w:rsidR="004A38FC" w:rsidRDefault="004A38FC">
      <w:pPr>
        <w:spacing w:line="240" w:lineRule="auto"/>
      </w:pPr>
      <w:r>
        <w:separator/>
      </w:r>
    </w:p>
  </w:endnote>
  <w:endnote w:type="continuationSeparator" w:id="0">
    <w:p w14:paraId="7DE31FD4" w14:textId="77777777" w:rsidR="004A38FC" w:rsidRDefault="004A38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BB6A4D" w:rsidRDefault="00BB6A4D"/>
  <w:p w14:paraId="0000000C" w14:textId="77777777" w:rsidR="00BB6A4D" w:rsidRDefault="004A38FC">
    <w:r>
      <w:pict w14:anchorId="401E46FB">
        <v:rect id="_x0000_i1026" style="width:0;height:1.5pt" o:hralign="center" o:hrstd="t" o:hr="t" fillcolor="#a0a0a0" stroked="f"/>
      </w:pict>
    </w:r>
  </w:p>
  <w:p w14:paraId="0000000D" w14:textId="77777777" w:rsidR="00BB6A4D" w:rsidRDefault="00BB6A4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40469" w14:textId="77777777" w:rsidR="004A38FC" w:rsidRDefault="004A38FC">
      <w:pPr>
        <w:spacing w:line="240" w:lineRule="auto"/>
      </w:pPr>
      <w:r>
        <w:separator/>
      </w:r>
    </w:p>
  </w:footnote>
  <w:footnote w:type="continuationSeparator" w:id="0">
    <w:p w14:paraId="21A607DB" w14:textId="77777777" w:rsidR="004A38FC" w:rsidRDefault="004A38F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BB6A4D" w:rsidRDefault="00BB6A4D"/>
  <w:p w14:paraId="00000009" w14:textId="77777777" w:rsidR="00BB6A4D" w:rsidRDefault="004A38FC">
    <w:r>
      <w:pict w14:anchorId="2D98C1CD">
        <v:rect id="_x0000_i1025" style="width:0;height:1.5pt" o:hralign="center" o:hrstd="t" o:hr="t" fillcolor="#a0a0a0" stroked="f"/>
      </w:pict>
    </w:r>
  </w:p>
  <w:p w14:paraId="0000000A" w14:textId="77777777" w:rsidR="00BB6A4D" w:rsidRDefault="004A38FC">
    <w:r>
      <w:pict w14:anchorId="035BC9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E5AE5"/>
    <w:multiLevelType w:val="hybridMultilevel"/>
    <w:tmpl w:val="9FE812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8741EEF"/>
    <w:multiLevelType w:val="multilevel"/>
    <w:tmpl w:val="EA7673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E7C0E05"/>
    <w:multiLevelType w:val="hybridMultilevel"/>
    <w:tmpl w:val="07B60DD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59194D00"/>
    <w:multiLevelType w:val="hybridMultilevel"/>
    <w:tmpl w:val="326CA61E"/>
    <w:lvl w:ilvl="0" w:tplc="04090005">
      <w:start w:val="1"/>
      <w:numFmt w:val="bullet"/>
      <w:lvlText w:val=""/>
      <w:lvlJc w:val="left"/>
      <w:pPr>
        <w:ind w:hanging="360"/>
      </w:pPr>
      <w:rPr>
        <w:rFonts w:ascii="Wingdings" w:hAnsi="Wingdings" w:hint="default"/>
      </w:rPr>
    </w:lvl>
    <w:lvl w:ilvl="1" w:tplc="04090003" w:tentative="1">
      <w:start w:val="1"/>
      <w:numFmt w:val="bullet"/>
      <w:lvlText w:val="o"/>
      <w:lvlJc w:val="left"/>
      <w:pPr>
        <w:ind w:left="2556" w:hanging="360"/>
      </w:pPr>
      <w:rPr>
        <w:rFonts w:ascii="Courier New" w:hAnsi="Courier New" w:cs="Courier New" w:hint="default"/>
      </w:rPr>
    </w:lvl>
    <w:lvl w:ilvl="2" w:tplc="04090005" w:tentative="1">
      <w:start w:val="1"/>
      <w:numFmt w:val="bullet"/>
      <w:lvlText w:val=""/>
      <w:lvlJc w:val="left"/>
      <w:pPr>
        <w:ind w:left="3276" w:hanging="360"/>
      </w:pPr>
      <w:rPr>
        <w:rFonts w:ascii="Wingdings" w:hAnsi="Wingdings" w:hint="default"/>
      </w:rPr>
    </w:lvl>
    <w:lvl w:ilvl="3" w:tplc="04090001" w:tentative="1">
      <w:start w:val="1"/>
      <w:numFmt w:val="bullet"/>
      <w:lvlText w:val=""/>
      <w:lvlJc w:val="left"/>
      <w:pPr>
        <w:ind w:left="3996" w:hanging="360"/>
      </w:pPr>
      <w:rPr>
        <w:rFonts w:ascii="Symbol" w:hAnsi="Symbol" w:hint="default"/>
      </w:rPr>
    </w:lvl>
    <w:lvl w:ilvl="4" w:tplc="04090003" w:tentative="1">
      <w:start w:val="1"/>
      <w:numFmt w:val="bullet"/>
      <w:lvlText w:val="o"/>
      <w:lvlJc w:val="left"/>
      <w:pPr>
        <w:ind w:left="4716" w:hanging="360"/>
      </w:pPr>
      <w:rPr>
        <w:rFonts w:ascii="Courier New" w:hAnsi="Courier New" w:cs="Courier New" w:hint="default"/>
      </w:rPr>
    </w:lvl>
    <w:lvl w:ilvl="5" w:tplc="04090005" w:tentative="1">
      <w:start w:val="1"/>
      <w:numFmt w:val="bullet"/>
      <w:lvlText w:val=""/>
      <w:lvlJc w:val="left"/>
      <w:pPr>
        <w:ind w:left="5436" w:hanging="360"/>
      </w:pPr>
      <w:rPr>
        <w:rFonts w:ascii="Wingdings" w:hAnsi="Wingdings" w:hint="default"/>
      </w:rPr>
    </w:lvl>
    <w:lvl w:ilvl="6" w:tplc="04090001" w:tentative="1">
      <w:start w:val="1"/>
      <w:numFmt w:val="bullet"/>
      <w:lvlText w:val=""/>
      <w:lvlJc w:val="left"/>
      <w:pPr>
        <w:ind w:left="6156" w:hanging="360"/>
      </w:pPr>
      <w:rPr>
        <w:rFonts w:ascii="Symbol" w:hAnsi="Symbol" w:hint="default"/>
      </w:rPr>
    </w:lvl>
    <w:lvl w:ilvl="7" w:tplc="04090003" w:tentative="1">
      <w:start w:val="1"/>
      <w:numFmt w:val="bullet"/>
      <w:lvlText w:val="o"/>
      <w:lvlJc w:val="left"/>
      <w:pPr>
        <w:ind w:left="6876" w:hanging="360"/>
      </w:pPr>
      <w:rPr>
        <w:rFonts w:ascii="Courier New" w:hAnsi="Courier New" w:cs="Courier New" w:hint="default"/>
      </w:rPr>
    </w:lvl>
    <w:lvl w:ilvl="8" w:tplc="04090005" w:tentative="1">
      <w:start w:val="1"/>
      <w:numFmt w:val="bullet"/>
      <w:lvlText w:val=""/>
      <w:lvlJc w:val="left"/>
      <w:pPr>
        <w:ind w:left="7596"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MDc3MzMztjQ1NTFQ0lEKTi0uzszPAykwrAUAIW6wVCwAAAA="/>
  </w:docVars>
  <w:rsids>
    <w:rsidRoot w:val="00BB6A4D"/>
    <w:rsid w:val="00001120"/>
    <w:rsid w:val="000C6598"/>
    <w:rsid w:val="00215194"/>
    <w:rsid w:val="002673C1"/>
    <w:rsid w:val="002D185B"/>
    <w:rsid w:val="004A38FC"/>
    <w:rsid w:val="00657CA8"/>
    <w:rsid w:val="00AF402A"/>
    <w:rsid w:val="00BB6A4D"/>
    <w:rsid w:val="00BD3E1D"/>
    <w:rsid w:val="00C46820"/>
    <w:rsid w:val="00C67061"/>
    <w:rsid w:val="00C747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ED992A"/>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C6598"/>
    <w:pPr>
      <w:ind w:left="720"/>
      <w:contextualSpacing/>
    </w:pPr>
  </w:style>
  <w:style w:type="paragraph" w:styleId="NormalWeb">
    <w:name w:val="Normal (Web)"/>
    <w:basedOn w:val="Normal"/>
    <w:uiPriority w:val="99"/>
    <w:semiHidden/>
    <w:unhideWhenUsed/>
    <w:rsid w:val="000C6598"/>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32978">
      <w:bodyDiv w:val="1"/>
      <w:marLeft w:val="0"/>
      <w:marRight w:val="0"/>
      <w:marTop w:val="0"/>
      <w:marBottom w:val="0"/>
      <w:divBdr>
        <w:top w:val="none" w:sz="0" w:space="0" w:color="auto"/>
        <w:left w:val="none" w:sz="0" w:space="0" w:color="auto"/>
        <w:bottom w:val="none" w:sz="0" w:space="0" w:color="auto"/>
        <w:right w:val="none" w:sz="0" w:space="0" w:color="auto"/>
      </w:divBdr>
      <w:divsChild>
        <w:div w:id="656228113">
          <w:marLeft w:val="0"/>
          <w:marRight w:val="0"/>
          <w:marTop w:val="0"/>
          <w:marBottom w:val="0"/>
          <w:divBdr>
            <w:top w:val="none" w:sz="0" w:space="0" w:color="auto"/>
            <w:left w:val="none" w:sz="0" w:space="0" w:color="auto"/>
            <w:bottom w:val="none" w:sz="0" w:space="0" w:color="auto"/>
            <w:right w:val="none" w:sz="0" w:space="0" w:color="auto"/>
          </w:divBdr>
        </w:div>
        <w:div w:id="376855678">
          <w:marLeft w:val="0"/>
          <w:marRight w:val="0"/>
          <w:marTop w:val="0"/>
          <w:marBottom w:val="0"/>
          <w:divBdr>
            <w:top w:val="none" w:sz="0" w:space="0" w:color="auto"/>
            <w:left w:val="none" w:sz="0" w:space="0" w:color="auto"/>
            <w:bottom w:val="none" w:sz="0" w:space="0" w:color="auto"/>
            <w:right w:val="none" w:sz="0" w:space="0" w:color="auto"/>
          </w:divBdr>
        </w:div>
        <w:div w:id="1835758866">
          <w:marLeft w:val="0"/>
          <w:marRight w:val="0"/>
          <w:marTop w:val="0"/>
          <w:marBottom w:val="0"/>
          <w:divBdr>
            <w:top w:val="none" w:sz="0" w:space="0" w:color="auto"/>
            <w:left w:val="none" w:sz="0" w:space="0" w:color="auto"/>
            <w:bottom w:val="none" w:sz="0" w:space="0" w:color="auto"/>
            <w:right w:val="none" w:sz="0" w:space="0" w:color="auto"/>
          </w:divBdr>
        </w:div>
        <w:div w:id="1521969395">
          <w:marLeft w:val="0"/>
          <w:marRight w:val="0"/>
          <w:marTop w:val="0"/>
          <w:marBottom w:val="0"/>
          <w:divBdr>
            <w:top w:val="none" w:sz="0" w:space="0" w:color="auto"/>
            <w:left w:val="none" w:sz="0" w:space="0" w:color="auto"/>
            <w:bottom w:val="none" w:sz="0" w:space="0" w:color="auto"/>
            <w:right w:val="none" w:sz="0" w:space="0" w:color="auto"/>
          </w:divBdr>
        </w:div>
        <w:div w:id="1612854860">
          <w:marLeft w:val="0"/>
          <w:marRight w:val="0"/>
          <w:marTop w:val="0"/>
          <w:marBottom w:val="0"/>
          <w:divBdr>
            <w:top w:val="none" w:sz="0" w:space="0" w:color="auto"/>
            <w:left w:val="none" w:sz="0" w:space="0" w:color="auto"/>
            <w:bottom w:val="none" w:sz="0" w:space="0" w:color="auto"/>
            <w:right w:val="none" w:sz="0" w:space="0" w:color="auto"/>
          </w:divBdr>
        </w:div>
        <w:div w:id="304818834">
          <w:marLeft w:val="0"/>
          <w:marRight w:val="0"/>
          <w:marTop w:val="0"/>
          <w:marBottom w:val="0"/>
          <w:divBdr>
            <w:top w:val="none" w:sz="0" w:space="0" w:color="auto"/>
            <w:left w:val="none" w:sz="0" w:space="0" w:color="auto"/>
            <w:bottom w:val="none" w:sz="0" w:space="0" w:color="auto"/>
            <w:right w:val="none" w:sz="0" w:space="0" w:color="auto"/>
          </w:divBdr>
        </w:div>
        <w:div w:id="1116364223">
          <w:marLeft w:val="0"/>
          <w:marRight w:val="0"/>
          <w:marTop w:val="0"/>
          <w:marBottom w:val="0"/>
          <w:divBdr>
            <w:top w:val="none" w:sz="0" w:space="0" w:color="auto"/>
            <w:left w:val="none" w:sz="0" w:space="0" w:color="auto"/>
            <w:bottom w:val="none" w:sz="0" w:space="0" w:color="auto"/>
            <w:right w:val="none" w:sz="0" w:space="0" w:color="auto"/>
          </w:divBdr>
        </w:div>
        <w:div w:id="465707752">
          <w:marLeft w:val="0"/>
          <w:marRight w:val="0"/>
          <w:marTop w:val="0"/>
          <w:marBottom w:val="0"/>
          <w:divBdr>
            <w:top w:val="none" w:sz="0" w:space="0" w:color="auto"/>
            <w:left w:val="none" w:sz="0" w:space="0" w:color="auto"/>
            <w:bottom w:val="none" w:sz="0" w:space="0" w:color="auto"/>
            <w:right w:val="none" w:sz="0" w:space="0" w:color="auto"/>
          </w:divBdr>
        </w:div>
        <w:div w:id="777993131">
          <w:marLeft w:val="0"/>
          <w:marRight w:val="0"/>
          <w:marTop w:val="0"/>
          <w:marBottom w:val="0"/>
          <w:divBdr>
            <w:top w:val="none" w:sz="0" w:space="0" w:color="auto"/>
            <w:left w:val="none" w:sz="0" w:space="0" w:color="auto"/>
            <w:bottom w:val="none" w:sz="0" w:space="0" w:color="auto"/>
            <w:right w:val="none" w:sz="0" w:space="0" w:color="auto"/>
          </w:divBdr>
        </w:div>
        <w:div w:id="904682687">
          <w:marLeft w:val="0"/>
          <w:marRight w:val="0"/>
          <w:marTop w:val="0"/>
          <w:marBottom w:val="0"/>
          <w:divBdr>
            <w:top w:val="none" w:sz="0" w:space="0" w:color="auto"/>
            <w:left w:val="none" w:sz="0" w:space="0" w:color="auto"/>
            <w:bottom w:val="none" w:sz="0" w:space="0" w:color="auto"/>
            <w:right w:val="none" w:sz="0" w:space="0" w:color="auto"/>
          </w:divBdr>
        </w:div>
        <w:div w:id="1044452281">
          <w:marLeft w:val="0"/>
          <w:marRight w:val="0"/>
          <w:marTop w:val="0"/>
          <w:marBottom w:val="0"/>
          <w:divBdr>
            <w:top w:val="none" w:sz="0" w:space="0" w:color="auto"/>
            <w:left w:val="none" w:sz="0" w:space="0" w:color="auto"/>
            <w:bottom w:val="none" w:sz="0" w:space="0" w:color="auto"/>
            <w:right w:val="none" w:sz="0" w:space="0" w:color="auto"/>
          </w:divBdr>
        </w:div>
        <w:div w:id="966662636">
          <w:marLeft w:val="0"/>
          <w:marRight w:val="0"/>
          <w:marTop w:val="0"/>
          <w:marBottom w:val="0"/>
          <w:divBdr>
            <w:top w:val="none" w:sz="0" w:space="0" w:color="auto"/>
            <w:left w:val="none" w:sz="0" w:space="0" w:color="auto"/>
            <w:bottom w:val="none" w:sz="0" w:space="0" w:color="auto"/>
            <w:right w:val="none" w:sz="0" w:space="0" w:color="auto"/>
          </w:divBdr>
        </w:div>
        <w:div w:id="311641124">
          <w:marLeft w:val="0"/>
          <w:marRight w:val="0"/>
          <w:marTop w:val="0"/>
          <w:marBottom w:val="0"/>
          <w:divBdr>
            <w:top w:val="none" w:sz="0" w:space="0" w:color="auto"/>
            <w:left w:val="none" w:sz="0" w:space="0" w:color="auto"/>
            <w:bottom w:val="none" w:sz="0" w:space="0" w:color="auto"/>
            <w:right w:val="none" w:sz="0" w:space="0" w:color="auto"/>
          </w:divBdr>
        </w:div>
        <w:div w:id="940140837">
          <w:marLeft w:val="0"/>
          <w:marRight w:val="0"/>
          <w:marTop w:val="0"/>
          <w:marBottom w:val="0"/>
          <w:divBdr>
            <w:top w:val="none" w:sz="0" w:space="0" w:color="auto"/>
            <w:left w:val="none" w:sz="0" w:space="0" w:color="auto"/>
            <w:bottom w:val="none" w:sz="0" w:space="0" w:color="auto"/>
            <w:right w:val="none" w:sz="0" w:space="0" w:color="auto"/>
          </w:divBdr>
        </w:div>
        <w:div w:id="1714161105">
          <w:marLeft w:val="0"/>
          <w:marRight w:val="0"/>
          <w:marTop w:val="0"/>
          <w:marBottom w:val="0"/>
          <w:divBdr>
            <w:top w:val="none" w:sz="0" w:space="0" w:color="auto"/>
            <w:left w:val="none" w:sz="0" w:space="0" w:color="auto"/>
            <w:bottom w:val="none" w:sz="0" w:space="0" w:color="auto"/>
            <w:right w:val="none" w:sz="0" w:space="0" w:color="auto"/>
          </w:divBdr>
        </w:div>
        <w:div w:id="457576864">
          <w:marLeft w:val="0"/>
          <w:marRight w:val="0"/>
          <w:marTop w:val="0"/>
          <w:marBottom w:val="0"/>
          <w:divBdr>
            <w:top w:val="none" w:sz="0" w:space="0" w:color="auto"/>
            <w:left w:val="none" w:sz="0" w:space="0" w:color="auto"/>
            <w:bottom w:val="none" w:sz="0" w:space="0" w:color="auto"/>
            <w:right w:val="none" w:sz="0" w:space="0" w:color="auto"/>
          </w:divBdr>
        </w:div>
        <w:div w:id="681709621">
          <w:marLeft w:val="0"/>
          <w:marRight w:val="0"/>
          <w:marTop w:val="0"/>
          <w:marBottom w:val="0"/>
          <w:divBdr>
            <w:top w:val="none" w:sz="0" w:space="0" w:color="auto"/>
            <w:left w:val="none" w:sz="0" w:space="0" w:color="auto"/>
            <w:bottom w:val="none" w:sz="0" w:space="0" w:color="auto"/>
            <w:right w:val="none" w:sz="0" w:space="0" w:color="auto"/>
          </w:divBdr>
        </w:div>
        <w:div w:id="1418483546">
          <w:marLeft w:val="0"/>
          <w:marRight w:val="0"/>
          <w:marTop w:val="0"/>
          <w:marBottom w:val="0"/>
          <w:divBdr>
            <w:top w:val="none" w:sz="0" w:space="0" w:color="auto"/>
            <w:left w:val="none" w:sz="0" w:space="0" w:color="auto"/>
            <w:bottom w:val="none" w:sz="0" w:space="0" w:color="auto"/>
            <w:right w:val="none" w:sz="0" w:space="0" w:color="auto"/>
          </w:divBdr>
        </w:div>
        <w:div w:id="883713531">
          <w:marLeft w:val="0"/>
          <w:marRight w:val="0"/>
          <w:marTop w:val="0"/>
          <w:marBottom w:val="0"/>
          <w:divBdr>
            <w:top w:val="none" w:sz="0" w:space="0" w:color="auto"/>
            <w:left w:val="none" w:sz="0" w:space="0" w:color="auto"/>
            <w:bottom w:val="none" w:sz="0" w:space="0" w:color="auto"/>
            <w:right w:val="none" w:sz="0" w:space="0" w:color="auto"/>
          </w:divBdr>
        </w:div>
        <w:div w:id="1998723426">
          <w:marLeft w:val="0"/>
          <w:marRight w:val="0"/>
          <w:marTop w:val="0"/>
          <w:marBottom w:val="0"/>
          <w:divBdr>
            <w:top w:val="none" w:sz="0" w:space="0" w:color="auto"/>
            <w:left w:val="none" w:sz="0" w:space="0" w:color="auto"/>
            <w:bottom w:val="none" w:sz="0" w:space="0" w:color="auto"/>
            <w:right w:val="none" w:sz="0" w:space="0" w:color="auto"/>
          </w:divBdr>
        </w:div>
        <w:div w:id="1259025992">
          <w:marLeft w:val="0"/>
          <w:marRight w:val="0"/>
          <w:marTop w:val="0"/>
          <w:marBottom w:val="0"/>
          <w:divBdr>
            <w:top w:val="none" w:sz="0" w:space="0" w:color="auto"/>
            <w:left w:val="none" w:sz="0" w:space="0" w:color="auto"/>
            <w:bottom w:val="none" w:sz="0" w:space="0" w:color="auto"/>
            <w:right w:val="none" w:sz="0" w:space="0" w:color="auto"/>
          </w:divBdr>
        </w:div>
        <w:div w:id="69281416">
          <w:marLeft w:val="0"/>
          <w:marRight w:val="0"/>
          <w:marTop w:val="0"/>
          <w:marBottom w:val="0"/>
          <w:divBdr>
            <w:top w:val="none" w:sz="0" w:space="0" w:color="auto"/>
            <w:left w:val="none" w:sz="0" w:space="0" w:color="auto"/>
            <w:bottom w:val="none" w:sz="0" w:space="0" w:color="auto"/>
            <w:right w:val="none" w:sz="0" w:space="0" w:color="auto"/>
          </w:divBdr>
        </w:div>
        <w:div w:id="1146968093">
          <w:marLeft w:val="0"/>
          <w:marRight w:val="0"/>
          <w:marTop w:val="0"/>
          <w:marBottom w:val="0"/>
          <w:divBdr>
            <w:top w:val="none" w:sz="0" w:space="0" w:color="auto"/>
            <w:left w:val="none" w:sz="0" w:space="0" w:color="auto"/>
            <w:bottom w:val="none" w:sz="0" w:space="0" w:color="auto"/>
            <w:right w:val="none" w:sz="0" w:space="0" w:color="auto"/>
          </w:divBdr>
        </w:div>
        <w:div w:id="1823156229">
          <w:marLeft w:val="0"/>
          <w:marRight w:val="0"/>
          <w:marTop w:val="0"/>
          <w:marBottom w:val="0"/>
          <w:divBdr>
            <w:top w:val="none" w:sz="0" w:space="0" w:color="auto"/>
            <w:left w:val="none" w:sz="0" w:space="0" w:color="auto"/>
            <w:bottom w:val="none" w:sz="0" w:space="0" w:color="auto"/>
            <w:right w:val="none" w:sz="0" w:space="0" w:color="auto"/>
          </w:divBdr>
        </w:div>
        <w:div w:id="1700159837">
          <w:marLeft w:val="0"/>
          <w:marRight w:val="0"/>
          <w:marTop w:val="0"/>
          <w:marBottom w:val="0"/>
          <w:divBdr>
            <w:top w:val="none" w:sz="0" w:space="0" w:color="auto"/>
            <w:left w:val="none" w:sz="0" w:space="0" w:color="auto"/>
            <w:bottom w:val="none" w:sz="0" w:space="0" w:color="auto"/>
            <w:right w:val="none" w:sz="0" w:space="0" w:color="auto"/>
          </w:divBdr>
        </w:div>
        <w:div w:id="1225215541">
          <w:marLeft w:val="0"/>
          <w:marRight w:val="0"/>
          <w:marTop w:val="0"/>
          <w:marBottom w:val="0"/>
          <w:divBdr>
            <w:top w:val="none" w:sz="0" w:space="0" w:color="auto"/>
            <w:left w:val="none" w:sz="0" w:space="0" w:color="auto"/>
            <w:bottom w:val="none" w:sz="0" w:space="0" w:color="auto"/>
            <w:right w:val="none" w:sz="0" w:space="0" w:color="auto"/>
          </w:divBdr>
        </w:div>
        <w:div w:id="1599024055">
          <w:marLeft w:val="0"/>
          <w:marRight w:val="0"/>
          <w:marTop w:val="0"/>
          <w:marBottom w:val="0"/>
          <w:divBdr>
            <w:top w:val="none" w:sz="0" w:space="0" w:color="auto"/>
            <w:left w:val="none" w:sz="0" w:space="0" w:color="auto"/>
            <w:bottom w:val="none" w:sz="0" w:space="0" w:color="auto"/>
            <w:right w:val="none" w:sz="0" w:space="0" w:color="auto"/>
          </w:divBdr>
        </w:div>
        <w:div w:id="632520084">
          <w:marLeft w:val="0"/>
          <w:marRight w:val="0"/>
          <w:marTop w:val="0"/>
          <w:marBottom w:val="0"/>
          <w:divBdr>
            <w:top w:val="none" w:sz="0" w:space="0" w:color="auto"/>
            <w:left w:val="none" w:sz="0" w:space="0" w:color="auto"/>
            <w:bottom w:val="none" w:sz="0" w:space="0" w:color="auto"/>
            <w:right w:val="none" w:sz="0" w:space="0" w:color="auto"/>
          </w:divBdr>
        </w:div>
        <w:div w:id="1239635882">
          <w:marLeft w:val="0"/>
          <w:marRight w:val="0"/>
          <w:marTop w:val="0"/>
          <w:marBottom w:val="0"/>
          <w:divBdr>
            <w:top w:val="none" w:sz="0" w:space="0" w:color="auto"/>
            <w:left w:val="none" w:sz="0" w:space="0" w:color="auto"/>
            <w:bottom w:val="none" w:sz="0" w:space="0" w:color="auto"/>
            <w:right w:val="none" w:sz="0" w:space="0" w:color="auto"/>
          </w:divBdr>
        </w:div>
        <w:div w:id="949317349">
          <w:marLeft w:val="0"/>
          <w:marRight w:val="0"/>
          <w:marTop w:val="0"/>
          <w:marBottom w:val="0"/>
          <w:divBdr>
            <w:top w:val="none" w:sz="0" w:space="0" w:color="auto"/>
            <w:left w:val="none" w:sz="0" w:space="0" w:color="auto"/>
            <w:bottom w:val="none" w:sz="0" w:space="0" w:color="auto"/>
            <w:right w:val="none" w:sz="0" w:space="0" w:color="auto"/>
          </w:divBdr>
        </w:div>
        <w:div w:id="57752317">
          <w:marLeft w:val="0"/>
          <w:marRight w:val="0"/>
          <w:marTop w:val="0"/>
          <w:marBottom w:val="0"/>
          <w:divBdr>
            <w:top w:val="none" w:sz="0" w:space="0" w:color="auto"/>
            <w:left w:val="none" w:sz="0" w:space="0" w:color="auto"/>
            <w:bottom w:val="none" w:sz="0" w:space="0" w:color="auto"/>
            <w:right w:val="none" w:sz="0" w:space="0" w:color="auto"/>
          </w:divBdr>
        </w:div>
      </w:divsChild>
    </w:div>
    <w:div w:id="507335542">
      <w:bodyDiv w:val="1"/>
      <w:marLeft w:val="0"/>
      <w:marRight w:val="0"/>
      <w:marTop w:val="0"/>
      <w:marBottom w:val="0"/>
      <w:divBdr>
        <w:top w:val="none" w:sz="0" w:space="0" w:color="auto"/>
        <w:left w:val="none" w:sz="0" w:space="0" w:color="auto"/>
        <w:bottom w:val="none" w:sz="0" w:space="0" w:color="auto"/>
        <w:right w:val="none" w:sz="0" w:space="0" w:color="auto"/>
      </w:divBdr>
    </w:div>
    <w:div w:id="587544861">
      <w:bodyDiv w:val="1"/>
      <w:marLeft w:val="0"/>
      <w:marRight w:val="0"/>
      <w:marTop w:val="0"/>
      <w:marBottom w:val="0"/>
      <w:divBdr>
        <w:top w:val="none" w:sz="0" w:space="0" w:color="auto"/>
        <w:left w:val="none" w:sz="0" w:space="0" w:color="auto"/>
        <w:bottom w:val="none" w:sz="0" w:space="0" w:color="auto"/>
        <w:right w:val="none" w:sz="0" w:space="0" w:color="auto"/>
      </w:divBdr>
    </w:div>
    <w:div w:id="961809046">
      <w:bodyDiv w:val="1"/>
      <w:marLeft w:val="0"/>
      <w:marRight w:val="0"/>
      <w:marTop w:val="0"/>
      <w:marBottom w:val="0"/>
      <w:divBdr>
        <w:top w:val="none" w:sz="0" w:space="0" w:color="auto"/>
        <w:left w:val="none" w:sz="0" w:space="0" w:color="auto"/>
        <w:bottom w:val="none" w:sz="0" w:space="0" w:color="auto"/>
        <w:right w:val="none" w:sz="0" w:space="0" w:color="auto"/>
      </w:divBdr>
    </w:div>
    <w:div w:id="1297372503">
      <w:bodyDiv w:val="1"/>
      <w:marLeft w:val="0"/>
      <w:marRight w:val="0"/>
      <w:marTop w:val="0"/>
      <w:marBottom w:val="0"/>
      <w:divBdr>
        <w:top w:val="none" w:sz="0" w:space="0" w:color="auto"/>
        <w:left w:val="none" w:sz="0" w:space="0" w:color="auto"/>
        <w:bottom w:val="none" w:sz="0" w:space="0" w:color="auto"/>
        <w:right w:val="none" w:sz="0" w:space="0" w:color="auto"/>
      </w:divBdr>
    </w:div>
    <w:div w:id="1378435564">
      <w:bodyDiv w:val="1"/>
      <w:marLeft w:val="0"/>
      <w:marRight w:val="0"/>
      <w:marTop w:val="0"/>
      <w:marBottom w:val="0"/>
      <w:divBdr>
        <w:top w:val="none" w:sz="0" w:space="0" w:color="auto"/>
        <w:left w:val="none" w:sz="0" w:space="0" w:color="auto"/>
        <w:bottom w:val="none" w:sz="0" w:space="0" w:color="auto"/>
        <w:right w:val="none" w:sz="0" w:space="0" w:color="auto"/>
      </w:divBdr>
    </w:div>
    <w:div w:id="1609000140">
      <w:bodyDiv w:val="1"/>
      <w:marLeft w:val="0"/>
      <w:marRight w:val="0"/>
      <w:marTop w:val="0"/>
      <w:marBottom w:val="0"/>
      <w:divBdr>
        <w:top w:val="none" w:sz="0" w:space="0" w:color="auto"/>
        <w:left w:val="none" w:sz="0" w:space="0" w:color="auto"/>
        <w:bottom w:val="none" w:sz="0" w:space="0" w:color="auto"/>
        <w:right w:val="none" w:sz="0" w:space="0" w:color="auto"/>
      </w:divBdr>
    </w:div>
    <w:div w:id="1794592820">
      <w:bodyDiv w:val="1"/>
      <w:marLeft w:val="0"/>
      <w:marRight w:val="0"/>
      <w:marTop w:val="0"/>
      <w:marBottom w:val="0"/>
      <w:divBdr>
        <w:top w:val="none" w:sz="0" w:space="0" w:color="auto"/>
        <w:left w:val="none" w:sz="0" w:space="0" w:color="auto"/>
        <w:bottom w:val="none" w:sz="0" w:space="0" w:color="auto"/>
        <w:right w:val="none" w:sz="0" w:space="0" w:color="auto"/>
      </w:divBdr>
    </w:div>
    <w:div w:id="2059433247">
      <w:bodyDiv w:val="1"/>
      <w:marLeft w:val="0"/>
      <w:marRight w:val="0"/>
      <w:marTop w:val="0"/>
      <w:marBottom w:val="0"/>
      <w:divBdr>
        <w:top w:val="none" w:sz="0" w:space="0" w:color="auto"/>
        <w:left w:val="none" w:sz="0" w:space="0" w:color="auto"/>
        <w:bottom w:val="none" w:sz="0" w:space="0" w:color="auto"/>
        <w:right w:val="none" w:sz="0" w:space="0" w:color="auto"/>
      </w:divBdr>
      <w:divsChild>
        <w:div w:id="228734115">
          <w:marLeft w:val="-115"/>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4</Pages>
  <Words>863</Words>
  <Characters>492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jali Pandey</cp:lastModifiedBy>
  <cp:revision>4</cp:revision>
  <dcterms:created xsi:type="dcterms:W3CDTF">2021-12-04T10:36:00Z</dcterms:created>
  <dcterms:modified xsi:type="dcterms:W3CDTF">2022-02-05T16:28:00Z</dcterms:modified>
</cp:coreProperties>
</file>